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F1A67" w14:textId="77777777" w:rsidR="00505DB6" w:rsidRPr="007E6E91" w:rsidRDefault="00505DB6" w:rsidP="00505DB6">
      <w:pPr>
        <w:jc w:val="center"/>
        <w:rPr>
          <w:color w:val="2F5496" w:themeColor="accent1" w:themeShade="BF"/>
          <w:sz w:val="96"/>
          <w:szCs w:val="96"/>
          <w:u w:val="single" w:color="000000" w:themeColor="text1"/>
        </w:rPr>
      </w:pPr>
    </w:p>
    <w:p w14:paraId="0A24BD22" w14:textId="77777777" w:rsidR="00505DB6" w:rsidRPr="007E6E91" w:rsidRDefault="00505DB6" w:rsidP="00505DB6">
      <w:pPr>
        <w:jc w:val="center"/>
        <w:rPr>
          <w:color w:val="2F5496" w:themeColor="accent1" w:themeShade="BF"/>
          <w:sz w:val="96"/>
          <w:szCs w:val="96"/>
          <w:u w:val="single" w:color="000000" w:themeColor="text1"/>
        </w:rPr>
      </w:pPr>
    </w:p>
    <w:p w14:paraId="3E78816A" w14:textId="1215750F" w:rsidR="00505DB6" w:rsidRPr="007E6E91" w:rsidRDefault="00505DB6" w:rsidP="00505DB6">
      <w:pPr>
        <w:jc w:val="center"/>
        <w:rPr>
          <w:rFonts w:ascii="Bahnschrift" w:hAnsi="Bahnschrift"/>
          <w:color w:val="2F5496" w:themeColor="accent1" w:themeShade="BF"/>
          <w:sz w:val="96"/>
          <w:szCs w:val="96"/>
          <w:u w:val="single" w:color="000000" w:themeColor="text1"/>
        </w:rPr>
      </w:pPr>
      <w:r w:rsidRPr="007E6E91">
        <w:rPr>
          <w:rFonts w:ascii="Bahnschrift" w:hAnsi="Bahnschrift"/>
          <w:color w:val="2F5496" w:themeColor="accent1" w:themeShade="BF"/>
          <w:sz w:val="96"/>
          <w:szCs w:val="96"/>
          <w:u w:val="single" w:color="000000" w:themeColor="text1"/>
        </w:rPr>
        <w:t xml:space="preserve">ELL409 </w:t>
      </w:r>
      <w:r w:rsidRPr="007E6E91">
        <w:rPr>
          <w:rFonts w:ascii="Bahnschrift" w:hAnsi="Bahnschrift"/>
          <w:color w:val="2F5496" w:themeColor="accent1" w:themeShade="BF"/>
          <w:sz w:val="96"/>
          <w:szCs w:val="96"/>
          <w:u w:val="single" w:color="000000" w:themeColor="text1"/>
        </w:rPr>
        <w:br/>
        <w:t xml:space="preserve">Assignment </w:t>
      </w:r>
      <w:r>
        <w:rPr>
          <w:rFonts w:ascii="Bahnschrift" w:hAnsi="Bahnschrift"/>
          <w:color w:val="2F5496" w:themeColor="accent1" w:themeShade="BF"/>
          <w:sz w:val="96"/>
          <w:szCs w:val="96"/>
          <w:u w:val="single" w:color="000000" w:themeColor="text1"/>
        </w:rPr>
        <w:t>2</w:t>
      </w:r>
    </w:p>
    <w:p w14:paraId="3009A4F6" w14:textId="77777777" w:rsidR="00505DB6" w:rsidRPr="007E6E91" w:rsidRDefault="00505DB6" w:rsidP="00505DB6">
      <w:pPr>
        <w:jc w:val="center"/>
        <w:rPr>
          <w:rFonts w:ascii="Bahnschrift" w:hAnsi="Bahnschrift"/>
          <w:color w:val="2F5496" w:themeColor="accent1" w:themeShade="BF"/>
          <w:sz w:val="96"/>
          <w:szCs w:val="96"/>
          <w:u w:val="single" w:color="000000" w:themeColor="text1"/>
        </w:rPr>
      </w:pPr>
    </w:p>
    <w:p w14:paraId="7D0A48F4" w14:textId="77777777" w:rsidR="00505DB6" w:rsidRDefault="00505DB6" w:rsidP="00505DB6">
      <w:pPr>
        <w:jc w:val="center"/>
        <w:rPr>
          <w:color w:val="2F5496" w:themeColor="accent1" w:themeShade="BF"/>
          <w:sz w:val="96"/>
          <w:szCs w:val="96"/>
          <w:u w:val="single" w:color="000000" w:themeColor="text1"/>
        </w:rPr>
      </w:pPr>
      <w:r w:rsidRPr="007E6E91">
        <w:rPr>
          <w:rFonts w:ascii="Bahnschrift" w:hAnsi="Bahnschrift"/>
          <w:color w:val="2F5496" w:themeColor="accent1" w:themeShade="BF"/>
          <w:sz w:val="96"/>
          <w:szCs w:val="96"/>
          <w:u w:val="single" w:color="000000" w:themeColor="text1"/>
        </w:rPr>
        <w:t>Vansh Gupta</w:t>
      </w:r>
      <w:r w:rsidRPr="007E6E91">
        <w:rPr>
          <w:rFonts w:ascii="Bahnschrift" w:hAnsi="Bahnschrift"/>
          <w:color w:val="2F5496" w:themeColor="accent1" w:themeShade="BF"/>
          <w:sz w:val="96"/>
          <w:szCs w:val="96"/>
          <w:u w:val="single" w:color="000000" w:themeColor="text1"/>
        </w:rPr>
        <w:br/>
        <w:t>2019EE10143</w:t>
      </w:r>
    </w:p>
    <w:p w14:paraId="0E9DC5CF" w14:textId="77777777" w:rsidR="00505DB6" w:rsidRDefault="00505DB6" w:rsidP="00505DB6">
      <w:pPr>
        <w:rPr>
          <w:color w:val="2F5496" w:themeColor="accent1" w:themeShade="BF"/>
          <w:sz w:val="96"/>
          <w:szCs w:val="96"/>
          <w:u w:val="single" w:color="000000" w:themeColor="text1"/>
        </w:rPr>
      </w:pPr>
      <w:r>
        <w:rPr>
          <w:color w:val="2F5496" w:themeColor="accent1" w:themeShade="BF"/>
          <w:sz w:val="96"/>
          <w:szCs w:val="96"/>
          <w:u w:val="single" w:color="000000" w:themeColor="text1"/>
        </w:rPr>
        <w:br w:type="page"/>
      </w:r>
    </w:p>
    <w:p w14:paraId="78FEFF14" w14:textId="77777777" w:rsidR="00CC0C3A" w:rsidRDefault="00B46E32">
      <w:pPr>
        <w:rPr>
          <w:rFonts w:ascii="Bahnschrift" w:hAnsi="Bahnschrift"/>
          <w:b/>
          <w:bCs/>
          <w:sz w:val="44"/>
          <w:szCs w:val="44"/>
          <w:u w:val="single" w:color="000000" w:themeColor="text1"/>
        </w:rPr>
      </w:pPr>
      <w:r>
        <w:rPr>
          <w:rFonts w:ascii="Bahnschrift" w:hAnsi="Bahnschrift"/>
          <w:b/>
          <w:bCs/>
          <w:sz w:val="44"/>
          <w:szCs w:val="44"/>
          <w:u w:val="single" w:color="000000" w:themeColor="text1"/>
        </w:rPr>
        <w:lastRenderedPageBreak/>
        <w:t>Appendix:</w:t>
      </w:r>
    </w:p>
    <w:p w14:paraId="1A252D8E" w14:textId="6D6B0648" w:rsidR="00B46E32" w:rsidRPr="00CC0C3A" w:rsidRDefault="00CC0C3A" w:rsidP="00CC0C3A">
      <w:pPr>
        <w:pStyle w:val="ListParagraph"/>
        <w:numPr>
          <w:ilvl w:val="0"/>
          <w:numId w:val="3"/>
        </w:numPr>
        <w:rPr>
          <w:rFonts w:ascii="Bahnschrift" w:hAnsi="Bahnschrift"/>
          <w:sz w:val="44"/>
          <w:szCs w:val="44"/>
          <w:u w:val="single" w:color="000000" w:themeColor="text1"/>
        </w:rPr>
      </w:pPr>
      <w:r w:rsidRPr="00CC0C3A">
        <w:rPr>
          <w:rFonts w:ascii="Bahnschrift" w:hAnsi="Bahnschrift"/>
          <w:sz w:val="32"/>
          <w:szCs w:val="32"/>
          <w:u w:val="single" w:color="000000" w:themeColor="text1"/>
        </w:rPr>
        <w:t>CVXOPT linear kernel derivation</w:t>
      </w:r>
      <w:r>
        <w:rPr>
          <w:rFonts w:ascii="Bahnschrift" w:hAnsi="Bahnschrift"/>
          <w:sz w:val="44"/>
          <w:szCs w:val="44"/>
          <w:u w:val="single" w:color="000000" w:themeColor="text1"/>
        </w:rPr>
        <w:t>:</w:t>
      </w:r>
      <w:r w:rsidR="00B46E32" w:rsidRPr="00CC0C3A">
        <w:rPr>
          <w:rFonts w:ascii="Bahnschrift" w:hAnsi="Bahnschrift"/>
          <w:sz w:val="44"/>
          <w:szCs w:val="44"/>
          <w:u w:val="single" w:color="000000" w:themeColor="text1"/>
        </w:rPr>
        <w:br w:type="page"/>
      </w:r>
    </w:p>
    <w:p w14:paraId="5FD65E0E" w14:textId="39F2293F" w:rsidR="00E24CE6" w:rsidRDefault="00505DB6" w:rsidP="00505DB6">
      <w:pPr>
        <w:rPr>
          <w:rFonts w:ascii="Bahnschrift" w:hAnsi="Bahnschrift"/>
          <w:b/>
          <w:bCs/>
          <w:sz w:val="44"/>
          <w:szCs w:val="44"/>
          <w:u w:val="single" w:color="000000" w:themeColor="text1"/>
        </w:rPr>
      </w:pPr>
      <w:r w:rsidRPr="007E6E91">
        <w:rPr>
          <w:rFonts w:ascii="Bahnschrift" w:hAnsi="Bahnschrift"/>
          <w:b/>
          <w:bCs/>
          <w:sz w:val="44"/>
          <w:szCs w:val="44"/>
          <w:u w:val="single" w:color="000000" w:themeColor="text1"/>
        </w:rPr>
        <w:lastRenderedPageBreak/>
        <w:t>Part 1A</w:t>
      </w:r>
    </w:p>
    <w:p w14:paraId="7784B1AD" w14:textId="524DE833" w:rsidR="007658FD" w:rsidRDefault="007658FD" w:rsidP="007658FD">
      <w:pPr>
        <w:pStyle w:val="ListParagraph"/>
        <w:numPr>
          <w:ilvl w:val="0"/>
          <w:numId w:val="1"/>
        </w:numPr>
        <w:rPr>
          <w:rFonts w:ascii="Arial" w:hAnsi="Arial" w:cs="Arial"/>
          <w:sz w:val="30"/>
          <w:szCs w:val="30"/>
        </w:rPr>
      </w:pPr>
      <w:r w:rsidRPr="005C3B12">
        <w:rPr>
          <w:rFonts w:ascii="Times New Roman" w:hAnsi="Times New Roman" w:cs="Times New Roman"/>
          <w:b/>
          <w:bCs/>
          <w:sz w:val="34"/>
          <w:szCs w:val="34"/>
          <w:u w:val="single"/>
        </w:rPr>
        <w:t>Binary Classification</w:t>
      </w:r>
      <w:r>
        <w:rPr>
          <w:rFonts w:ascii="Arial" w:hAnsi="Arial" w:cs="Arial"/>
          <w:sz w:val="30"/>
          <w:szCs w:val="30"/>
        </w:rPr>
        <w:t>:</w:t>
      </w:r>
    </w:p>
    <w:p w14:paraId="11D1D727" w14:textId="6F532C37" w:rsidR="005C3B12" w:rsidRPr="005C3B12" w:rsidRDefault="005C3B12" w:rsidP="005C3B12">
      <w:pPr>
        <w:pStyle w:val="ListParagraph"/>
        <w:numPr>
          <w:ilvl w:val="0"/>
          <w:numId w:val="2"/>
        </w:numPr>
        <w:ind w:left="851"/>
        <w:rPr>
          <w:rFonts w:ascii="Arial" w:hAnsi="Arial" w:cs="Arial"/>
          <w:b/>
          <w:bCs/>
          <w:sz w:val="30"/>
          <w:szCs w:val="30"/>
        </w:rPr>
      </w:pPr>
      <w:r w:rsidRPr="005C3B12">
        <w:rPr>
          <w:rFonts w:ascii="Arial" w:hAnsi="Arial" w:cs="Arial"/>
          <w:b/>
          <w:bCs/>
          <w:sz w:val="30"/>
          <w:szCs w:val="30"/>
        </w:rPr>
        <w:t>Linear Kernel</w:t>
      </w:r>
    </w:p>
    <w:p w14:paraId="478C0FD0" w14:textId="40E4071F" w:rsidR="00A447A7" w:rsidRPr="00E71140" w:rsidRDefault="007658FD" w:rsidP="00A447A7">
      <w:pPr>
        <w:pStyle w:val="ListParagraph"/>
        <w:numPr>
          <w:ilvl w:val="0"/>
          <w:numId w:val="2"/>
        </w:numPr>
        <w:ind w:left="851"/>
        <w:rPr>
          <w:rFonts w:ascii="Arial" w:hAnsi="Arial" w:cs="Arial"/>
          <w:sz w:val="28"/>
          <w:szCs w:val="28"/>
        </w:rPr>
      </w:pPr>
      <w:r w:rsidRPr="003648BE">
        <w:rPr>
          <w:rFonts w:ascii="Arial" w:hAnsi="Arial" w:cs="Arial"/>
          <w:sz w:val="26"/>
          <w:szCs w:val="26"/>
        </w:rPr>
        <w:t>Note, here’s my understanding of the parameter C, based on</w:t>
      </w:r>
      <w:r w:rsidRPr="00E71140">
        <w:rPr>
          <w:rFonts w:ascii="Arial" w:hAnsi="Arial" w:cs="Arial"/>
          <w:sz w:val="28"/>
          <w:szCs w:val="28"/>
        </w:rPr>
        <w:t xml:space="preserve"> </w:t>
      </w:r>
      <w:bookmarkStart w:id="0" w:name="_Hlk85733024"/>
      <w:r w:rsidR="003F1B7B">
        <w:fldChar w:fldCharType="begin"/>
      </w:r>
      <w:r w:rsidR="003F1B7B">
        <w:instrText xml:space="preserve"> HYPERLINK "https://stats.stackexchange.com/questions/31066/what-is-the-influence-of-c-in-svms-with-linear-kernel" </w:instrText>
      </w:r>
      <w:r w:rsidR="003F1B7B">
        <w:fldChar w:fldCharType="separate"/>
      </w:r>
      <w:r w:rsidRPr="003648BE">
        <w:rPr>
          <w:rStyle w:val="Hyperlink"/>
          <w:rFonts w:ascii="Arial" w:hAnsi="Arial" w:cs="Arial"/>
          <w:sz w:val="26"/>
          <w:szCs w:val="26"/>
        </w:rPr>
        <w:t>this</w:t>
      </w:r>
      <w:r w:rsidR="003F1B7B">
        <w:rPr>
          <w:rStyle w:val="Hyperlink"/>
          <w:rFonts w:ascii="Arial" w:hAnsi="Arial" w:cs="Arial"/>
          <w:sz w:val="26"/>
          <w:szCs w:val="26"/>
        </w:rPr>
        <w:fldChar w:fldCharType="end"/>
      </w:r>
      <w:bookmarkEnd w:id="0"/>
      <w:r w:rsidRPr="003648BE">
        <w:rPr>
          <w:rFonts w:ascii="Arial" w:hAnsi="Arial" w:cs="Arial"/>
          <w:sz w:val="26"/>
          <w:szCs w:val="26"/>
        </w:rPr>
        <w:t>:</w:t>
      </w:r>
      <w:r w:rsidRPr="00A447A7">
        <w:rPr>
          <w:rFonts w:ascii="Arial" w:hAnsi="Arial" w:cs="Arial"/>
          <w:sz w:val="30"/>
          <w:szCs w:val="30"/>
        </w:rPr>
        <w:t xml:space="preserve">  </w:t>
      </w:r>
      <w:r w:rsidR="00A447A7" w:rsidRPr="003648BE">
        <w:rPr>
          <w:rFonts w:ascii="Arial" w:hAnsi="Arial" w:cs="Arial"/>
          <w:i/>
          <w:iCs/>
        </w:rPr>
        <w:t>The C parameter tells the SVM optimization how much you want to avoid misclassifying each training example. For large values of C, the optimization will choose a smaller-margin hyperplane if that hyperplane does a better job of getting all the training points classified correctly. Conversely, a very small value of C will cause the optimizer to look for a larger-margin separating hyperplane, even if that hyperplane misclassifies more points. For very tiny values of C, you should get misclassified examples, often even if your training data is linearly separable</w:t>
      </w:r>
      <w:r w:rsidR="00A447A7" w:rsidRPr="00A447A7">
        <w:rPr>
          <w:rFonts w:ascii="Arial" w:hAnsi="Arial" w:cs="Arial"/>
          <w:i/>
          <w:iCs/>
          <w:sz w:val="24"/>
          <w:szCs w:val="24"/>
        </w:rPr>
        <w:t>.</w:t>
      </w:r>
      <w:r w:rsidR="00A447A7" w:rsidRPr="00A447A7">
        <w:rPr>
          <w:rFonts w:ascii="Arial" w:hAnsi="Arial" w:cs="Arial"/>
          <w:sz w:val="24"/>
          <w:szCs w:val="24"/>
        </w:rPr>
        <w:t xml:space="preserve"> </w:t>
      </w:r>
      <w:r w:rsidR="00A447A7" w:rsidRPr="003648BE">
        <w:rPr>
          <w:rFonts w:ascii="Arial" w:hAnsi="Arial" w:cs="Arial"/>
          <w:sz w:val="26"/>
          <w:szCs w:val="26"/>
        </w:rPr>
        <w:t>i.e., it</w:t>
      </w:r>
      <w:r w:rsidR="00267B76">
        <w:rPr>
          <w:rFonts w:ascii="Arial" w:hAnsi="Arial" w:cs="Arial"/>
          <w:sz w:val="26"/>
          <w:szCs w:val="26"/>
        </w:rPr>
        <w:t xml:space="preserve"> kind</w:t>
      </w:r>
      <w:r w:rsidR="002F6B26">
        <w:rPr>
          <w:rFonts w:ascii="Arial" w:hAnsi="Arial" w:cs="Arial"/>
          <w:sz w:val="26"/>
          <w:szCs w:val="26"/>
        </w:rPr>
        <w:t xml:space="preserve"> of </w:t>
      </w:r>
      <w:r w:rsidR="00A447A7" w:rsidRPr="003648BE">
        <w:rPr>
          <w:rFonts w:ascii="Arial" w:hAnsi="Arial" w:cs="Arial"/>
          <w:sz w:val="26"/>
          <w:szCs w:val="26"/>
        </w:rPr>
        <w:t>acts as a regularization constant</w:t>
      </w:r>
    </w:p>
    <w:p w14:paraId="782E01AF" w14:textId="77BB3BE7" w:rsidR="007658FD" w:rsidRDefault="007658FD" w:rsidP="007658FD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>First, I take the linear kernel</w:t>
      </w:r>
      <w:r w:rsidR="00A447A7" w:rsidRPr="003648BE">
        <w:rPr>
          <w:rFonts w:ascii="Arial" w:hAnsi="Arial" w:cs="Arial"/>
          <w:sz w:val="26"/>
          <w:szCs w:val="26"/>
        </w:rPr>
        <w:t>, for which, the only parameter is C (Because the degree is introduced in the separate poly kernel)</w:t>
      </w:r>
      <w:r w:rsidR="00E71140" w:rsidRPr="003648BE">
        <w:rPr>
          <w:rFonts w:ascii="Arial" w:hAnsi="Arial" w:cs="Arial"/>
          <w:sz w:val="26"/>
          <w:szCs w:val="26"/>
        </w:rPr>
        <w:t xml:space="preserve">. Further, I first consider only 1st 10 features for this sub-part and </w:t>
      </w:r>
      <w:r w:rsidR="00AD73CD">
        <w:rPr>
          <w:rFonts w:ascii="Arial" w:hAnsi="Arial" w:cs="Arial"/>
          <w:sz w:val="26"/>
          <w:szCs w:val="26"/>
        </w:rPr>
        <w:t xml:space="preserve">then 25 features for each pair of target values. I have </w:t>
      </w:r>
      <w:r w:rsidR="00E71140" w:rsidRPr="003648BE">
        <w:rPr>
          <w:rFonts w:ascii="Arial" w:hAnsi="Arial" w:cs="Arial"/>
          <w:sz w:val="26"/>
          <w:szCs w:val="26"/>
        </w:rPr>
        <w:t>report</w:t>
      </w:r>
      <w:r w:rsidR="00AD73CD">
        <w:rPr>
          <w:rFonts w:ascii="Arial" w:hAnsi="Arial" w:cs="Arial"/>
          <w:sz w:val="26"/>
          <w:szCs w:val="26"/>
        </w:rPr>
        <w:t>ed</w:t>
      </w:r>
      <w:r w:rsidR="00E71140" w:rsidRPr="003648BE">
        <w:rPr>
          <w:rFonts w:ascii="Arial" w:hAnsi="Arial" w:cs="Arial"/>
          <w:sz w:val="26"/>
          <w:szCs w:val="26"/>
        </w:rPr>
        <w:t xml:space="preserve"> the </w:t>
      </w:r>
      <w:r w:rsidR="00AD73CD">
        <w:rPr>
          <w:rFonts w:ascii="Arial" w:hAnsi="Arial" w:cs="Arial"/>
          <w:sz w:val="26"/>
          <w:szCs w:val="26"/>
        </w:rPr>
        <w:t xml:space="preserve">combined </w:t>
      </w:r>
      <w:r w:rsidR="00E71140" w:rsidRPr="003648BE">
        <w:rPr>
          <w:rFonts w:ascii="Arial" w:hAnsi="Arial" w:cs="Arial"/>
          <w:sz w:val="26"/>
          <w:szCs w:val="26"/>
        </w:rPr>
        <w:t>results in table 1.</w:t>
      </w:r>
    </w:p>
    <w:p w14:paraId="654069E9" w14:textId="1C04B2DA" w:rsidR="00E71140" w:rsidRDefault="00AD73CD" w:rsidP="007658FD">
      <w:pPr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irst, </w:t>
      </w:r>
      <w:r w:rsidR="00E71140" w:rsidRPr="003648BE">
        <w:rPr>
          <w:rFonts w:ascii="Arial" w:hAnsi="Arial" w:cs="Arial"/>
          <w:sz w:val="26"/>
          <w:szCs w:val="26"/>
        </w:rPr>
        <w:t xml:space="preserve">I take </w:t>
      </w:r>
      <w:r>
        <w:rPr>
          <w:rFonts w:ascii="Arial" w:hAnsi="Arial" w:cs="Arial"/>
          <w:sz w:val="26"/>
          <w:szCs w:val="26"/>
        </w:rPr>
        <w:t xml:space="preserve">the </w:t>
      </w:r>
      <w:r w:rsidR="00E71140" w:rsidRPr="003648BE">
        <w:rPr>
          <w:rFonts w:ascii="Arial" w:hAnsi="Arial" w:cs="Arial"/>
          <w:sz w:val="26"/>
          <w:szCs w:val="26"/>
        </w:rPr>
        <w:t xml:space="preserve">first 10 features, split the dataset in 4:1 </w:t>
      </w:r>
      <w:proofErr w:type="spellStart"/>
      <w:r w:rsidR="00E71140" w:rsidRPr="003648BE">
        <w:rPr>
          <w:rFonts w:ascii="Arial" w:hAnsi="Arial" w:cs="Arial"/>
          <w:sz w:val="26"/>
          <w:szCs w:val="26"/>
        </w:rPr>
        <w:t>training:test</w:t>
      </w:r>
      <w:proofErr w:type="spellEnd"/>
      <w:r w:rsidR="00E71140" w:rsidRPr="003648BE">
        <w:rPr>
          <w:rFonts w:ascii="Arial" w:hAnsi="Arial" w:cs="Arial"/>
          <w:sz w:val="26"/>
          <w:szCs w:val="26"/>
        </w:rPr>
        <w:t xml:space="preserve"> set and run a 5-fold CV on the training set for the results. </w:t>
      </w:r>
      <w:r>
        <w:rPr>
          <w:rFonts w:ascii="Arial" w:hAnsi="Arial" w:cs="Arial"/>
          <w:sz w:val="26"/>
          <w:szCs w:val="26"/>
        </w:rPr>
        <w:t>I took the best parameters returned by the grid search, and used them to train an SVM classifier but without the standard scaler. I again took these “best parameters” to train the model through CVXOPT and reported the score (accuracies) and support vectors for each of the cases.</w:t>
      </w:r>
      <w:r>
        <w:rPr>
          <w:rFonts w:ascii="Arial" w:hAnsi="Arial" w:cs="Arial"/>
          <w:sz w:val="26"/>
          <w:szCs w:val="26"/>
        </w:rPr>
        <w:br/>
        <w:t>We know that a greater number of attributes/features would make the model more complex and increase the number of support vectors. It is also confirmed by the outputs.</w:t>
      </w:r>
      <w:r>
        <w:rPr>
          <w:rFonts w:ascii="Arial" w:hAnsi="Arial" w:cs="Arial"/>
          <w:sz w:val="26"/>
          <w:szCs w:val="26"/>
        </w:rPr>
        <w:br/>
      </w:r>
      <w:r w:rsidR="00E71140" w:rsidRPr="003648BE">
        <w:rPr>
          <w:rFonts w:ascii="Arial" w:hAnsi="Arial" w:cs="Arial"/>
          <w:sz w:val="26"/>
          <w:szCs w:val="26"/>
        </w:rPr>
        <w:t>The plots are of 2 types. First is the score (mean accuracy) for different values of C, and the second is an error bar for the mean score for the 5-fold CV, spanning the standard deviation about mean</w:t>
      </w:r>
      <w:r>
        <w:rPr>
          <w:rFonts w:ascii="Arial" w:hAnsi="Arial" w:cs="Arial"/>
          <w:sz w:val="26"/>
          <w:szCs w:val="26"/>
        </w:rPr>
        <w:t>. A similar approach is repeated while considering all of the 25 features.</w:t>
      </w:r>
    </w:p>
    <w:p w14:paraId="632DBFAF" w14:textId="77777777" w:rsidR="00AD73CD" w:rsidRPr="00AD73CD" w:rsidRDefault="00AD73CD" w:rsidP="00AD73CD">
      <w:pPr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Note: Most of the report below is directly copied from the output of a nice pipeline that I made</w:t>
      </w:r>
    </w:p>
    <w:p w14:paraId="6B38D9C8" w14:textId="6A0012F6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#################################################################################</w:t>
      </w:r>
    </w:p>
    <w:p w14:paraId="66CAE130" w14:textId="1993761D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Labels:  0, 1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Number of features:  10</w:t>
      </w:r>
    </w:p>
    <w:p w14:paraId="102DDC5C" w14:textId="0B83BEB3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#################################################################################</w:t>
      </w:r>
    </w:p>
    <w:p w14:paraId="4A6B7ACE" w14:textId="7AE28D22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45F29354" w14:textId="754562C0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Number of training examples</w:t>
      </w:r>
      <w:proofErr w:type="gramStart"/>
      <w:r w:rsidRPr="00AD73CD">
        <w:rPr>
          <w:rFonts w:ascii="Arial" w:hAnsi="Arial" w:cs="Arial"/>
          <w:sz w:val="26"/>
          <w:szCs w:val="26"/>
        </w:rPr>
        <w:t>:  (</w:t>
      </w:r>
      <w:proofErr w:type="gramEnd"/>
      <w:r w:rsidRPr="00AD73CD">
        <w:rPr>
          <w:rFonts w:ascii="Arial" w:hAnsi="Arial" w:cs="Arial"/>
          <w:sz w:val="26"/>
          <w:szCs w:val="26"/>
        </w:rPr>
        <w:t>484, 10) (484, 1)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Number of test examples:  (121, 10) (121, 1)</w:t>
      </w:r>
    </w:p>
    <w:p w14:paraId="060AD88F" w14:textId="77777777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--------------------------LIBSVM-----------------------------</w:t>
      </w:r>
    </w:p>
    <w:p w14:paraId="6CCA56C0" w14:textId="3FA8FEE3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The Best parameters according to grid search are</w:t>
      </w:r>
      <w:proofErr w:type="gramStart"/>
      <w:r w:rsidRPr="00AD73CD">
        <w:rPr>
          <w:rFonts w:ascii="Arial" w:hAnsi="Arial" w:cs="Arial"/>
          <w:sz w:val="26"/>
          <w:szCs w:val="26"/>
        </w:rPr>
        <w:t>:  {</w:t>
      </w:r>
      <w:proofErr w:type="gramEnd"/>
      <w:r w:rsidRPr="00AD73CD">
        <w:rPr>
          <w:rFonts w:ascii="Arial" w:hAnsi="Arial" w:cs="Arial"/>
          <w:sz w:val="26"/>
          <w:szCs w:val="26"/>
        </w:rPr>
        <w:t>'SVM__C': 10.0}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Training score for LIBSVM with best parameters:  1.0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Test score for LIBSVM with best parameters:  0.9917355371900827</w:t>
      </w:r>
    </w:p>
    <w:p w14:paraId="296F02C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Support vectors as returned by LIBSVM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:  [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[-2.5672854 ,  0.61358212, -0.18504852, -1.29098632, -1.10971372,</w:t>
      </w:r>
    </w:p>
    <w:p w14:paraId="22C97B7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2010159,  1.1109564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6976221,  0.59437711,  1.33612076]), array([-2.5252242 ,  0.1433732 , -1.00149657,  0.62202119, -1.33809398,</w:t>
      </w:r>
    </w:p>
    <w:p w14:paraId="26920D1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0052622,  0.277252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6655132, -1.91520216,  1.33868618]), array([-2.19698028,  0.31159525, -1.41942432, -1.40785816, -1.61184166,</w:t>
      </w:r>
    </w:p>
    <w:p w14:paraId="4C0C560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6588107,  1.1555036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2.03024934, -0.87517794,  0.70696161]), array([-1.62410951,  0.17525191,  0.78955537, -1.67133864,  0.97864023,</w:t>
      </w:r>
    </w:p>
    <w:p w14:paraId="104C8F3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9141539,  1.1682692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0176822, -0.38505255,  0.74013041]), array([-1.54261417,  0.30739635, -1.59332713,  1.46957368,  0.03795295,</w:t>
      </w:r>
    </w:p>
    <w:p w14:paraId="641E76C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31261301, -0.59115292, -0.4304748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9556236,  0.1489826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1.00515896, -0.63373146, -0.86867173,  0.49808259, -1.0386103 ,</w:t>
      </w:r>
    </w:p>
    <w:p w14:paraId="7FBEEB8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7401918,  2.006091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2364069, -1.47484096, -0.13870134]), array([-0.87331614, -0.16715287,  0.02539877, -1.35126468, -0.30536666,</w:t>
      </w:r>
    </w:p>
    <w:p w14:paraId="5A5DBDC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453831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315854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3378624, -0.26333482, -0.16841028]), array([-0.41825081, -1.67131418,  3.16556213, -3.61881864,  3.89569723,</w:t>
      </w:r>
    </w:p>
    <w:p w14:paraId="5947711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080060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792944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9048336,  1.42255956,  0.9264488 ]), array([ 0.30583528,  0.30548217, -1.15368664,  2.69928582, -2.19587442,</w:t>
      </w:r>
    </w:p>
    <w:p w14:paraId="24CB20E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714992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747609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1955023,  0.74977327,  0.95383963]), array([ 1.34038988, -1.24154295, -3.15608039,  1.47870173, -2.79963162,</w:t>
      </w:r>
    </w:p>
    <w:p w14:paraId="1FB92C2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6595401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029332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8265476,  0.47713906, -0.49296996])]</w:t>
      </w:r>
    </w:p>
    <w:p w14:paraId="1DE0D5C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5574F5F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030C44E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513F2B92" w14:textId="2E2F39B4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--------------------------CVXOPT-----------------------------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Test score for CVXOPT with best parameters:  99.17355371900827</w:t>
      </w:r>
    </w:p>
    <w:p w14:paraId="7F77646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Support vectors as returned by CVXOPT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:  [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[-2.5672854 ,  0.61358212, -0.18504852, -1.29098632, -1.10971372,</w:t>
      </w:r>
    </w:p>
    <w:p w14:paraId="2253BC3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2010159,  1.1109564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6976221,  0.59437711,  1.33612076]), array([-2.5252242 ,  0.1433732 , -1.00149657,  0.62202119, -1.33809398,</w:t>
      </w:r>
    </w:p>
    <w:p w14:paraId="0167E93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0052622,  0.277252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6655132, -1.91520216,  1.33868618]), array([-2.19698028,  0.31159525, -1.41942432, -1.40785816, -1.61184166,</w:t>
      </w:r>
    </w:p>
    <w:p w14:paraId="0A6B948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6588107,  1.1555036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2.03024934, -0.87517794,  0.70696161]), array([-1.62410951,  0.17525191,  0.78955537, -1.67133864,  0.97864023,</w:t>
      </w:r>
    </w:p>
    <w:p w14:paraId="5C2E41A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9141539,  1.1682692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0176822, -0.38505255,  0.74013041]), array([-1.54261417,  0.30739635, -1.59332713,  1.46957368,  0.03795295,</w:t>
      </w:r>
    </w:p>
    <w:p w14:paraId="7598BE7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31261301, -0.59115292, -0.4304748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9556236,  0.1489826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1.00515896, -0.63373146, -0.86867173,  0.49808259, -1.0386103 ,</w:t>
      </w:r>
    </w:p>
    <w:p w14:paraId="7FD02F9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7401918,  2.006091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2364069, -1.47484096, -0.13870134]), array([-0.87331614, -0.16715287,  0.02539877, -1.35126468, -0.30536666,</w:t>
      </w:r>
    </w:p>
    <w:p w14:paraId="70BE11E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453831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315854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3378624, -0.26333482, -0.16841028]), array([-0.41825081, -1.67131418,  3.16556213, -3.61881864,  3.89569723,</w:t>
      </w:r>
    </w:p>
    <w:p w14:paraId="46C20D0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080060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792944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9048336,  1.42255956,  0.9264488 ]), array([ 0.30583528,  0.30548217, -1.15368664,  2.69928582, -2.19587442,</w:t>
      </w:r>
    </w:p>
    <w:p w14:paraId="1D7BC43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714992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747609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1955023,  0.74977327,  0.95383963]), array([ 1.34038988, -1.24154295, -3.15608039,  1.47870173, -2.79963162,</w:t>
      </w:r>
    </w:p>
    <w:p w14:paraId="3022CAD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6595401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029332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8265476,  0.47713906, -0.49296996])]</w:t>
      </w:r>
    </w:p>
    <w:p w14:paraId="41CD8788" w14:textId="7C566A7A" w:rsidR="00AD73CD" w:rsidRPr="00AD73CD" w:rsidRDefault="00AD73CD" w:rsidP="00AD73C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AD73CD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1D26C44B" wp14:editId="098802AA">
            <wp:extent cx="3714750" cy="2712128"/>
            <wp:effectExtent l="19050" t="19050" r="19050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005" cy="27203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D540EE" w14:textId="3A3FEAA4" w:rsidR="00AD73CD" w:rsidRPr="00AD73CD" w:rsidRDefault="00AD73CD" w:rsidP="00AD73C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AD73CD">
        <w:rPr>
          <w:rFonts w:ascii="Arial" w:hAnsi="Arial" w:cs="Arial"/>
          <w:noProof/>
          <w:sz w:val="26"/>
          <w:szCs w:val="26"/>
        </w:rPr>
        <w:lastRenderedPageBreak/>
        <w:drawing>
          <wp:inline distT="0" distB="0" distL="0" distR="0" wp14:anchorId="73452099" wp14:editId="52C7EFE6">
            <wp:extent cx="3535523" cy="2581275"/>
            <wp:effectExtent l="19050" t="19050" r="2730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9616" cy="25842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2899B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249ED91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7CFB946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5A7A45E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1FD9B2F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7DB3C96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75436C08" w14:textId="554074AC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#################################################################################</w:t>
      </w:r>
    </w:p>
    <w:p w14:paraId="74F933A0" w14:textId="06F1692A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 xml:space="preserve">Labels:  </w:t>
      </w:r>
      <w:proofErr w:type="gramStart"/>
      <w:r w:rsidRPr="00AD73CD">
        <w:rPr>
          <w:rFonts w:ascii="Arial" w:hAnsi="Arial" w:cs="Arial"/>
          <w:sz w:val="26"/>
          <w:szCs w:val="26"/>
        </w:rPr>
        <w:t>0 ,</w:t>
      </w:r>
      <w:proofErr w:type="gramEnd"/>
      <w:r w:rsidRPr="00AD73CD">
        <w:rPr>
          <w:rFonts w:ascii="Arial" w:hAnsi="Arial" w:cs="Arial"/>
          <w:sz w:val="26"/>
          <w:szCs w:val="26"/>
        </w:rPr>
        <w:t xml:space="preserve">  1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Number of features:  25</w:t>
      </w:r>
    </w:p>
    <w:p w14:paraId="173E8201" w14:textId="53CADF64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#################################################################################</w:t>
      </w:r>
    </w:p>
    <w:p w14:paraId="455A3411" w14:textId="47A5B70A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Number of training examples</w:t>
      </w:r>
      <w:proofErr w:type="gramStart"/>
      <w:r w:rsidRPr="00AD73CD">
        <w:rPr>
          <w:rFonts w:ascii="Arial" w:hAnsi="Arial" w:cs="Arial"/>
          <w:sz w:val="26"/>
          <w:szCs w:val="26"/>
        </w:rPr>
        <w:t>:  (</w:t>
      </w:r>
      <w:proofErr w:type="gramEnd"/>
      <w:r w:rsidRPr="00AD73CD">
        <w:rPr>
          <w:rFonts w:ascii="Arial" w:hAnsi="Arial" w:cs="Arial"/>
          <w:sz w:val="26"/>
          <w:szCs w:val="26"/>
        </w:rPr>
        <w:t>484, 25) (484, 1)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Number of test examples:  (121, 25) (121, 1)</w:t>
      </w:r>
    </w:p>
    <w:p w14:paraId="308C4299" w14:textId="77777777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--------------------------LIBSVM-----------------------------</w:t>
      </w:r>
    </w:p>
    <w:p w14:paraId="28C38AF9" w14:textId="20E38BF5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The Best parameters according to grid search are</w:t>
      </w:r>
      <w:proofErr w:type="gramStart"/>
      <w:r w:rsidRPr="00AD73CD">
        <w:rPr>
          <w:rFonts w:ascii="Arial" w:hAnsi="Arial" w:cs="Arial"/>
          <w:sz w:val="26"/>
          <w:szCs w:val="26"/>
        </w:rPr>
        <w:t>:  {</w:t>
      </w:r>
      <w:proofErr w:type="gramEnd"/>
      <w:r w:rsidRPr="00AD73CD">
        <w:rPr>
          <w:rFonts w:ascii="Arial" w:hAnsi="Arial" w:cs="Arial"/>
          <w:sz w:val="26"/>
          <w:szCs w:val="26"/>
        </w:rPr>
        <w:t>'SVM__C': 0.1}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Training score for LIBSVM with best parameters:  1.0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Test score for LIBSVM with best parameters:  0.9917355371900827</w:t>
      </w:r>
    </w:p>
    <w:p w14:paraId="70B7335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Support vectors as returned by LIBSVM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:  [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[-2.89254162e+00, -2.86503449e+00,  6.81144187e-03,  1.59270215e-01,</w:t>
      </w:r>
    </w:p>
    <w:p w14:paraId="3F399C5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34515154e+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,  3.45709596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7.95755352e-01, -3.15765760e-01,</w:t>
      </w:r>
    </w:p>
    <w:p w14:paraId="202FD30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8.73772760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5.05044794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5.24895362e-01, -7.45580779e-01,</w:t>
      </w:r>
    </w:p>
    <w:p w14:paraId="65BFA56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0846820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2.88961691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2.21900639e+00,  5.40301541e-01,</w:t>
      </w:r>
    </w:p>
    <w:p w14:paraId="043A70C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7.54567897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3.22418185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2, -4.74740708e-01,  7.99551279e-01,</w:t>
      </w:r>
    </w:p>
    <w:p w14:paraId="5104AFB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3.02467804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1.75551069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2.44406098e-04, -6.64032006e-01,</w:t>
      </w:r>
    </w:p>
    <w:p w14:paraId="3BD61F9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3961030e-01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2.5672854 ,  0.61358212, -0.18504852, -1.29098632, -1.10971372,</w:t>
      </w:r>
    </w:p>
    <w:p w14:paraId="2087372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2010159,  1.1109564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6976221,  0.59437711,  1.33612076,</w:t>
      </w:r>
    </w:p>
    <w:p w14:paraId="7E5BB5B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7643658,  0.9625250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95722084, -0.9754593 ,  0.40280888,</w:t>
      </w:r>
    </w:p>
    <w:p w14:paraId="1F56686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9761418, -1.17347739, -1.0508543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205646,  0.870769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50EFD8E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8666971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144801,  0.3468488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4145979,  0.02832232]), array([-2.51772932, -1.45633484,  1.32322539, -0.48736174, -0.24050942,</w:t>
      </w:r>
    </w:p>
    <w:p w14:paraId="1C6143E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.978528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93701859,  0.5084073 ,  0.23563431,  0.19292787,</w:t>
      </w:r>
    </w:p>
    <w:p w14:paraId="5A76C5E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84533169, -1.1431859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4233746,  0.6655041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5343254,</w:t>
      </w:r>
    </w:p>
    <w:p w14:paraId="1993896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412839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897374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6911064,  0.74281675,  0.47535649,</w:t>
      </w:r>
    </w:p>
    <w:p w14:paraId="4C0B4E1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8243427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06296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35876334,  0.1624143 ,  0.33109946]), array([-2.17856051, -3.35486173,  1.4972164 , -0.22083373, -0.01916927,</w:t>
      </w:r>
    </w:p>
    <w:p w14:paraId="68BFDD7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5256522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11099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73520754,  1.84046408,  0.17606155,</w:t>
      </w:r>
    </w:p>
    <w:p w14:paraId="239FE38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116604,  0.0815215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8418709, -0.23448287, -0.78980068,</w:t>
      </w:r>
    </w:p>
    <w:p w14:paraId="47E8FFA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619306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98411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7741301, -0.03864677,  1.0183323 ,</w:t>
      </w:r>
    </w:p>
    <w:p w14:paraId="50A446F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2808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14109959,  0.29981892,  0.04205963,  0.25630513]), array([-1.62410951,  0.17525191,  0.78955537, -1.67133864,  0.97864023,</w:t>
      </w:r>
    </w:p>
    <w:p w14:paraId="49434C6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9141539,  1.1682692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0176822, -0.38505255,  0.74013041,</w:t>
      </w:r>
    </w:p>
    <w:p w14:paraId="35D6904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58512278, -0.75063424, -0.68316951, -0.2932057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254242 ,</w:t>
      </w:r>
      <w:proofErr w:type="gramEnd"/>
    </w:p>
    <w:p w14:paraId="036A394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796613,  1.4206183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2408011,  0.11795033,  0.37818441,</w:t>
      </w:r>
    </w:p>
    <w:p w14:paraId="1D2537A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55202231, -1.19512694, -1.0073989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3193891,  0.7367649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1.55273591, -0.68410391, -0.76341679, -1.3259031 , -1.68824719,</w:t>
      </w:r>
    </w:p>
    <w:p w14:paraId="37D5FFF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8984977,  1.298743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3046122, -0.63093164,  0.00850813,</w:t>
      </w:r>
    </w:p>
    <w:p w14:paraId="27C9032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259505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775160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4553485, -0.72331026, -0.29900373,</w:t>
      </w:r>
    </w:p>
    <w:p w14:paraId="658A4B3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0752274, -0.92488049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0236514,  0.1416645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9284841,</w:t>
      </w:r>
    </w:p>
    <w:p w14:paraId="0573DC8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040980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211433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3108974,  0.44236064,  0.74077492]), array([-1.54261417,  0.30739635, -1.59332713,  1.46957368,  0.03795295,</w:t>
      </w:r>
    </w:p>
    <w:p w14:paraId="48E05B0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31261301, -0.59115292, -0.4304748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9556236,  0.1489826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6210B43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368923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393262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7066787, -0.11064461,  1.66796095,</w:t>
      </w:r>
    </w:p>
    <w:p w14:paraId="35DDB2C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0077764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3274388,  0.4051803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1301811, -0.25639323,</w:t>
      </w:r>
    </w:p>
    <w:p w14:paraId="1520B3F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582638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7371607,  0.0701821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0572282, -0.1330801 ]), array([-1.00515896, -0.63373146, -0.86867173,  0.49808259, -1.0386103 ,</w:t>
      </w:r>
    </w:p>
    <w:p w14:paraId="22A4061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7401918,  2.006091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2364069, -1.47484096, -0.13870134,</w:t>
      </w:r>
    </w:p>
    <w:p w14:paraId="098B26A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6017297,  0.518960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2880764, -0.0911319 ,  1.68348786,</w:t>
      </w:r>
    </w:p>
    <w:p w14:paraId="3A57B82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100974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03313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0408655,  1.0435391 , -0.86429311,</w:t>
      </w:r>
    </w:p>
    <w:p w14:paraId="523F987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186924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924361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9523869,  0.35943902,  0.69691488]), array([-1.00104932,  2.34007443,  1.77063586,  1.65717839, -0.94697114,</w:t>
      </w:r>
    </w:p>
    <w:p w14:paraId="6CC7E15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766684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890471,  0.4045951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1165168, -0.75643785,</w:t>
      </w:r>
    </w:p>
    <w:p w14:paraId="4B1CD2F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7409136, -2.1120288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50980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28886141, -0.07662015,</w:t>
      </w:r>
    </w:p>
    <w:p w14:paraId="2BD56FF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308675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3299998,  0.3639727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7451762, -0.20418397,</w:t>
      </w:r>
    </w:p>
    <w:p w14:paraId="36365A8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156470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566159,  0.5368990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091467 , -0.93753445]), array([-0.41825081, -1.67131418,  3.16556213, -3.61881864,  3.89569723,</w:t>
      </w:r>
    </w:p>
    <w:p w14:paraId="5E3D006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080060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792944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9048336,  1.42255956,  0.9264488 ,</w:t>
      </w:r>
    </w:p>
    <w:p w14:paraId="654480A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099685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75547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2369674, -0.85024204, -1.10435084,</w:t>
      </w:r>
    </w:p>
    <w:p w14:paraId="100934D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9581683, -0.0693277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1053615,  0.0738772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48391604,</w:t>
      </w:r>
    </w:p>
    <w:p w14:paraId="4C3D7E6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3131201, -0.2405370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6559633,  0.0529522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547575 ]), array([-0.2717386 , -0.26535522,  2.53560976, -0.35165329, -2.58530144,</w:t>
      </w:r>
    </w:p>
    <w:p w14:paraId="6E268B1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53208011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29594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42463091, -0.45829152, -0.62746964,</w:t>
      </w:r>
    </w:p>
    <w:p w14:paraId="57B28CC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56214129, -0.4669007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4582858,  0.067852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3944285,</w:t>
      </w:r>
    </w:p>
    <w:p w14:paraId="77CF9AB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2165056, -0.43969898, -0.2509590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0552117,  0.9547716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726F31F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312783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506354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4170053,  1.19107214,  0.47217057]), array([ 0.4021082 , -1.88014956, -0.66159243, -0.59119548, -4.2413834 ,</w:t>
      </w:r>
    </w:p>
    <w:p w14:paraId="2EDC1E9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6357887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5748389,  0.6948141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8043059,  0.92025809,</w:t>
      </w:r>
    </w:p>
    <w:p w14:paraId="4D8EE65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1709036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309834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4781092, -1.76843833,  1.40273954,</w:t>
      </w:r>
    </w:p>
    <w:p w14:paraId="7E28779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880239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13023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6500589, -0.20094259,  1.09808648,</w:t>
      </w:r>
    </w:p>
    <w:p w14:paraId="7181CF9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06407062, -0.55193057, -1.2688692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9200771,  0.3619989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 0.60611791, -0.89462181,  1.33227186, -2.14678223,  3.23869436,</w:t>
      </w:r>
    </w:p>
    <w:p w14:paraId="1C0518E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2675261,  1.9378490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9216096,  1.09615966,  0.98351456,</w:t>
      </w:r>
    </w:p>
    <w:p w14:paraId="0A98984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16376049, -0.12582208, -0.84232157, -0.94992611, -0.28271398,</w:t>
      </w:r>
    </w:p>
    <w:p w14:paraId="1B15BCA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341988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416100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2900318, -0.60608306,  0.74229767,</w:t>
      </w:r>
    </w:p>
    <w:p w14:paraId="2BF2E74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006015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51751773, -0.98264109,  0.6578891 ,  0.82577421]), array([ 1.24595492, -1.11999149, -2.81951628,  0.9453177 , -3.36389976,</w:t>
      </w:r>
    </w:p>
    <w:p w14:paraId="209F406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7607219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363217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5330085, -0.73954996, -0.73899359,</w:t>
      </w:r>
    </w:p>
    <w:p w14:paraId="187645F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771276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184140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3713401, -1.51842774,  0.63438104,</w:t>
      </w:r>
    </w:p>
    <w:p w14:paraId="0C672EC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596359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5652422,  0.9934347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2668574, -0.42077985,</w:t>
      </w:r>
    </w:p>
    <w:p w14:paraId="6D7A99E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194954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07285514,  0.03945834, -0.78728979,  1.69529483]), array([ 1.34038988, -1.24154295, -3.15608039,  1.47870173, -2.79963162,</w:t>
      </w:r>
    </w:p>
    <w:p w14:paraId="136E23C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6595401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029332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8265476,  0.47713906, -0.49296996,</w:t>
      </w:r>
    </w:p>
    <w:p w14:paraId="0360726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0120089,  0.563528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2510522, -1.61495221, -0.83628136,</w:t>
      </w:r>
    </w:p>
    <w:p w14:paraId="26108CD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4578109, -0.46855103, -0.0973140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1526114,  0.0427577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63F8D8C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817795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233766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6984276, -0.1913686 ,  0.11534054]), array([ 1.52901085, -0.380785  , -1.29835269,  0.35977423,  0.12666301,</w:t>
      </w:r>
    </w:p>
    <w:p w14:paraId="5CA0D94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6595287,  0.8655865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7690606,  0.15605661, -1.08970982,</w:t>
      </w:r>
    </w:p>
    <w:p w14:paraId="21BC5F3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84842191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5076521,  0.9462989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5952518, -0.52511023,</w:t>
      </w:r>
    </w:p>
    <w:p w14:paraId="529DCCC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230847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887592,  0.1940005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640357 , -1.09587475,</w:t>
      </w:r>
    </w:p>
    <w:p w14:paraId="0AC685B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077758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143534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298978 ,  0.25946028,  0.43993783]), array([ 2.15109518, -1.73985316,  0.01558042,  0.67896848,  1.63108336,</w:t>
      </w:r>
    </w:p>
    <w:p w14:paraId="7D040AD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35055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31970067, -2.5523384 ,  0.8240696 , -0.32313781,</w:t>
      </w:r>
    </w:p>
    <w:p w14:paraId="1F2048F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9682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37319751,  0.95762702,  0.26493695, -2.22220872,</w:t>
      </w:r>
    </w:p>
    <w:p w14:paraId="349B555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950384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0669648,  2.101850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19204197,  0.00862071,</w:t>
      </w:r>
    </w:p>
    <w:p w14:paraId="4625B3E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5516605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54428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61197821, -0.18115703, -0.42743403]), array([ 2.54503738, -1.65497331, -1.5564806 ,  0.26515881, -3.4480265 ,</w:t>
      </w:r>
    </w:p>
    <w:p w14:paraId="2F72D7A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921838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90267631, -1.4637938 , -2.20955731,  0.28897409,</w:t>
      </w:r>
    </w:p>
    <w:p w14:paraId="63C88A8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0633798,  0.3127484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6940522,  0.41189186, -0.32509094,</w:t>
      </w:r>
    </w:p>
    <w:p w14:paraId="1F77E50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 0.01774319, -0.2994459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8093918,  0.441887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3590046,</w:t>
      </w:r>
    </w:p>
    <w:p w14:paraId="5599A13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0431179,  0.7389250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2968054, -0.86067329,  0.20638214]), array([ 3.06078022, -3.31957733, -2.13425433,  1.54781934, -3.45744639,</w:t>
      </w:r>
    </w:p>
    <w:p w14:paraId="01CAC83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0664643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506781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9571277, -1.57422004, -0.04535824,</w:t>
      </w:r>
    </w:p>
    <w:p w14:paraId="5B6FF53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143863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10495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12039959, -1.2914844 ,  0.54830944,</w:t>
      </w:r>
    </w:p>
    <w:p w14:paraId="712030C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067793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7388605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4676836,  1.15824125,  0.46042082,</w:t>
      </w:r>
    </w:p>
    <w:p w14:paraId="7AFB35C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977592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07693047, -1.12648823, -0.5016521 ,  0.8730506 ])]</w:t>
      </w:r>
    </w:p>
    <w:p w14:paraId="124BE3A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0469199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4F0892B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16F19242" w14:textId="77777777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--------------------------CVXOPT-----------------------------</w:t>
      </w:r>
    </w:p>
    <w:p w14:paraId="1AD3270B" w14:textId="77777777" w:rsidR="00AD73CD" w:rsidRPr="00AD73CD" w:rsidRDefault="00AD73CD" w:rsidP="009C1BA8">
      <w:pPr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Arial" w:hAnsi="Arial" w:cs="Arial"/>
          <w:sz w:val="26"/>
          <w:szCs w:val="26"/>
        </w:rPr>
        <w:t>Test score for CVXOPT with best parameters:  99.17355371900827</w:t>
      </w:r>
    </w:p>
    <w:p w14:paraId="318D8FA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Support vectors as returned by CVXOPT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:  [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[-2.89254162e+00, -2.86503449e+00,  6.81144187e-03,  1.59270215e-01,</w:t>
      </w:r>
    </w:p>
    <w:p w14:paraId="1ECC345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34515154e+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,  3.45709596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7.95755352e-01, -3.15765760e-01,</w:t>
      </w:r>
    </w:p>
    <w:p w14:paraId="1B01869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8.73772760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5.05044794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5.24895362e-01, -7.45580779e-01,</w:t>
      </w:r>
    </w:p>
    <w:p w14:paraId="2495082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0846820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2.88961691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2.21900639e+00,  5.40301541e-01,</w:t>
      </w:r>
    </w:p>
    <w:p w14:paraId="04677E7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7.54567897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3.22418185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2, -4.74740708e-01,  7.99551279e-01,</w:t>
      </w:r>
    </w:p>
    <w:p w14:paraId="116B661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3.02467804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1.75551069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2.44406098e-04, -6.64032006e-01,</w:t>
      </w:r>
    </w:p>
    <w:p w14:paraId="60381F1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3961030e-01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2.5672854 ,  0.61358212, -0.18504852, -1.29098632, -1.10971372,</w:t>
      </w:r>
    </w:p>
    <w:p w14:paraId="640D07D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2010159,  1.1109564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6976221,  0.59437711,  1.33612076,</w:t>
      </w:r>
    </w:p>
    <w:p w14:paraId="62F3EC6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7643658,  0.9625250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95722084, -0.9754593 ,  0.40280888,</w:t>
      </w:r>
    </w:p>
    <w:p w14:paraId="42C0DE9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9761418, -1.17347739, -1.0508543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205646,  0.870769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7C28496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8666971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144801,  0.3468488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4145979,  0.02832232]), array([-2.51772932, -1.45633484,  1.32322539, -0.48736174, -0.24050942,</w:t>
      </w:r>
    </w:p>
    <w:p w14:paraId="3093F81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.978528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93701859,  0.5084073 ,  0.23563431,  0.19292787,</w:t>
      </w:r>
    </w:p>
    <w:p w14:paraId="37A23D5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84533169, -1.1431859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4233746,  0.6655041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5343254,</w:t>
      </w:r>
    </w:p>
    <w:p w14:paraId="6617ED0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412839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897374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6911064,  0.74281675,  0.47535649,</w:t>
      </w:r>
    </w:p>
    <w:p w14:paraId="3EEDD94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8243427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06296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35876334,  0.1624143 ,  0.33109946]), array([-2.17856051, -3.35486173,  1.4972164 , -0.22083373, -0.01916927,</w:t>
      </w:r>
    </w:p>
    <w:p w14:paraId="45B52C3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5256522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11099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73520754,  1.84046408,  0.17606155,</w:t>
      </w:r>
    </w:p>
    <w:p w14:paraId="526D44D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116604,  0.0815215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8418709, -0.23448287, -0.78980068,</w:t>
      </w:r>
    </w:p>
    <w:p w14:paraId="44F7D62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619306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98411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7741301, -0.03864677,  1.0183323 ,</w:t>
      </w:r>
    </w:p>
    <w:p w14:paraId="72DFB0B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2808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14109959,  0.29981892,  0.04205963,  0.25630513]), array([-1.62410951,  0.17525191,  0.78955537, -1.67133864,  0.97864023,</w:t>
      </w:r>
    </w:p>
    <w:p w14:paraId="0A8C5EA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9141539,  1.1682692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0176822, -0.38505255,  0.74013041,</w:t>
      </w:r>
    </w:p>
    <w:p w14:paraId="46185A2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58512278, -0.75063424, -0.68316951, -0.2932057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254242 ,</w:t>
      </w:r>
      <w:proofErr w:type="gramEnd"/>
    </w:p>
    <w:p w14:paraId="2F466A9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796613,  1.4206183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2408011,  0.11795033,  0.37818441,</w:t>
      </w:r>
    </w:p>
    <w:p w14:paraId="3B7340E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55202231, -1.19512694, -1.0073989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3193891,  0.7367649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1.55273591, -0.68410391, -0.76341679, -1.3259031 , -1.68824719,</w:t>
      </w:r>
    </w:p>
    <w:p w14:paraId="4F8E8E6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8984977,  1.298743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3046122, -0.63093164,  0.00850813,</w:t>
      </w:r>
    </w:p>
    <w:p w14:paraId="2AFACCA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259505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775160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4553485, -0.72331026, -0.29900373,</w:t>
      </w:r>
    </w:p>
    <w:p w14:paraId="72891EF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0752274, -0.92488049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0236514,  0.1416645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9284841,</w:t>
      </w:r>
    </w:p>
    <w:p w14:paraId="1174F75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040980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211433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3108974,  0.44236064,  0.74077492]), array([-1.54261417,  0.30739635, -1.59332713,  1.46957368,  0.03795295,</w:t>
      </w:r>
    </w:p>
    <w:p w14:paraId="4F40AA5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31261301, -0.59115292, -0.4304748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9556236,  0.1489826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7ED3326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368923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393262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7066787, -0.11064461,  1.66796095,</w:t>
      </w:r>
    </w:p>
    <w:p w14:paraId="07427E9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0077764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3274388,  0.4051803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1301811, -0.25639323,</w:t>
      </w:r>
    </w:p>
    <w:p w14:paraId="1CFFAF4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582638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7371607,  0.0701821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0572282, -0.1330801 ]), array([-1.00515896, -0.63373146, -0.86867173,  0.49808259, -1.0386103 ,</w:t>
      </w:r>
    </w:p>
    <w:p w14:paraId="17F47F7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7401918,  2.006091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2364069, -1.47484096, -0.13870134,</w:t>
      </w:r>
    </w:p>
    <w:p w14:paraId="19CA494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6017297,  0.518960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2880764, -0.0911319 ,  1.68348786,</w:t>
      </w:r>
    </w:p>
    <w:p w14:paraId="0068FA5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100974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03313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0408655,  1.0435391 , -0.86429311,</w:t>
      </w:r>
    </w:p>
    <w:p w14:paraId="56597AA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186924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924361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9523869,  0.35943902,  0.69691488]), array([-1.00104932,  2.34007443,  1.77063586,  1.65717839, -0.94697114,</w:t>
      </w:r>
    </w:p>
    <w:p w14:paraId="41C353B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766684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890471,  0.4045951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1165168, -0.75643785,</w:t>
      </w:r>
    </w:p>
    <w:p w14:paraId="7D6EEBF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7409136, -2.1120288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50980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28886141, -0.07662015,</w:t>
      </w:r>
    </w:p>
    <w:p w14:paraId="236053A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308675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3299998,  0.3639727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7451762, -0.20418397,</w:t>
      </w:r>
    </w:p>
    <w:p w14:paraId="4176FCF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156470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566159,  0.5368990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091467 , -0.93753445]), array([-0.41825081, -1.67131418,  3.16556213, -3.61881864,  3.89569723,</w:t>
      </w:r>
    </w:p>
    <w:p w14:paraId="0CD3B03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080060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792944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9048336,  1.42255956,  0.9264488 ,</w:t>
      </w:r>
    </w:p>
    <w:p w14:paraId="301C7DC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099685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75547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2369674, -0.85024204, -1.10435084,</w:t>
      </w:r>
    </w:p>
    <w:p w14:paraId="5011496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9581683, -0.0693277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1053615,  0.0738772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48391604,</w:t>
      </w:r>
    </w:p>
    <w:p w14:paraId="4239CAA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 0.23131201, -0.2405370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6559633,  0.0529522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547575 ]), array([-0.2717386 , -0.26535522,  2.53560976, -0.35165329, -2.58530144,</w:t>
      </w:r>
    </w:p>
    <w:p w14:paraId="3E2091D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53208011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29594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42463091, -0.45829152, -0.62746964,</w:t>
      </w:r>
    </w:p>
    <w:p w14:paraId="02885DF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56214129, -0.4669007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4582858,  0.067852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3944285,</w:t>
      </w:r>
    </w:p>
    <w:p w14:paraId="4488C92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2165056, -0.43969898, -0.2509590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0552117,  0.9547716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4E99DED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312783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506354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4170053,  1.19107214,  0.47217057]), array([ 0.4021082 , -1.88014956, -0.66159243, -0.59119548, -4.2413834 ,</w:t>
      </w:r>
    </w:p>
    <w:p w14:paraId="0007EB9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6357887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5748389,  0.6948141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8043059,  0.92025809,</w:t>
      </w:r>
    </w:p>
    <w:p w14:paraId="4AE63D9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1709036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309834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4781092, -1.76843833,  1.40273954,</w:t>
      </w:r>
    </w:p>
    <w:p w14:paraId="7DD506F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880239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13023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6500589, -0.20094259,  1.09808648,</w:t>
      </w:r>
    </w:p>
    <w:p w14:paraId="7078518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06407062, -0.55193057, -1.2688692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9200771,  0.3619989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 0.60611791, -0.89462181,  1.33227186, -2.14678223,  3.23869436,</w:t>
      </w:r>
    </w:p>
    <w:p w14:paraId="52DC52D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2675261,  1.9378490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9216096,  1.09615966,  0.98351456,</w:t>
      </w:r>
    </w:p>
    <w:p w14:paraId="69625E1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16376049, -0.12582208, -0.84232157, -0.94992611, -0.28271398,</w:t>
      </w:r>
    </w:p>
    <w:p w14:paraId="7DBF7DD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341988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416100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2900318, -0.60608306,  0.74229767,</w:t>
      </w:r>
    </w:p>
    <w:p w14:paraId="364BFF9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006015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51751773, -0.98264109,  0.6578891 ,  0.82577421]), array([ 1.24595492, -1.11999149, -2.81951628,  0.9453177 , -3.36389976,</w:t>
      </w:r>
    </w:p>
    <w:p w14:paraId="1C9842C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7607219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363217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5330085, -0.73954996, -0.73899359,</w:t>
      </w:r>
    </w:p>
    <w:p w14:paraId="1845C13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771276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184140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3713401, -1.51842774,  0.63438104,</w:t>
      </w:r>
    </w:p>
    <w:p w14:paraId="4712A31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596359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5652422,  0.9934347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2668574, -0.42077985,</w:t>
      </w:r>
    </w:p>
    <w:p w14:paraId="31086F9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194954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07285514,  0.03945834, -0.78728979,  1.69529483]), array([ 1.34038988, -1.24154295, -3.15608039,  1.47870173, -2.79963162,</w:t>
      </w:r>
    </w:p>
    <w:p w14:paraId="2BADEED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6595401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029332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8265476,  0.47713906, -0.49296996,</w:t>
      </w:r>
    </w:p>
    <w:p w14:paraId="4AAF7E2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0120089,  0.563528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2510522, -1.61495221, -0.83628136,</w:t>
      </w:r>
    </w:p>
    <w:p w14:paraId="49884B4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4578109, -0.46855103, -0.0973140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1526114,  0.0427577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0CBDC9B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817795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233766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6984276, -0.1913686 ,  0.11534054]), array([ 1.52901085, -0.380785  , -1.29835269,  0.35977423,  0.12666301,</w:t>
      </w:r>
    </w:p>
    <w:p w14:paraId="67EFB41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6595287,  0.8655865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7690606,  0.15605661, -1.08970982,</w:t>
      </w:r>
    </w:p>
    <w:p w14:paraId="71DD9F7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84842191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5076521,  0.9462989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5952518, -0.52511023,</w:t>
      </w:r>
    </w:p>
    <w:p w14:paraId="5E3A82E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230847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887592,  0.1940005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640357 , -1.09587475,</w:t>
      </w:r>
    </w:p>
    <w:p w14:paraId="05BC8B1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077758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143534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298978 ,  0.25946028,  0.43993783]), array([ 2.15109518, -1.73985316,  0.01558042,  0.67896848,  1.63108336,</w:t>
      </w:r>
    </w:p>
    <w:p w14:paraId="2D30F3E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35055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31970067, -2.5523384 ,  0.8240696 , -0.32313781,</w:t>
      </w:r>
    </w:p>
    <w:p w14:paraId="4A08E89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9682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37319751,  0.95762702,  0.26493695, -2.22220872,</w:t>
      </w:r>
    </w:p>
    <w:p w14:paraId="52D09BC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950384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0669648,  2.101850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19204197,  0.00862071,</w:t>
      </w:r>
    </w:p>
    <w:p w14:paraId="27F461A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5516605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54428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61197821, -0.18115703, -0.42743403]), array([ 2.54503738, -1.65497331, -1.5564806 ,  0.26515881, -3.4480265 ,</w:t>
      </w:r>
    </w:p>
    <w:p w14:paraId="655421E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921838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90267631, -1.4637938 , -2.20955731,  0.28897409,</w:t>
      </w:r>
    </w:p>
    <w:p w14:paraId="67A4B47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0633798,  0.3127484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6940522,  0.41189186, -0.32509094,</w:t>
      </w:r>
    </w:p>
    <w:p w14:paraId="34AD140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1774319, -0.2994459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8093918,  0.441887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3590046,</w:t>
      </w:r>
    </w:p>
    <w:p w14:paraId="6EE50FC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0431179,  0.7389250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2968054, -0.86067329,  0.20638214]), array([ 3.06078022, -3.31957733, -2.13425433,  1.54781934, -3.45744639,</w:t>
      </w:r>
    </w:p>
    <w:p w14:paraId="649A2B1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0664643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506781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9571277, -1.57422004, -0.04535824,</w:t>
      </w:r>
    </w:p>
    <w:p w14:paraId="0973F26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143863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10495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12039959, -1.2914844 ,  0.54830944,</w:t>
      </w:r>
    </w:p>
    <w:p w14:paraId="4026A26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067793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7388605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4676836,  1.15824125,  0.46042082,</w:t>
      </w:r>
    </w:p>
    <w:p w14:paraId="2531D6A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977592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07693047, -1.12648823, -0.5016521 ,  0.8730506 ])]</w:t>
      </w:r>
    </w:p>
    <w:p w14:paraId="0403F70C" w14:textId="06C81DAB" w:rsidR="00AD73CD" w:rsidRPr="00AD73CD" w:rsidRDefault="00AD73CD" w:rsidP="00AD73C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AD73CD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3E0085FE" wp14:editId="06EB9381">
            <wp:extent cx="3305175" cy="2413099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535" cy="24177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2933F2" w14:textId="7E542134" w:rsidR="00AD73CD" w:rsidRPr="00AD73CD" w:rsidRDefault="00AD73CD" w:rsidP="00AD73C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AD73CD">
        <w:rPr>
          <w:rFonts w:ascii="Arial" w:hAnsi="Arial" w:cs="Arial"/>
          <w:noProof/>
          <w:sz w:val="26"/>
          <w:szCs w:val="26"/>
        </w:rPr>
        <w:lastRenderedPageBreak/>
        <w:drawing>
          <wp:inline distT="0" distB="0" distL="0" distR="0" wp14:anchorId="35213738" wp14:editId="49479FA0">
            <wp:extent cx="3600450" cy="2628678"/>
            <wp:effectExtent l="19050" t="19050" r="19050" b="196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824" cy="263187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A814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77FFAEF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26E7BF3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239EEB6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22B9D37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4DF3530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0AC50D9C" w14:textId="639C9D32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#################################################################################</w:t>
      </w:r>
    </w:p>
    <w:p w14:paraId="765EA67D" w14:textId="5857D6DF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 xml:space="preserve">Labels:  </w:t>
      </w:r>
      <w:proofErr w:type="gramStart"/>
      <w:r w:rsidRPr="00AD73CD">
        <w:rPr>
          <w:rFonts w:ascii="Arial" w:hAnsi="Arial" w:cs="Arial"/>
          <w:sz w:val="26"/>
          <w:szCs w:val="26"/>
        </w:rPr>
        <w:t>4 ,</w:t>
      </w:r>
      <w:proofErr w:type="gramEnd"/>
      <w:r w:rsidRPr="00AD73CD">
        <w:rPr>
          <w:rFonts w:ascii="Arial" w:hAnsi="Arial" w:cs="Arial"/>
          <w:sz w:val="26"/>
          <w:szCs w:val="26"/>
        </w:rPr>
        <w:t xml:space="preserve">  6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Number of features:  10</w:t>
      </w:r>
    </w:p>
    <w:p w14:paraId="54B92FE3" w14:textId="1C1F39BD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#################################################################################</w:t>
      </w:r>
    </w:p>
    <w:p w14:paraId="3F5FA12C" w14:textId="38C9F9B7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Number of training examples</w:t>
      </w:r>
      <w:proofErr w:type="gramStart"/>
      <w:r w:rsidRPr="00AD73CD">
        <w:rPr>
          <w:rFonts w:ascii="Arial" w:hAnsi="Arial" w:cs="Arial"/>
          <w:sz w:val="26"/>
          <w:szCs w:val="26"/>
        </w:rPr>
        <w:t>:  (</w:t>
      </w:r>
      <w:proofErr w:type="gramEnd"/>
      <w:r w:rsidRPr="00AD73CD">
        <w:rPr>
          <w:rFonts w:ascii="Arial" w:hAnsi="Arial" w:cs="Arial"/>
          <w:sz w:val="26"/>
          <w:szCs w:val="26"/>
        </w:rPr>
        <w:t>472, 10) (472, 1)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Number of test examples:  (119, 10) (119, 1)</w:t>
      </w:r>
    </w:p>
    <w:p w14:paraId="52B6DB6B" w14:textId="77777777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--------------------------LIBSVM-----------------------------</w:t>
      </w:r>
    </w:p>
    <w:p w14:paraId="6F0E5193" w14:textId="1B97F0E3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The Best parameters according to grid search are</w:t>
      </w:r>
      <w:proofErr w:type="gramStart"/>
      <w:r w:rsidRPr="00AD73CD">
        <w:rPr>
          <w:rFonts w:ascii="Arial" w:hAnsi="Arial" w:cs="Arial"/>
          <w:sz w:val="26"/>
          <w:szCs w:val="26"/>
        </w:rPr>
        <w:t>:  {</w:t>
      </w:r>
      <w:proofErr w:type="gramEnd"/>
      <w:r w:rsidRPr="00AD73CD">
        <w:rPr>
          <w:rFonts w:ascii="Arial" w:hAnsi="Arial" w:cs="Arial"/>
          <w:sz w:val="26"/>
          <w:szCs w:val="26"/>
        </w:rPr>
        <w:t>'SVM__C': 0.01}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Training score for LIBSVM with best parameters:  0.9766949152542372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Test score for LIBSVM with best parameters:  1.0</w:t>
      </w:r>
    </w:p>
    <w:p w14:paraId="135C62D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Support vectors as returned by LIBSVM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:  [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[-2.81070165,  0.35744211,  0.63310309,  1.17685218, -0.96763593,</w:t>
      </w:r>
    </w:p>
    <w:p w14:paraId="5A48EEC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57885111, -0.75143833, -0.2018018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99191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58290555]), array([-2.70803412, -0.33299422, -0.34434601,  0.25164776, -0.57560627,</w:t>
      </w:r>
    </w:p>
    <w:p w14:paraId="3AFD413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022163,  0.0146005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2687378,  0.58514959,  1.98050598]), array([-2.64906786,  0.60534414,  0.09065794, -0.39361301, -0.79652624,</w:t>
      </w:r>
    </w:p>
    <w:p w14:paraId="20BC2E5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95450652, -0.27020032, -0.65548778, -1.23229379, -1.65616359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2.5435987 , -0.95642517,  0.55298564,  0.17309312,  0.11153482,</w:t>
      </w:r>
    </w:p>
    <w:p w14:paraId="6E4B1C3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356433,  0.600873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86565283, -0.26348718,  0.98861575]), array([-2.44557299, -0.23055657,  1.38945257,  0.75601381, -0.24092871,</w:t>
      </w:r>
    </w:p>
    <w:p w14:paraId="52857A6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2647388, -2.47637379, -0.31766303, -0.01076185, -1.00842357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2.21278075,  0.17364996,  1.72715687,  0.97451146,  0.76940048,</w:t>
      </w:r>
    </w:p>
    <w:p w14:paraId="65B5FCA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4873677, -1.7377531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1977972,  1.3922244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4059544]), array([-2.19942162,  1.1681514 , -0.86295464,  0.47145555, -0.95081136,</w:t>
      </w:r>
    </w:p>
    <w:p w14:paraId="11AADC8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60818322, -1.58633429, -0.13723822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8749074,  0.3310214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2.01063314, -0.01059806,  1.50495241, -0.21499677,  1.92913093,</w:t>
      </w:r>
    </w:p>
    <w:p w14:paraId="62DAE78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8115869,  0.2445987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7648018,  1.98426036, -0.64832873]), array([-2.01050601, -0.33230883,  1.81211119,  0.9301242 , -0.07831732,</w:t>
      </w:r>
    </w:p>
    <w:p w14:paraId="02F21B7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3549642, -2.0085193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9611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25233201, -0.91588833]), array([-2.00494239,  0.10349915,  1.74472635,  1.47039067, -0.62665181,</w:t>
      </w:r>
    </w:p>
    <w:p w14:paraId="1D15494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1836890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5170053,  1.519904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13463863, -0.7045441 ]), array([-1.99832562, -0.34788632,  1.15860934,  1.85992822, -0.0359486 ,</w:t>
      </w:r>
    </w:p>
    <w:p w14:paraId="54A8EB7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1030352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9773299,  0.9832021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9435626, -0.64721515]), array([-1.98338449, -0.8778928 ,  0.30589381,  0.92380915, -0.59139637,</w:t>
      </w:r>
    </w:p>
    <w:p w14:paraId="6F5EB17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29243321, -0.43272047, -0.0763383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4712321,  1.5108367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1.98307544, -0.96795324,  0.82708352,  0.78362198, -1.15259827,</w:t>
      </w:r>
    </w:p>
    <w:p w14:paraId="1ECBE02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1.9076090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5165863,  0.4711023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924807 ,  0.87276687]), array([-1.9770731 , -0.06186874,  2.04466221, -0.40326101,  1.22095942,</w:t>
      </w:r>
    </w:p>
    <w:p w14:paraId="0E63069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5733043,  0.228896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72108944,  3.42095951, -1.5832408 ]), array([-1.92677392,  0.19383782, -1.27232868,  0.00377357,  0.06298594,</w:t>
      </w:r>
    </w:p>
    <w:p w14:paraId="0801BC0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8206896, -0.9089896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0794132,  0.170856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20228613]), array([-1.82940577,  0.3697702 ,  0.01239751,  0.27795096,  1.31473025,</w:t>
      </w:r>
    </w:p>
    <w:p w14:paraId="45984B1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727149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4884438,  1.1552652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6973891,  2.81823067]), array([-1.74897226,  0.16244229,  1.22479911, -0.87387354,  1.06910443,</w:t>
      </w:r>
    </w:p>
    <w:p w14:paraId="7E8486D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6726255, -0.05730528, -1.40531148, -0.06334819, -2.50097004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59582353,  0.41509166,  2.54291232,  1.01937385,  0.99483447,</w:t>
      </w:r>
    </w:p>
    <w:p w14:paraId="3D34F03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6958804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1203243,  0.5403438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3593741, -1.40637817]), array([-1.59490366, -1.01676447,  1.47255748,  0.09719087,  0.12134288,</w:t>
      </w:r>
    </w:p>
    <w:p w14:paraId="32F15F2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6427382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1839903,  0.7088823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2707822,  0.0676549 ]), array([-1.58726307,  0.95212919, -1.21854355, -0.55695229,  0.44959607,</w:t>
      </w:r>
    </w:p>
    <w:p w14:paraId="70DC32D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90961877, -1.0786615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8228211,  1.058276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0530362]), array([-1.55735683,  1.6396975 ,  0.15849958,  1.73146698,  0.39441268,</w:t>
      </w:r>
    </w:p>
    <w:p w14:paraId="4A97032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362970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2714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29500806,  0.5229193 , -0.29985375]), array([-1.55481078,  0.8394172 , -2.01002391,  0.68956554,  1.11285497,</w:t>
      </w:r>
    </w:p>
    <w:p w14:paraId="1E60A6B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7521068, -0.45561346, -0.43413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92395584,  1.25153401]), array([-1.54605269,  1.19458953,  0.15669247,  0.38873259,  1.05539245,</w:t>
      </w:r>
    </w:p>
    <w:p w14:paraId="7CE79EA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7305160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3040978,  0.555849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4751986,  2.03875171]), array([-1.53367978,  0.54304934,  2.76679604,  0.67537602,  0.57199471,</w:t>
      </w:r>
    </w:p>
    <w:p w14:paraId="5CBD678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898568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3015939,  0.560956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40798839, -0.7739669 ]), array([-1.49215738,  2.10687015,  0.96819894,  0.74961871, -0.03328694,</w:t>
      </w:r>
    </w:p>
    <w:p w14:paraId="69393BD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794079,  0.2618119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4293821, -1.37038514, -0.22895272]), array([-1.48894598, -1.6566507 ,  1.75493549,  0.14612631, -0.15875102,</w:t>
      </w:r>
    </w:p>
    <w:p w14:paraId="53B9C83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08660117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8219991,  0.3131298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072814 ,  1.60559394]), array([-1.46340108,  1.63020011, -0.75796186,  0.96122581, -0.40049743,</w:t>
      </w:r>
    </w:p>
    <w:p w14:paraId="19423A9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00393355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8955811,  0.302523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94174716,  0.21708693]), array([-1.43475706, -1.02832574,  0.61458804, -0.90969201,  0.3173344 ,</w:t>
      </w:r>
    </w:p>
    <w:p w14:paraId="1CCED2E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85254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3614244,  0.67936858, -0.68667998,  0.85606678]), array([-1.40099352,  1.11926856, -1.47424391,  1.99340327, -0.35703109,</w:t>
      </w:r>
    </w:p>
    <w:p w14:paraId="457DC12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0713841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7970628,  0.896399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4860385,  0.15030905]), array([-1.31962025,  1.96724132, -0.50793087,  0.52627037,  0.66828279,</w:t>
      </w:r>
    </w:p>
    <w:p w14:paraId="0468023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97692611, -1.31852503, -0.83863113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7266106,  0.712973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1.31794579,  1.64444343,  0.48996268,  0.72510819,  0.63836489,</w:t>
      </w:r>
    </w:p>
    <w:p w14:paraId="2528991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09091417, -0.21035434, -0.63330793, -1.33231539, -0.95901536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27060195, -1.12318037, -0.54379028,  0.52745074, -0.23520711,</w:t>
      </w:r>
    </w:p>
    <w:p w14:paraId="218512C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05169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93907995,  0.26268332,  0.09341733,  0.05367145]), array([-1.20757425, -0.50547875,  1.44938859, -1.58283822,  2.26630227,</w:t>
      </w:r>
    </w:p>
    <w:p w14:paraId="092DD12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945823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826807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4757122,  1.09143393, -2.50490322]), array([-1.18977211,  1.48603408,  2.4617445 ,  0.86194756, -0.76724493,</w:t>
      </w:r>
    </w:p>
    <w:p w14:paraId="3DBCB65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4746078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288918,  0.2412730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9820597, -2.00945372]), array([-1.16697458,  0.01955469,  2.90084071,  1.65989102,  0.76022416,</w:t>
      </w:r>
    </w:p>
    <w:p w14:paraId="0BAC92F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1069489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1500653,  1.1015293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5218273, -0.15289138]), array([-1.15532707,  1.38333544, -0.22671293,  2.77755937, -3.1207368 ,</w:t>
      </w:r>
    </w:p>
    <w:p w14:paraId="768E88E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5739892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92750523,  0.55253234, -1.0570215 , -0.04452091]), array([-1.12550929,  0.07478577,  0.34429386,  3.18926575, -2.02728655,</w:t>
      </w:r>
    </w:p>
    <w:p w14:paraId="5528210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4823021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076616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7730333,  0.54385393,  0.56822396]), array([-1.1046115 ,  2.15879419,  0.75181966,  1.45839271, -1.97295813,</w:t>
      </w:r>
    </w:p>
    <w:p w14:paraId="7F88BCA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9738583, -0.70933048, -1.04001655, -1.70897798, -0.97978925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10389064,  0.33435335,  1.8930686 ,  1.09231974,  3.69762927,</w:t>
      </w:r>
    </w:p>
    <w:p w14:paraId="3BBB013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7422254,  0.641659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8344555,  0.18299364, -0.99286597]), array([-1.10383133, -1.31414711,  2.11338207, -0.22700261, -0.41439154,</w:t>
      </w:r>
    </w:p>
    <w:p w14:paraId="102AF9E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3503168, -0.43507525, -0.9445641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8781454,  0.9005302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1.08026941,  1.57618617, -1.33135149,  0.23748132,  0.5262062 ,</w:t>
      </w:r>
    </w:p>
    <w:p w14:paraId="5BC1884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1471283,  0.541034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08588028,  0.9348392 ,  0.49220467]), array([-1.06692525,  0.7965129 ,  1.98153799,  2.24891207, -0.49322753,</w:t>
      </w:r>
    </w:p>
    <w:p w14:paraId="2A95ED9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8221502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6396508,  0.6286224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2460089, -0.98366555]), array([-1.05485784,  1.35797117,  0.02698537,  2.86291465, -2.36702227,</w:t>
      </w:r>
    </w:p>
    <w:p w14:paraId="54C7FBD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.438684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41608511, -0.35490067, -0.80885676, -0.00528663]), array([-1.05151988,  0.68322094, -0.14618762,  1.84585038,  1.0205133 ,</w:t>
      </w:r>
    </w:p>
    <w:p w14:paraId="17144B7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4134753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99597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5033107, -1.32121597,  0.84990157]), array([-1.0076826 ,  1.70377103,  0.14670194,  2.2864584 ,  0.31410719,</w:t>
      </w:r>
    </w:p>
    <w:p w14:paraId="00A07D4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1.8409131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0331609,  0.4085126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74115442, -0.47430062]), array([-1.00726739,  0.41287232, -0.03149639,  1.62196123, -0.53271125,</w:t>
      </w:r>
    </w:p>
    <w:p w14:paraId="27F2231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5793576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0905604,  0.5384975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9285187 ,  0.47844341]), array([-0.95123151,  0.58288424,  0.28356554,  3.12239203, -0.65018334,</w:t>
      </w:r>
    </w:p>
    <w:p w14:paraId="0F38381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07016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23835047, -0.85520834, -0.70714916, -1.19810832]), array([-0.94340301,  0.65967897, -0.83879994,  2.62445558,  0.03255744,</w:t>
      </w:r>
    </w:p>
    <w:p w14:paraId="7ACBB0F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529519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3434709,  2.139321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1131322,  1.48693763]), array([-0.87948872,  1.26873452,  1.35140927,  2.67237152,  1.12243367,</w:t>
      </w:r>
    </w:p>
    <w:p w14:paraId="734FD7B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53840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30426746, -0.17606872, -1.07575998, -1.49734351]), array([-0.84993398,  1.83386711,  0.00441058,  1.66944437, -2.08709674,</w:t>
      </w:r>
    </w:p>
    <w:p w14:paraId="5912842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449055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53194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52308956, -0.71938397, -1.40089473]), array([-0.81817736,  0.76415181,  0.80657834,  2.20962686, -0.39252897,</w:t>
      </w:r>
    </w:p>
    <w:p w14:paraId="3663D64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7497569,  0.0978672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0282595,  0.13352753, -0.72334976]), array([-0.77730203,  1.41546074, -0.81103854,  3.00924992, -1.01938499,</w:t>
      </w:r>
    </w:p>
    <w:p w14:paraId="2F2152E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078720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7112447,  1.4330070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5340689, -0.53822755]), array([-0.74025906,  2.10148347,  0.28850567,  1.74085736,  0.15054343,</w:t>
      </w:r>
    </w:p>
    <w:p w14:paraId="2C75C58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8370223, -0.02014823, -0.52499138, -1.23451073, -1.85044732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0.73613104,  1.37836208,  1.60194514,  0.77717382,  0.46061286,</w:t>
      </w:r>
    </w:p>
    <w:p w14:paraId="3D27979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7547238, -0.37408094, -2.31885658, -0.11010468, -0.43234358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0.64747666,  0.43707875, -0.58813466,  2.85879176, -0.48311728,</w:t>
      </w:r>
    </w:p>
    <w:p w14:paraId="32EE997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65952889, -1.07614662, -0.82545105, -1.20481113, -0.95389745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0.62971017,  1.29354135,  2.20372946,  0.11567819,  2.21941451,</w:t>
      </w:r>
    </w:p>
    <w:p w14:paraId="0682A43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386399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7957841,  0.093868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24812762, -0.80534031]), array([-0.62745343,  0.47660805,  0.47386063,  0.7451108 ,  1.15163939,</w:t>
      </w:r>
    </w:p>
    <w:p w14:paraId="5CE2324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8049132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0625205,  1.0334662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5981646,  1.67216605]), array([-0.58020525,  1.12829624,  0.38601423,  2.13954793,  1.44394599,</w:t>
      </w:r>
    </w:p>
    <w:p w14:paraId="6CAFFAB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53375529, -0.02386307, -0.02964001, -1.79659097, -0.44103829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0.51880558,  1.01838415, -0.4622035 ,  2.9561282 , -0.22061872,</w:t>
      </w:r>
    </w:p>
    <w:p w14:paraId="3632941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3104133, -0.0925010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64662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01578656, -0.74041296]), array([-0.48093369, -1.24171261,  2.00377816,  0.56245708,  0.13030377,</w:t>
      </w:r>
    </w:p>
    <w:p w14:paraId="4D687DE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3032054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982174,  1.2697584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5245819,  1.1757356 ]), array([-0.39698792,  1.66274287,  0.26521789,  2.88217987, -0.74919473,</w:t>
      </w:r>
    </w:p>
    <w:p w14:paraId="3CB2628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257564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66720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04096676, -0.43965221, -1.23544432]), array([-0.38409175,  1.10812411,  0.75960762,  2.8033113 , -0.5847888 ,</w:t>
      </w:r>
    </w:p>
    <w:p w14:paraId="2279BE1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8600262,  0.1825025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1112856, -1.00651288, -1.78090952]), array([-0.36457142,  1.49725058, -0.04470407,  2.44266436,  0.4960908 ,</w:t>
      </w:r>
    </w:p>
    <w:p w14:paraId="337D456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2478573,  0.526366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1240734, -1.05320879, -1.29591652]), array([-0.3566143 ,  0.93130388, -0.69850287,  3.59534676, -0.52552763,</w:t>
      </w:r>
    </w:p>
    <w:p w14:paraId="67DD49B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259177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233397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01564569, -0.35599961, -1.73000472]), array([-0.35242801,  2.11439509, -0.73924971,  3.20551156,  1.03418448,</w:t>
      </w:r>
    </w:p>
    <w:p w14:paraId="2F624A5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036026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2203438,  1.1737466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6271487,  0.70535928]), array([-0.31548405, -0.30993179,  2.48078263,  1.15968671,  1.32442211,</w:t>
      </w:r>
    </w:p>
    <w:p w14:paraId="68CA1F4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6829230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9773944,  1.301941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5352591, -1.03080778]), array([-0.25404545, -0.65285634,  2.63137903,  0.51246871,  1.10072281,</w:t>
      </w:r>
    </w:p>
    <w:p w14:paraId="2D1DD6E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0148728,  0.319781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1518569,  3.15075971,  0.10794936]), array([-2.03763065e-01,  1.24634195e+00, -3.86184137e-01,  3.63683865e+00,</w:t>
      </w:r>
    </w:p>
    <w:p w14:paraId="6CCB4BE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5.70839800e-01, -8.24867975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2,  1.08847735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3,  2.81682954e-01,</w:t>
      </w:r>
    </w:p>
    <w:p w14:paraId="4E2B451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64913104e-01, -1.00209347e+00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0.19059731,  0.11052265,  2.80283967,  1.73282431,  0.75095612,</w:t>
      </w:r>
    </w:p>
    <w:p w14:paraId="6D06667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0157511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1871836,  0.8869959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20601454,  0.13807928]), array([-0.14331608,  0.21060709,  0.82716135,  0.67141573,  1.0251549 ,</w:t>
      </w:r>
    </w:p>
    <w:p w14:paraId="299688C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9904939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73384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92641797, -1.11147951,  1.33191353]), array([-0.14269337,  2.98786943,  0.21307728,  0.11789749,  2.25524609,</w:t>
      </w:r>
    </w:p>
    <w:p w14:paraId="0F0AEDB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3.3752546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36740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79133373, -1.13759789,  0.40066053]), array([-0.03394634, -1.10263304,  0.89738725, -0.66242389,  1.77443778,</w:t>
      </w:r>
    </w:p>
    <w:p w14:paraId="314EB67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3.14436225, -0.8265864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83040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75180439,  1.4753867 ]), array([-0.02968892,  1.18047943,  0.84871471,  3.99860204, -0.73667291,</w:t>
      </w:r>
    </w:p>
    <w:p w14:paraId="33BAA80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563819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40160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7833289,  0.3337952 ,  0.10896324]), array([ 0.04871505, -0.06362909, -1.00925966,  2.83993235,  0.96980194,</w:t>
      </w:r>
    </w:p>
    <w:p w14:paraId="1ACDFD1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1741572,  0.0313812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28656334,  1.12448524, -2.04882261]), array([ 0.12051151,  1.25259587, -1.51043403,  2.3708175 , -2.18675511,</w:t>
      </w:r>
    </w:p>
    <w:p w14:paraId="6B73840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5090209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0555334,  0.5660716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0056664, -1.96930407]), array([ 0.18595699,  1.62634428, -0.43525764,  2.81986923, -0.64416044,</w:t>
      </w:r>
    </w:p>
    <w:p w14:paraId="499C88C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8031161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7697713,  0.40897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2.1400602 , -0.43657647]), array([ 0.27081354, -0.00601694, -1.1036239 ,  2.5449457 , -1.34865305,</w:t>
      </w:r>
    </w:p>
    <w:p w14:paraId="1538604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1.14925079, -0.28737506, -0.86024032, -0.26391194, -1.68786508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 0.28815616, -0.23603134,  4.10359069,  0.89057668,  2.3494687 ,</w:t>
      </w:r>
    </w:p>
    <w:p w14:paraId="2ED1AAA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8900327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7063773,  0.5027972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2167328, -0.29631605]), array([ 0.3011439 ,  1.18691469, -1.01961214,  3.12494711, -0.97389002,</w:t>
      </w:r>
    </w:p>
    <w:p w14:paraId="3C8BB67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420773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5270672,  0.5352115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30267527, -0.57218225]), array([ 0.32209578, -1.82661188,  1.87884423, -0.55549107,  1.90500485,</w:t>
      </w:r>
    </w:p>
    <w:p w14:paraId="56E47E4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5585723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7687254,  0.5167182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1836787,  0.99333878]), array([ 0.35445031,  1.46582839, -1.09390252,  3.7673979 , -0.47259009,</w:t>
      </w:r>
    </w:p>
    <w:p w14:paraId="16CD2B5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131801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654619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38066042, -0.15049375, -1.70157836]), array([ 0.41176905, -1.48583601,  2.99204076, -0.09198444,  1.45634933,</w:t>
      </w:r>
    </w:p>
    <w:p w14:paraId="5805196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97146502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98347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52837532,  1.58684365,  1.66143816]), array([ 0.58587504,  0.25900107, -0.91306903,  2.79336062,  1.40127942,</w:t>
      </w:r>
    </w:p>
    <w:p w14:paraId="56AD3C7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8023218,  0.2773532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53786975,  1.34342139, -2.11589711]), array([ 0.62521394,  0.76339345, -2.5305919 ,  1.65017832, -0.56983557,</w:t>
      </w:r>
    </w:p>
    <w:p w14:paraId="4EF69C1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8514065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1002012,  2.2795420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12510015, -0.77651313]), array([ 0.63741623,  2.10979356,  0.53800491,  3.35216795,  0.34850275,</w:t>
      </w:r>
    </w:p>
    <w:p w14:paraId="65CE206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23714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53950537,  0.10023058, -0.77975408, -1.5331571 ]), array([ 0.65311595,  0.07543145, -0.17300104,  3.51006838, -0.43318729,</w:t>
      </w:r>
    </w:p>
    <w:p w14:paraId="2FBDDC4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700308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0658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4778358 ,  2.26445676,  0.10459063]), array([ 0.73069876,  1.74273104,  0.30792361,  3.81829356,  0.75635453,</w:t>
      </w:r>
    </w:p>
    <w:p w14:paraId="21B9110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54198238, -0.30570621, -0.99809897, -0.65962957, -1.06284912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 0.76311971,  1.71322987,  0.08231914,  1.22338095, -0.67949891,</w:t>
      </w:r>
    </w:p>
    <w:p w14:paraId="53CEDC9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937818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0398067,  0.98740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,  0.78722612,  1.16844547]), array([ 0.77792717, -0.14286441, -0.5635353 ,  2.32607079, -2.43778891,</w:t>
      </w:r>
    </w:p>
    <w:p w14:paraId="41F226D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9220732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054206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3056438, -0.36892006, -0.1859742 ]), array([ 0.83440443,  0.73154389,  0.68657922,  2.65405632, -0.0547924 ,</w:t>
      </w:r>
    </w:p>
    <w:p w14:paraId="01C7C0C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5950906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0639059,  0.879356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543621 , -0.50994286]), array([ 0.89974942,  1.25630794, -2.35133884,  3.42575896, -0.54686023,</w:t>
      </w:r>
    </w:p>
    <w:p w14:paraId="673A284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7312741, -1.09519184, -0.40533268, -0.30391062, -1.00273231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 0.91411655,  0.88544577, -0.97229915,  4.14823261,  1.54760762,</w:t>
      </w:r>
    </w:p>
    <w:p w14:paraId="3D2894F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2267088,  0.1352877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8019844,  1.89934566, -1.81975641]), array([ 1.06270197,  2.45149698, -0.02242436,  4.89656317,  1.76614045,</w:t>
      </w:r>
    </w:p>
    <w:p w14:paraId="58E7E92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2339991,  0.8254578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6313167,  0.26225276, -0.92297409]), array([ 1.11346279,  0.58376726, -0.13090363,  3.50941471, -1.3628219 ,</w:t>
      </w:r>
    </w:p>
    <w:p w14:paraId="53E7543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0077249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5631156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9581879,  1.18068779,  0.85858795]), array([ 1.14052364,  1.18352746, -3.24294108,  1.35000268,  0.88620773,</w:t>
      </w:r>
    </w:p>
    <w:p w14:paraId="6C96381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11197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90810288,  0.26542326, -0.38735502, -1.52022157]), array([ 1.1473811 ,  3.12099983,  0.69428599,  1.56122318, -0.8773252 ,</w:t>
      </w:r>
    </w:p>
    <w:p w14:paraId="59F2A51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00615745, -0.16018541, -1.3525061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6454559,  1.938963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 1.17623321,  1.54298514, -0.71262006,  3.46863652, -1.29273067,</w:t>
      </w:r>
    </w:p>
    <w:p w14:paraId="4CB4625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99778418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1588266,  1.4884544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0825968, -0.4572035 ]), array([ 1.36306621,  3.3423334 ,  2.36733519,  2.2881173 , -1.4828881 ,</w:t>
      </w:r>
    </w:p>
    <w:p w14:paraId="3F2E38B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4404170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557241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6750868, -1.09298807, -0.65836435]), array([ 1.37432953,  2.03947158, -0.89239188,  3.9074179 , -1.78371536,</w:t>
      </w:r>
    </w:p>
    <w:p w14:paraId="6B41ACE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738274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1310183,  0.592223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0211061,  0.60148258]), array([ 1.5960956 ,  2.22069431,  0.12077707,  3.73761089, -0.46979618,</w:t>
      </w:r>
    </w:p>
    <w:p w14:paraId="5192E22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834044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860232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1953227, -0.96733759, -1.79271149]), array([ 1.71069402,  1.71374461,  0.12146989,  3.97530736, -2.3149484 ,</w:t>
      </w:r>
    </w:p>
    <w:p w14:paraId="0AFAA98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.719487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16606911, -0.0531392 ,  0.69917292,  0.37777911]), array([ 1.815512  ,  2.20305054, -2.02796408,  3.04338801, -1.70690564,</w:t>
      </w:r>
    </w:p>
    <w:p w14:paraId="4D46F5E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657205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3582095,  0.234522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1323259,  0.73382234]), array([ 1.87044521,  0.90374257,  0.08774577,  3.6377414 , -1.18807558,</w:t>
      </w:r>
    </w:p>
    <w:p w14:paraId="3653EEB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8191441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1107591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3310646,  0.44128548, -0.64062975]), array([ 1.95367504, -0.38576236,  4.4161605 , -0.20508062,  0.9344759 ,</w:t>
      </w:r>
    </w:p>
    <w:p w14:paraId="4CFAAA5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559214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5939893,  3.8615185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0995895, -0.57901542]), array([ 1.9755795 ,  2.33053849, -0.67932153,  5.79468076, -0.66720811,</w:t>
      </w:r>
    </w:p>
    <w:p w14:paraId="4766AC9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868272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918788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4139946,  1.23128792,  0.06058108]), array([ 2.23875182, -1.13294623, -1.74894348,  1.23753788,  0.56205177,</w:t>
      </w:r>
    </w:p>
    <w:p w14:paraId="48F811E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4026164, -1.77482208, -2.04902352, -0.38496476, -0.92025575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 2.28977442,  3.44184124, -0.57034923,  1.80948454,  1.60651806,</w:t>
      </w:r>
    </w:p>
    <w:p w14:paraId="6FD34D6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167099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2290928,  0.7354588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98677401, -0.02327976]), array([ 2.46243423,  3.88810027,  2.76882012,  2.54075634, -0.56564486,</w:t>
      </w:r>
    </w:p>
    <w:p w14:paraId="184CCEF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256443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26113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1601461, -0.18886066,  0.42575073]), array([ 2.49242856, -0.53105731,  0.00808992, -0.40917366, -1.09526598,</w:t>
      </w:r>
    </w:p>
    <w:p w14:paraId="55ABD6A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 1.06535318, -2.15445635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1281476,  0.429227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0422192]), array([ 3.47847129,  2.40975557,  0.52938719,  3.56702724, -1.10726803,</w:t>
      </w:r>
    </w:p>
    <w:p w14:paraId="3C57B6F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26300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0952577 , -0.55635575, -0.75694677,  0.28550487]), array([ 3.50749911,  1.37277991,  4.43581105,  0.04163987,  2.29187598,</w:t>
      </w:r>
    </w:p>
    <w:p w14:paraId="0C12EED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8265627,  0.6860688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2028418, -0.09760949, -1.18514618]), array([3.75976681, 2.01830593, 0.31022915, 2.69498218, 0.41448701,</w:t>
      </w:r>
    </w:p>
    <w:p w14:paraId="4D6137B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2.94442473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393477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2.30463745, 1.55011414, 0.91333567]), array([ 3.92016786,  0.04822873,  0.18091326,  0.27335505,  1.23257372,</w:t>
      </w:r>
    </w:p>
    <w:p w14:paraId="25A28B1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5777203, -0.45158948, -3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4358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46871448,  1.53628731]), array([ 4.23015769,  2.20937276,  2.67247793,  2.38736508, -1.74395196,</w:t>
      </w:r>
    </w:p>
    <w:p w14:paraId="67BEF2F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177772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65894725, -0.14547627,  0.69695379, -0.43470258])]</w:t>
      </w:r>
    </w:p>
    <w:p w14:paraId="237C6A2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7701A51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15269F4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75D87C08" w14:textId="516FD2FB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--------------------------CVXOPT-----------------------------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Test score for CVXOPT with best parameters:  100.0</w:t>
      </w:r>
    </w:p>
    <w:p w14:paraId="0D1B44E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Support vectors as returned by CVXOPT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:  [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[-2.81070165,  0.35744211,  0.63310309,  1.17685218, -0.96763593,</w:t>
      </w:r>
    </w:p>
    <w:p w14:paraId="6A2E4B4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57885111, -0.75143833, -0.2018018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99191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58290555]), array([-2.70803412, -0.33299422, -0.34434601,  0.25164776, -0.57560627,</w:t>
      </w:r>
    </w:p>
    <w:p w14:paraId="0D0A869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022163,  0.0146005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2687378,  0.58514959,  1.98050598]), array([-2.64906786,  0.60534414,  0.09065794, -0.39361301, -0.79652624,</w:t>
      </w:r>
    </w:p>
    <w:p w14:paraId="67DAE1C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95450652, -0.27020032, -0.65548778, -1.23229379, -1.65616359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2.5435987 , -0.95642517,  0.55298564,  0.17309312,  0.11153482,</w:t>
      </w:r>
    </w:p>
    <w:p w14:paraId="531406E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356433,  0.600873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86565283, -0.26348718,  0.98861575]), array([-2.44557299, -0.23055657,  1.38945257,  0.75601381, -0.24092871,</w:t>
      </w:r>
    </w:p>
    <w:p w14:paraId="4259989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2647388, -2.47637379, -0.31766303, -0.01076185, -1.00842357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2.21278075,  0.17364996,  1.72715687,  0.97451146,  0.76940048,</w:t>
      </w:r>
    </w:p>
    <w:p w14:paraId="023EEBE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4873677, -1.7377531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1977972,  1.3922244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4059544]), array([-2.19942162,  1.1681514 , -0.86295464,  0.47145555, -0.95081136,</w:t>
      </w:r>
    </w:p>
    <w:p w14:paraId="42ED1F7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60818322, -1.58633429, -0.13723822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8749074,  0.3310214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2.01063314, -0.01059806,  1.50495241, -0.21499677,  1.92913093,</w:t>
      </w:r>
    </w:p>
    <w:p w14:paraId="1DDBE4B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8115869,  0.2445987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7648018,  1.98426036, -0.64832873]), array([-2.01050601, -0.33230883,  1.81211119,  0.9301242 , -0.07831732,</w:t>
      </w:r>
    </w:p>
    <w:p w14:paraId="17E1B62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3549642, -2.0085193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9611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25233201, -0.91588833]), array([-2.00494239,  0.10349915,  1.74472635,  1.47039067, -0.62665181,</w:t>
      </w:r>
    </w:p>
    <w:p w14:paraId="49155A5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1836890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5170053,  1.519904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13463863, -0.7045441 ]), array([-1.99832562, -0.34788632,  1.15860934,  1.85992822, -0.0359486 ,</w:t>
      </w:r>
    </w:p>
    <w:p w14:paraId="5338B97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1030352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9773299,  0.9832021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9435626, -0.64721515]), array([-1.98338449, -0.8778928 ,  0.30589381,  0.92380915, -0.59139637,</w:t>
      </w:r>
    </w:p>
    <w:p w14:paraId="422EF01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29243321, -0.43272047, -0.0763383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4712321,  1.5108367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1.98307544, -0.96795324,  0.82708352,  0.78362198, -1.15259827,</w:t>
      </w:r>
    </w:p>
    <w:p w14:paraId="1DBDFD4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9076090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5165863,  0.4711023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924807 ,  0.87276687]), array([-1.9770731 , -0.06186874,  2.04466221, -0.40326101,  1.22095942,</w:t>
      </w:r>
    </w:p>
    <w:p w14:paraId="1CAB1D0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5733043,  0.228896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72108944,  3.42095951, -1.5832408 ]), array([-1.92677392,  0.19383782, -1.27232868,  0.00377357,  0.06298594,</w:t>
      </w:r>
    </w:p>
    <w:p w14:paraId="6B84ABB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8206896, -0.9089896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0794132,  0.170856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20228613]), array([-1.82940577,  0.3697702 ,  0.01239751,  0.27795096,  1.31473025,</w:t>
      </w:r>
    </w:p>
    <w:p w14:paraId="5BBD85F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727149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4884438,  1.1552652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6973891,  2.81823067]), array([-1.74897226,  0.16244229,  1.22479911, -0.87387354,  1.06910443,</w:t>
      </w:r>
    </w:p>
    <w:p w14:paraId="10C85A6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6726255, -0.05730528, -1.40531148, -0.06334819, -2.50097004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59582353,  0.41509166,  2.54291232,  1.01937385,  0.99483447,</w:t>
      </w:r>
    </w:p>
    <w:p w14:paraId="713FD6F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6958804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1203243,  0.5403438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3593741, -1.40637817]), array([-1.59490366, -1.01676447,  1.47255748,  0.09719087,  0.12134288,</w:t>
      </w:r>
    </w:p>
    <w:p w14:paraId="39267D2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6427382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1839903,  0.7088823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2707822,  0.0676549 ]), array([-1.58726307,  0.95212919, -1.21854355, -0.55695229,  0.44959607,</w:t>
      </w:r>
    </w:p>
    <w:p w14:paraId="149BF64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90961877, -1.0786615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8228211,  1.058276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0530362]), array([-1.55735683,  1.6396975 ,  0.15849958,  1.73146698,  0.39441268,</w:t>
      </w:r>
    </w:p>
    <w:p w14:paraId="3E446CC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362970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2714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29500806,  0.5229193 , -0.29985375]), array([-1.55481078,  0.8394172 , -2.01002391,  0.68956554,  1.11285497,</w:t>
      </w:r>
    </w:p>
    <w:p w14:paraId="620D8D0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7521068, -0.45561346, -0.43413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92395584,  1.25153401]), array([-1.54605269,  1.19458953,  0.15669247,  0.38873259,  1.05539245,</w:t>
      </w:r>
    </w:p>
    <w:p w14:paraId="3CE7CF4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7305160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3040978,  0.555849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4751986,  2.03875171]), array([-1.53367978,  0.54304934,  2.76679604,  0.67537602,  0.57199471,</w:t>
      </w:r>
    </w:p>
    <w:p w14:paraId="2407EE8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 0.4898568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3015939,  0.560956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40798839, -0.7739669 ]), array([-1.49215738,  2.10687015,  0.96819894,  0.74961871, -0.03328694,</w:t>
      </w:r>
    </w:p>
    <w:p w14:paraId="5F565DB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794079,  0.2618119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4293821, -1.37038514, -0.22895272]), array([-1.48894598, -1.6566507 ,  1.75493549,  0.14612631, -0.15875102,</w:t>
      </w:r>
    </w:p>
    <w:p w14:paraId="0F557FC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08660117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8219991,  0.3131298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072814 ,  1.60559394]), array([-1.46340108,  1.63020011, -0.75796186,  0.96122581, -0.40049743,</w:t>
      </w:r>
    </w:p>
    <w:p w14:paraId="5E13063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00393355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8955811,  0.302523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94174716,  0.21708693]), array([-1.43475706, -1.02832574,  0.61458804, -0.90969201,  0.3173344 ,</w:t>
      </w:r>
    </w:p>
    <w:p w14:paraId="1AE397C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85254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3614244,  0.67936858, -0.68667998,  0.85606678]), array([-1.40099352,  1.11926856, -1.47424391,  1.99340327, -0.35703109,</w:t>
      </w:r>
    </w:p>
    <w:p w14:paraId="284153B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0713841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7970628,  0.896399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4860385,  0.15030905]), array([-1.31962025,  1.96724132, -0.50793087,  0.52627037,  0.66828279,</w:t>
      </w:r>
    </w:p>
    <w:p w14:paraId="6D34E7A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97692611, -1.31852503, -0.83863113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7266106,  0.712973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1.31794579,  1.64444343,  0.48996268,  0.72510819,  0.63836489,</w:t>
      </w:r>
    </w:p>
    <w:p w14:paraId="21A79B2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09091417, -0.21035434, -0.63330793, -1.33231539, -0.95901536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27060195, -1.12318037, -0.54379028,  0.52745074, -0.23520711,</w:t>
      </w:r>
    </w:p>
    <w:p w14:paraId="35F8FF7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05169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93907995,  0.26268332,  0.09341733,  0.05367145]), array([-1.20757425, -0.50547875,  1.44938859, -1.58283822,  2.26630227,</w:t>
      </w:r>
    </w:p>
    <w:p w14:paraId="2C6D443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945823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826807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4757122,  1.09143393, -2.50490322]), array([-1.18977211,  1.48603408,  2.4617445 ,  0.86194756, -0.76724493,</w:t>
      </w:r>
    </w:p>
    <w:p w14:paraId="76DE862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4746078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288918,  0.2412730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9820597, -2.00945372]), array([-1.16697458,  0.01955469,  2.90084071,  1.65989102,  0.76022416,</w:t>
      </w:r>
    </w:p>
    <w:p w14:paraId="51CCC13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1069489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1500653,  1.1015293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5218273, -0.15289138]), array([-1.15532707,  1.38333544, -0.22671293,  2.77755937, -3.1207368 ,</w:t>
      </w:r>
    </w:p>
    <w:p w14:paraId="371DF07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5739892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92750523,  0.55253234, -1.0570215 , -0.04452091]), array([-1.12550929,  0.07478577,  0.34429386,  3.18926575, -2.02728655,</w:t>
      </w:r>
    </w:p>
    <w:p w14:paraId="129DEA2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4823021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076616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7730333,  0.54385393,  0.56822396]), array([-1.1046115 ,  2.15879419,  0.75181966,  1.45839271, -1.97295813,</w:t>
      </w:r>
    </w:p>
    <w:p w14:paraId="4F2BCDF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9738583, -0.70933048, -1.04001655, -1.70897798, -0.97978925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10389064,  0.33435335,  1.8930686 ,  1.09231974,  3.69762927,</w:t>
      </w:r>
    </w:p>
    <w:p w14:paraId="5E89CF6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7422254,  0.641659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8344555,  0.18299364, -0.99286597]), array([-1.10383133, -1.31414711,  2.11338207, -0.22700261, -0.41439154,</w:t>
      </w:r>
    </w:p>
    <w:p w14:paraId="67E7801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3503168, -0.43507525, -0.9445641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8781454,  0.9005302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1.08026941,  1.57618617, -1.33135149,  0.23748132,  0.5262062 ,</w:t>
      </w:r>
    </w:p>
    <w:p w14:paraId="372A812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1471283,  0.541034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08588028,  0.9348392 ,  0.49220467]), array([-1.06692525,  0.7965129 ,  1.98153799,  2.24891207, -0.49322753,</w:t>
      </w:r>
    </w:p>
    <w:p w14:paraId="74A9538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8221502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6396508,  0.6286224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2460089, -0.98366555]), array([-1.05485784,  1.35797117,  0.02698537,  2.86291465, -2.36702227,</w:t>
      </w:r>
    </w:p>
    <w:p w14:paraId="1EF5B81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.438684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41608511, -0.35490067, -0.80885676, -0.00528663]), array([-1.05151988,  0.68322094, -0.14618762,  1.84585038,  1.0205133 ,</w:t>
      </w:r>
    </w:p>
    <w:p w14:paraId="53A3E24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4134753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99597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5033107, -1.32121597,  0.84990157]), array([-1.0076826 ,  1.70377103,  0.14670194,  2.2864584 ,  0.31410719,</w:t>
      </w:r>
    </w:p>
    <w:p w14:paraId="512BD5A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8409131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0331609,  0.4085126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74115442, -0.47430062]), array([-1.00726739,  0.41287232, -0.03149639,  1.62196123, -0.53271125,</w:t>
      </w:r>
    </w:p>
    <w:p w14:paraId="19AFE25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5793576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0905604,  0.5384975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9285187 ,  0.47844341]), array([-0.95123151,  0.58288424,  0.28356554,  3.12239203, -0.65018334,</w:t>
      </w:r>
    </w:p>
    <w:p w14:paraId="0B8B4E2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07016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23835047, -0.85520834, -0.70714916, -1.19810832]), array([-0.94340301,  0.65967897, -0.83879994,  2.62445558,  0.03255744,</w:t>
      </w:r>
    </w:p>
    <w:p w14:paraId="7A41A4C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529519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3434709,  2.139321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1131322,  1.48693763]), array([-0.87948872,  1.26873452,  1.35140927,  2.67237152,  1.12243367,</w:t>
      </w:r>
    </w:p>
    <w:p w14:paraId="435C31A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53840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30426746, -0.17606872, -1.07575998, -1.49734351]), array([-0.84993398,  1.83386711,  0.00441058,  1.66944437, -2.08709674,</w:t>
      </w:r>
    </w:p>
    <w:p w14:paraId="42E8A95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449055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53194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52308956, -0.71938397, -1.40089473]), array([-0.81817736,  0.76415181,  0.80657834,  2.20962686, -0.39252897,</w:t>
      </w:r>
    </w:p>
    <w:p w14:paraId="72B5E6E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7497569,  0.0978672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0282595,  0.13352753, -0.72334976]), array([-0.77730203,  1.41546074, -0.81103854,  3.00924992, -1.01938499,</w:t>
      </w:r>
    </w:p>
    <w:p w14:paraId="47689D9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078720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7112447,  1.4330070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5340689, -0.53822755]), array([-0.74025906,  2.10148347,  0.28850567,  1.74085736,  0.15054343,</w:t>
      </w:r>
    </w:p>
    <w:p w14:paraId="13716F3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8370223, -0.02014823, -0.52499138, -1.23451073, -1.85044732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0.73613104,  1.37836208,  1.60194514,  0.77717382,  0.46061286,</w:t>
      </w:r>
    </w:p>
    <w:p w14:paraId="01C4328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7547238, -0.37408094, -2.31885658, -0.11010468, -0.43234358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0.64747666,  0.43707875, -0.58813466,  2.85879176, -0.48311728,</w:t>
      </w:r>
    </w:p>
    <w:p w14:paraId="5ED40D1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65952889, -1.07614662, -0.82545105, -1.20481113, -0.95389745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0.62971017,  1.29354135,  2.20372946,  0.11567819,  2.21941451,</w:t>
      </w:r>
    </w:p>
    <w:p w14:paraId="0806D1E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1.2386399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7957841,  0.093868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24812762, -0.80534031]), array([-0.62745343,  0.47660805,  0.47386063,  0.7451108 ,  1.15163939,</w:t>
      </w:r>
    </w:p>
    <w:p w14:paraId="08AE306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8049132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0625205,  1.0334662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5981646,  1.67216605]), array([-0.58020525,  1.12829624,  0.38601423,  2.13954793,  1.44394599,</w:t>
      </w:r>
    </w:p>
    <w:p w14:paraId="1D84AC5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53375529, -0.02386307, -0.02964001, -1.79659097, -0.44103829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0.51880558,  1.01838415, -0.4622035 ,  2.9561282 , -0.22061872,</w:t>
      </w:r>
    </w:p>
    <w:p w14:paraId="05D3C71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3104133, -0.0925010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64662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01578656, -0.74041296]), array([-0.48093369, -1.24171261,  2.00377816,  0.56245708,  0.13030377,</w:t>
      </w:r>
    </w:p>
    <w:p w14:paraId="288A910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3032054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982174,  1.2697584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5245819,  1.1757356 ]), array([-0.39698792,  1.66274287,  0.26521789,  2.88217987, -0.74919473,</w:t>
      </w:r>
    </w:p>
    <w:p w14:paraId="66E9BBA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257564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66720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04096676, -0.43965221, -1.23544432]), array([-0.38409175,  1.10812411,  0.75960762,  2.8033113 , -0.5847888 ,</w:t>
      </w:r>
    </w:p>
    <w:p w14:paraId="2FD13C9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8600262,  0.1825025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1112856, -1.00651288, -1.78090952]), array([-0.36457142,  1.49725058, -0.04470407,  2.44266436,  0.4960908 ,</w:t>
      </w:r>
    </w:p>
    <w:p w14:paraId="090EC39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2478573,  0.526366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1240734, -1.05320879, -1.29591652]), array([-0.3566143 ,  0.93130388, -0.69850287,  3.59534676, -0.52552763,</w:t>
      </w:r>
    </w:p>
    <w:p w14:paraId="1672B4C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259177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233397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01564569, -0.35599961, -1.73000472]), array([-0.35242801,  2.11439509, -0.73924971,  3.20551156,  1.03418448,</w:t>
      </w:r>
    </w:p>
    <w:p w14:paraId="498D005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036026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2203438,  1.1737466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6271487,  0.70535928]), array([-0.31548405, -0.30993179,  2.48078263,  1.15968671,  1.32442211,</w:t>
      </w:r>
    </w:p>
    <w:p w14:paraId="4153EF1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6829230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9773944,  1.301941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5352591, -1.03080778]), array([-0.25404545, -0.65285634,  2.63137903,  0.51246871,  1.10072281,</w:t>
      </w:r>
    </w:p>
    <w:p w14:paraId="4C08102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0148728,  0.319781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1518569,  3.15075971,  0.10794936]), array([-2.03763065e-01,  1.24634195e+00, -3.86184137e-01,  3.63683865e+00,</w:t>
      </w:r>
    </w:p>
    <w:p w14:paraId="6C5FCCD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5.70839800e-01, -8.24867975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2,  1.08847735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3,  2.81682954e-01,</w:t>
      </w:r>
    </w:p>
    <w:p w14:paraId="3241D11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64913104e-01, -1.00209347e+00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0.19059731,  0.11052265,  2.80283967,  1.73282431,  0.75095612,</w:t>
      </w:r>
    </w:p>
    <w:p w14:paraId="21FFEED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0157511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1871836,  0.8869959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20601454,  0.13807928]), array([-0.14331608,  0.21060709,  0.82716135,  0.67141573,  1.0251549 ,</w:t>
      </w:r>
    </w:p>
    <w:p w14:paraId="7279CB5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9904939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73384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92641797, -1.11147951,  1.33191353]), array([-0.14269337,  2.98786943,  0.21307728,  0.11789749,  2.25524609,</w:t>
      </w:r>
    </w:p>
    <w:p w14:paraId="457B061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3.3752546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36740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79133373, -1.13759789,  0.40066053]), array([-0.03394634, -1.10263304,  0.89738725, -0.66242389,  1.77443778,</w:t>
      </w:r>
    </w:p>
    <w:p w14:paraId="1BA5D52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3.14436225, -0.8265864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83040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75180439,  1.4753867 ]), array([-0.02968892,  1.18047943,  0.84871471,  3.99860204, -0.73667291,</w:t>
      </w:r>
    </w:p>
    <w:p w14:paraId="43EF44D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563819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40160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7833289,  0.3337952 ,  0.10896324]), array([ 0.04871505, -0.06362909, -1.00925966,  2.83993235,  0.96980194,</w:t>
      </w:r>
    </w:p>
    <w:p w14:paraId="4D308F6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1741572,  0.0313812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28656334,  1.12448524, -2.04882261]), array([ 0.12051151,  1.25259587, -1.51043403,  2.3708175 , -2.18675511,</w:t>
      </w:r>
    </w:p>
    <w:p w14:paraId="5AFA04B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5090209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0555334,  0.5660716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0056664, -1.96930407]), array([ 0.18595699,  1.62634428, -0.43525764,  2.81986923, -0.64416044,</w:t>
      </w:r>
    </w:p>
    <w:p w14:paraId="4494817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8031161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7697713,  0.40897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2.1400602 , -0.43657647]), array([ 0.27081354, -0.00601694, -1.1036239 ,  2.5449457 , -1.34865305,</w:t>
      </w:r>
    </w:p>
    <w:p w14:paraId="103815B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14925079, -0.28737506, -0.86024032, -0.26391194, -1.68786508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 0.28815616, -0.23603134,  4.10359069,  0.89057668,  2.3494687 ,</w:t>
      </w:r>
    </w:p>
    <w:p w14:paraId="52A5D2A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8900327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7063773,  0.5027972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2167328, -0.29631605]), array([ 0.3011439 ,  1.18691469, -1.01961214,  3.12494711, -0.97389002,</w:t>
      </w:r>
    </w:p>
    <w:p w14:paraId="3E8EAA2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420773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5270672,  0.5352115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30267527, -0.57218225]), array([ 0.32209578, -1.82661188,  1.87884423, -0.55549107,  1.90500485,</w:t>
      </w:r>
    </w:p>
    <w:p w14:paraId="02228C7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5585723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7687254,  0.5167182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1836787,  0.99333878]), array([ 0.35445031,  1.46582839, -1.09390252,  3.7673979 , -0.47259009,</w:t>
      </w:r>
    </w:p>
    <w:p w14:paraId="0272583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131801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654619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38066042, -0.15049375, -1.70157836]), array([ 0.41176905, -1.48583601,  2.99204076, -0.09198444,  1.45634933,</w:t>
      </w:r>
    </w:p>
    <w:p w14:paraId="77AFF4C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97146502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98347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52837532,  1.58684365,  1.66143816]), array([ 0.58587504,  0.25900107, -0.91306903,  2.79336062,  1.40127942,</w:t>
      </w:r>
    </w:p>
    <w:p w14:paraId="344F48B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8023218,  0.2773532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53786975,  1.34342139, -2.11589711]), array([ 0.62521394,  0.76339345, -2.5305919 ,  1.65017832, -0.56983557,</w:t>
      </w:r>
    </w:p>
    <w:p w14:paraId="60A65EF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8514065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1002012,  2.2795420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12510015, -0.77651313]), array([ 0.63741623,  2.10979356,  0.53800491,  3.35216795,  0.34850275,</w:t>
      </w:r>
    </w:p>
    <w:p w14:paraId="6996F21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23714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53950537,  0.10023058, -0.77975408, -1.5331571 ]), array([ 0.65311595,  0.07543145, -0.17300104,  3.51006838, -0.43318729,</w:t>
      </w:r>
    </w:p>
    <w:p w14:paraId="5ED14E1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700308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0658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4778358 ,  2.26445676,  0.10459063]), array([ 0.73069876,  1.74273104,  0.30792361,  3.81829356,  0.75635453,</w:t>
      </w:r>
    </w:p>
    <w:p w14:paraId="1EACBE7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54198238, -0.30570621, -0.99809897, -0.65962957, -1.06284912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 0.76311971,  1.71322987,  0.08231914,  1.22338095, -0.67949891,</w:t>
      </w:r>
    </w:p>
    <w:p w14:paraId="641492D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 0.5937818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0398067,  0.98740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,  0.78722612,  1.16844547]), array([ 0.77792717, -0.14286441, -0.5635353 ,  2.32607079, -2.43778891,</w:t>
      </w:r>
    </w:p>
    <w:p w14:paraId="0452C66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9220732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054206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3056438, -0.36892006, -0.1859742 ]), array([ 0.83440443,  0.73154389,  0.68657922,  2.65405632, -0.0547924 ,</w:t>
      </w:r>
    </w:p>
    <w:p w14:paraId="76925E5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5950906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0639059,  0.879356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543621 , -0.50994286]), array([ 0.89974942,  1.25630794, -2.35133884,  3.42575896, -0.54686023,</w:t>
      </w:r>
    </w:p>
    <w:p w14:paraId="683B2D2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7312741, -1.09519184, -0.40533268, -0.30391062, -1.00273231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 0.91411655,  0.88544577, -0.97229915,  4.14823261,  1.54760762,</w:t>
      </w:r>
    </w:p>
    <w:p w14:paraId="413F949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2267088,  0.1352877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8019844,  1.89934566, -1.81975641]), array([ 1.06270197,  2.45149698, -0.02242436,  4.89656317,  1.76614045,</w:t>
      </w:r>
    </w:p>
    <w:p w14:paraId="3F3569B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2339991,  0.8254578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6313167,  0.26225276, -0.92297409]), array([ 1.11346279,  0.58376726, -0.13090363,  3.50941471, -1.3628219 ,</w:t>
      </w:r>
    </w:p>
    <w:p w14:paraId="7F26203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0077249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5631156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9581879,  1.18068779,  0.85858795]), array([ 1.14052364,  1.18352746, -3.24294108,  1.35000268,  0.88620773,</w:t>
      </w:r>
    </w:p>
    <w:p w14:paraId="74AE024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11197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90810288,  0.26542326, -0.38735502, -1.52022157]), array([ 1.1473811 ,  3.12099983,  0.69428599,  1.56122318, -0.8773252 ,</w:t>
      </w:r>
    </w:p>
    <w:p w14:paraId="5299DE5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00615745, -0.16018541, -1.3525061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6454559,  1.938963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 1.17623321,  1.54298514, -0.71262006,  3.46863652, -1.29273067,</w:t>
      </w:r>
    </w:p>
    <w:p w14:paraId="73F2ADC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99778418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1588266,  1.4884544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0825968, -0.4572035 ]), array([ 1.36306621,  3.3423334 ,  2.36733519,  2.2881173 , -1.4828881 ,</w:t>
      </w:r>
    </w:p>
    <w:p w14:paraId="4000A74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4404170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557241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6750868, -1.09298807, -0.65836435]), array([ 1.37432953,  2.03947158, -0.89239188,  3.9074179 , -1.78371536,</w:t>
      </w:r>
    </w:p>
    <w:p w14:paraId="741DDA1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738274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1310183,  0.592223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0211061,  0.60148258]), array([ 1.5960956 ,  2.22069431,  0.12077707,  3.73761089, -0.46979618,</w:t>
      </w:r>
    </w:p>
    <w:p w14:paraId="3845280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834044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860232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1953227, -0.96733759, -1.79271149]), array([ 1.71069402,  1.71374461,  0.12146989,  3.97530736, -2.3149484 ,</w:t>
      </w:r>
    </w:p>
    <w:p w14:paraId="501E90C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.719487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16606911, -0.0531392 ,  0.69917292,  0.37777911]), array([ 1.815512  ,  2.20305054, -2.02796408,  3.04338801, -1.70690564,</w:t>
      </w:r>
    </w:p>
    <w:p w14:paraId="3FA6020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657205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3582095,  0.234522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1323259,  0.73382234]), array([ 1.87044521,  0.90374257,  0.08774577,  3.6377414 , -1.18807558,</w:t>
      </w:r>
    </w:p>
    <w:p w14:paraId="5EA7D20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8191441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1107591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3310646,  0.44128548, -0.64062975]), array([ 1.95367504, -0.38576236,  4.4161605 , -0.20508062,  0.9344759 ,</w:t>
      </w:r>
    </w:p>
    <w:p w14:paraId="6731456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559214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5939893,  3.8615185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0995895, -0.57901542]), array([ 1.9755795 ,  2.33053849, -0.67932153,  5.79468076, -0.66720811,</w:t>
      </w:r>
    </w:p>
    <w:p w14:paraId="6841ACE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868272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918788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4139946,  1.23128792,  0.06058108]), array([ 2.23875182, -1.13294623, -1.74894348,  1.23753788,  0.56205177,</w:t>
      </w:r>
    </w:p>
    <w:p w14:paraId="3A941F1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4026164, -1.77482208, -2.04902352, -0.38496476, -0.92025575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 2.28977442,  3.44184124, -0.57034923,  1.80948454,  1.60651806,</w:t>
      </w:r>
    </w:p>
    <w:p w14:paraId="5F79C67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167099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2290928,  0.7354588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98677401, -0.02327976]), array([ 2.46243423,  3.88810027,  2.76882012,  2.54075634, -0.56564486,</w:t>
      </w:r>
    </w:p>
    <w:p w14:paraId="5DC0A36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256443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26113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1601461, -0.18886066,  0.42575073]), array([ 2.49242856, -0.53105731,  0.00808992, -0.40917366, -1.09526598,</w:t>
      </w:r>
    </w:p>
    <w:p w14:paraId="4249287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6535318, -2.15445635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1281476,  0.429227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0422192]), array([ 3.47847129,  2.40975557,  0.52938719,  3.56702724, -1.10726803,</w:t>
      </w:r>
    </w:p>
    <w:p w14:paraId="0BA14D3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26300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0952577 , -0.55635575, -0.75694677,  0.28550487]), array([ 3.50749911,  1.37277991,  4.43581105,  0.04163987,  2.29187598,</w:t>
      </w:r>
    </w:p>
    <w:p w14:paraId="461C32D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8265627,  0.6860688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2028418, -0.09760949, -1.18514618]), array([3.75976681, 2.01830593, 0.31022915, 2.69498218, 0.41448701,</w:t>
      </w:r>
    </w:p>
    <w:p w14:paraId="42D71F3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2.94442473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393477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2.30463745, 1.55011414, 0.91333567]), array([ 3.92016786,  0.04822873,  0.18091326,  0.27335505,  1.23257372,</w:t>
      </w:r>
    </w:p>
    <w:p w14:paraId="51D6961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5777203, -0.45158948, -3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4358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46871448,  1.53628731]), array([ 4.23015769,  2.20937276,  2.67247793,  2.38736508, -1.74395196,</w:t>
      </w:r>
    </w:p>
    <w:p w14:paraId="3049DBC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177772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65894725, -0.14547627,  0.69695379, -0.43470258])]</w:t>
      </w:r>
    </w:p>
    <w:p w14:paraId="1C8079AB" w14:textId="540C0FF5" w:rsidR="00AD73CD" w:rsidRPr="00AD73CD" w:rsidRDefault="00AD73CD" w:rsidP="00AD73C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AD73CD">
        <w:rPr>
          <w:rFonts w:ascii="Arial" w:hAnsi="Arial" w:cs="Arial"/>
          <w:noProof/>
          <w:sz w:val="26"/>
          <w:szCs w:val="26"/>
        </w:rPr>
        <w:lastRenderedPageBreak/>
        <w:drawing>
          <wp:inline distT="0" distB="0" distL="0" distR="0" wp14:anchorId="56501FEE" wp14:editId="6F0E0A6E">
            <wp:extent cx="3552825" cy="2515748"/>
            <wp:effectExtent l="19050" t="19050" r="9525" b="184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9277" cy="2520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C866F2" w14:textId="028D1387" w:rsidR="00AD73CD" w:rsidRPr="00AD73CD" w:rsidRDefault="00AD73CD" w:rsidP="00AD73C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AD73CD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5AE5DD54" wp14:editId="0BB19A0F">
            <wp:extent cx="3238500" cy="2364419"/>
            <wp:effectExtent l="19050" t="19050" r="19050" b="171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297" cy="236792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2212E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6C3B07B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2FA410B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4421DB2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61E03FA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72F5D7A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5C5E3B04" w14:textId="532303FF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#################################################################################</w:t>
      </w:r>
    </w:p>
    <w:p w14:paraId="0B7E1E93" w14:textId="26BA96AA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 xml:space="preserve">Labels:  </w:t>
      </w:r>
      <w:proofErr w:type="gramStart"/>
      <w:r w:rsidRPr="00AD73CD">
        <w:rPr>
          <w:rFonts w:ascii="Arial" w:hAnsi="Arial" w:cs="Arial"/>
          <w:sz w:val="26"/>
          <w:szCs w:val="26"/>
        </w:rPr>
        <w:t>4 ,</w:t>
      </w:r>
      <w:proofErr w:type="gramEnd"/>
      <w:r w:rsidRPr="00AD73CD">
        <w:rPr>
          <w:rFonts w:ascii="Arial" w:hAnsi="Arial" w:cs="Arial"/>
          <w:sz w:val="26"/>
          <w:szCs w:val="26"/>
        </w:rPr>
        <w:t xml:space="preserve">  6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Number of features:  25</w:t>
      </w:r>
    </w:p>
    <w:p w14:paraId="24D84F4A" w14:textId="79E62F90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#################################################################################</w:t>
      </w:r>
    </w:p>
    <w:p w14:paraId="0D8D7F58" w14:textId="38B44DE1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Number of training examples</w:t>
      </w:r>
      <w:proofErr w:type="gramStart"/>
      <w:r w:rsidRPr="00AD73CD">
        <w:rPr>
          <w:rFonts w:ascii="Arial" w:hAnsi="Arial" w:cs="Arial"/>
          <w:sz w:val="26"/>
          <w:szCs w:val="26"/>
        </w:rPr>
        <w:t>:  (</w:t>
      </w:r>
      <w:proofErr w:type="gramEnd"/>
      <w:r w:rsidRPr="00AD73CD">
        <w:rPr>
          <w:rFonts w:ascii="Arial" w:hAnsi="Arial" w:cs="Arial"/>
          <w:sz w:val="26"/>
          <w:szCs w:val="26"/>
        </w:rPr>
        <w:t>472, 25) (472, 1)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Number of test examples:  (119, 25) (119, 1)</w:t>
      </w:r>
    </w:p>
    <w:p w14:paraId="085B0519" w14:textId="77777777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--------------------------LIBSVM-----------------------------</w:t>
      </w:r>
    </w:p>
    <w:p w14:paraId="2EA7F03B" w14:textId="1876680D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The Best parameters according to grid search are</w:t>
      </w:r>
      <w:proofErr w:type="gramStart"/>
      <w:r w:rsidRPr="00AD73CD">
        <w:rPr>
          <w:rFonts w:ascii="Arial" w:hAnsi="Arial" w:cs="Arial"/>
          <w:sz w:val="26"/>
          <w:szCs w:val="26"/>
        </w:rPr>
        <w:t>:  {</w:t>
      </w:r>
      <w:proofErr w:type="gramEnd"/>
      <w:r w:rsidRPr="00AD73CD">
        <w:rPr>
          <w:rFonts w:ascii="Arial" w:hAnsi="Arial" w:cs="Arial"/>
          <w:sz w:val="26"/>
          <w:szCs w:val="26"/>
        </w:rPr>
        <w:t>'SVM__C': 0.1}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Training score for LIBSVM with best parameters:  0.989406779661017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Test score for LIBSVM with best parameters:  1.0</w:t>
      </w:r>
    </w:p>
    <w:p w14:paraId="7BB7C69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Support vectors as returned by LIBSVM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:  [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[-2.81070165,  0.35744211,  0.63310309,  1.17685218, -0.96763593,</w:t>
      </w:r>
    </w:p>
    <w:p w14:paraId="544ABA2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57885111, -0.75143833, -0.2018018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99191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58290555,</w:t>
      </w:r>
    </w:p>
    <w:p w14:paraId="51D3D9E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3513808, -0.3726547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24349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15957631, -0.07390458,</w:t>
      </w:r>
    </w:p>
    <w:p w14:paraId="475B898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922757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2661897,  0.4711302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2046848,  0.82665315,</w:t>
      </w:r>
    </w:p>
    <w:p w14:paraId="1DB7B74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8373232,  0.1856375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6736802,  0.10123666,  0.30409968]), array([-2.70803412, -0.33299422, -0.34434601,  0.25164776, -0.57560627,</w:t>
      </w:r>
    </w:p>
    <w:p w14:paraId="2BFE808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022163,  0.0146005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2687378,  0.58514959,  1.98050598,</w:t>
      </w:r>
    </w:p>
    <w:p w14:paraId="5D955FD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8666002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5002316,  0.4061618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7186765, -0.11503065,</w:t>
      </w:r>
    </w:p>
    <w:p w14:paraId="468A4F5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4934196, -0.88873484, -0.0467282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7053698,  0.0144738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431271B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0.05514325, -0.0330764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223417,  0.5653246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5569296]), array([-2.44557299, -0.23055657,  1.38945257,  0.75601381, -0.24092871,</w:t>
      </w:r>
    </w:p>
    <w:p w14:paraId="35A1E47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2647388, -2.47637379, -0.31766303, -0.01076185, -1.00842357,</w:t>
      </w:r>
    </w:p>
    <w:p w14:paraId="1EC627F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504236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8873465,  2.0402697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5005523,  1.30460709,</w:t>
      </w:r>
    </w:p>
    <w:p w14:paraId="32F7B87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303244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297780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790213 ,  0.61150159, -0.4257581 ,</w:t>
      </w:r>
    </w:p>
    <w:p w14:paraId="646CC4F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294678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69536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20879984, -0.16288139,  0.26803336]), array([-2.19942162,  1.1681514 , -0.86295464,  0.47145555, -0.95081136,</w:t>
      </w:r>
    </w:p>
    <w:p w14:paraId="3BCCE46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60818322, -1.58633429, -0.13723822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8749074,  0.3310214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3E628DB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735877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9150913,  0.4071851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3968158,  1.66382117,</w:t>
      </w:r>
    </w:p>
    <w:p w14:paraId="65E2B66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2268684,  0.6773097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2934269, -0.45334378, -0.53515861,</w:t>
      </w:r>
    </w:p>
    <w:p w14:paraId="457DB92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2244119, -0.9310006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33067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62707466,  0.65499793]), array([-2.00494239,  0.10349915,  1.74472635,  1.47039067, -0.62665181,</w:t>
      </w:r>
    </w:p>
    <w:p w14:paraId="0336196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1836890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5170053,  1.519904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13463863, -0.7045441 ,</w:t>
      </w:r>
    </w:p>
    <w:p w14:paraId="4D78D89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0907068, -1.54923751, -0.4625072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7607733,  0.1184766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3019C25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660927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050424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5859693, -1.12391785,  1.49352941,</w:t>
      </w:r>
    </w:p>
    <w:p w14:paraId="674272C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175610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248968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5694704,  0.2359188 , -0.02040521]), array([-1.92677392,  0.19383782, -1.27232868,  0.00377357,  0.06298594,</w:t>
      </w:r>
    </w:p>
    <w:p w14:paraId="7B39317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8206896, -0.9089896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0794132,  0.170856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20228613,</w:t>
      </w:r>
    </w:p>
    <w:p w14:paraId="5C2AF2B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2683028,  1.1533920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4285264, -1.58817855,  0.1679075 ,</w:t>
      </w:r>
    </w:p>
    <w:p w14:paraId="76AE9D6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976894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2501946,  1.1803868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3764471, -0.02297506,</w:t>
      </w:r>
    </w:p>
    <w:p w14:paraId="23D9CF2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3581027,  0.3027595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3944419, -0.31777301,  0.47030187]), array([-1.59438654,  1.6921365 , -0.60077629, -0.0265336 ,  0.45959379,</w:t>
      </w:r>
    </w:p>
    <w:p w14:paraId="75ED483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7155841, -1.1559599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93283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44878799,  0.5815065 ,</w:t>
      </w:r>
    </w:p>
    <w:p w14:paraId="2AF8242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1188982,  2.8785113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05605314, -0.17452479, -0.53816684,</w:t>
      </w:r>
    </w:p>
    <w:p w14:paraId="0C907CD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139017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020147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0617758,  0.75039504,  1.54373698,</w:t>
      </w:r>
    </w:p>
    <w:p w14:paraId="1E11D0D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026688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7168366,  1.0302139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475819 ,  0.21202084]), array([-1.27060195, -1.12318037, -0.54379028,  0.52745074, -0.23520711,</w:t>
      </w:r>
    </w:p>
    <w:p w14:paraId="2C85C3A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05169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93907995,  0.26268332,  0.09341733,  0.05367145,</w:t>
      </w:r>
    </w:p>
    <w:p w14:paraId="22B0186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702776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61740099,  0.65096312,  0.02574585,  0.09948708,</w:t>
      </w:r>
    </w:p>
    <w:p w14:paraId="58A480A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694695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752302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464327 , -0.01372179, -1.02841758,</w:t>
      </w:r>
    </w:p>
    <w:p w14:paraId="39E9709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4743169, -0.0783257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8940903,  0.1514203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6603916]), array([-1.26393914, -0.25859569,  0.3980301 , -0.00810748,  0.61657458,</w:t>
      </w:r>
    </w:p>
    <w:p w14:paraId="4B90775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6402952, -1.9681605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530844,  1.782114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87384467,</w:t>
      </w:r>
    </w:p>
    <w:p w14:paraId="003E35F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5712808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2727918,  1.063359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45658786,  0.14230455,</w:t>
      </w:r>
    </w:p>
    <w:p w14:paraId="6DA83E6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9272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35543648,  0.82590421, -0.86231421,  0.71414533,</w:t>
      </w:r>
    </w:p>
    <w:p w14:paraId="6A6E1BA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416931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3004651,  0.6313162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5177884,  0.86813784]), array([-1.15532707,  1.38333544, -0.22671293,  2.77755937, -3.1207368 ,</w:t>
      </w:r>
    </w:p>
    <w:p w14:paraId="1D27CD0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5739892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92750523,  0.55253234, -1.0570215 , -0.04452091,</w:t>
      </w:r>
    </w:p>
    <w:p w14:paraId="1AF16CF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409842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6049671,  0.458048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3885112,  0.16043316,</w:t>
      </w:r>
    </w:p>
    <w:p w14:paraId="3AED4CD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0101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37489816,  0.28135592, -0.96633279,  0.98500602,</w:t>
      </w:r>
    </w:p>
    <w:p w14:paraId="3CAAA90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3705988, -0.33547288, -1.1933671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53152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11210061]), array([-1.05485784e+00,  1.35797117e+00,  2.69853685e-02,  2.86291465e+00,</w:t>
      </w:r>
    </w:p>
    <w:p w14:paraId="7A235D3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36702227e+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,  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.43868470e+00, -4.16085105e-01, -3.54900672e-01,</w:t>
      </w:r>
    </w:p>
    <w:p w14:paraId="39BBE17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8.08856762e-01, -5.28662724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3,  4.07242487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 4.26758433e-01,</w:t>
      </w:r>
    </w:p>
    <w:p w14:paraId="77C688C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5.52792806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7.59412964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 4.78814874e-01, -1.06140770e-01,</w:t>
      </w:r>
    </w:p>
    <w:p w14:paraId="167AD4C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14035010e-01, -7.77654959e-04, -9.32721973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3.90182205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</w:t>
      </w:r>
    </w:p>
    <w:p w14:paraId="014181A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77419055e-01, -5.15791592e-01, -1.39528729e+00, -1.38058330e-01,</w:t>
      </w:r>
    </w:p>
    <w:p w14:paraId="4918AA3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7.42103098e-01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05151988,  0.68322094, -0.14618762,  1.84585038,  1.0205133 ,</w:t>
      </w:r>
    </w:p>
    <w:p w14:paraId="52467D5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4134753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99597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5033107, -1.32121597,  0.84990157,</w:t>
      </w:r>
    </w:p>
    <w:p w14:paraId="75440A0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749574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8934027,  0.651429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0633069,  1.57520558,</w:t>
      </w:r>
    </w:p>
    <w:p w14:paraId="4E40FBE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598135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3499319,  0.6757454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71314745, -1.17466204,</w:t>
      </w:r>
    </w:p>
    <w:p w14:paraId="2E0C3BC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58720735, -0.13803085, -0.6374463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96837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04147755]), array([-1.0076826 ,  1.70377103,  0.14670194,  2.2864584 ,  0.31410719,</w:t>
      </w:r>
    </w:p>
    <w:p w14:paraId="265D6AD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8409131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0331609,  0.4085126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74115442, -0.47430062,</w:t>
      </w:r>
    </w:p>
    <w:p w14:paraId="68D8095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389917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8404855,  0.082830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5748533,  1.07219292,</w:t>
      </w:r>
    </w:p>
    <w:p w14:paraId="42EAABD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570759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2763003,  1.6167305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1562354,  0.52513501,</w:t>
      </w:r>
    </w:p>
    <w:p w14:paraId="3FCF262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8655063, -0.08704896, -0.05837909, -0.44273895, -0.61522929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8.49933976e-01,  1.83386711e+00,  4.41058443e-03,  1.66944437e+00,</w:t>
      </w:r>
    </w:p>
    <w:p w14:paraId="08F7983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08709674e+00, -7.44905561e-01, -8.53194403e-01, -5.23089557e-01,</w:t>
      </w:r>
    </w:p>
    <w:p w14:paraId="1D9714A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7.19383966e-01, -1.40089473e+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,  3.78321923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2,  6.45972539e-01,</w:t>
      </w:r>
    </w:p>
    <w:p w14:paraId="47FF232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3.64312769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.55618348e+00,  3.18758253e-01,  6.16238693e-01,</w:t>
      </w:r>
    </w:p>
    <w:p w14:paraId="21F37D2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6.55763505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6.47596177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1.48495276e+00, -1.58291520e-01,</w:t>
      </w:r>
    </w:p>
    <w:p w14:paraId="15145A8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92745816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3.83380230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2.17876370e-04, -4.58620069e-01,</w:t>
      </w:r>
    </w:p>
    <w:p w14:paraId="48E159A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6.98201550e-01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0.81817736,  0.76415181,  0.80657834,  2.20962686, -0.39252897,</w:t>
      </w:r>
    </w:p>
    <w:p w14:paraId="08389A5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7497569,  0.0978672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0282595,  0.13352753, -0.72334976,</w:t>
      </w:r>
    </w:p>
    <w:p w14:paraId="7E8579B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6705909,  0.5623228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5277506,  0.27284681, -0.70445036,</w:t>
      </w:r>
    </w:p>
    <w:p w14:paraId="619BE66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6301499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7771087,  2.3742535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6681864, -0.2543239 ,</w:t>
      </w:r>
    </w:p>
    <w:p w14:paraId="34E2035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8214941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1500563,  1.1521673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741729 , -0.14302912]), array([-0.79753077,  0.85038829, -0.97941832,  1.91128753, -2.15508166,</w:t>
      </w:r>
    </w:p>
    <w:p w14:paraId="5DA7BE6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8346762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5983183,  0.6052795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9934379, -2.0646162 ,</w:t>
      </w:r>
    </w:p>
    <w:p w14:paraId="073F86E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1992353, -0.21778365, -0.20721722, -0.52963799, -0.00318557,</w:t>
      </w:r>
    </w:p>
    <w:p w14:paraId="2B27027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14017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1021235 ,  0.04082612, -0.2976853 , -0.06709348,</w:t>
      </w:r>
    </w:p>
    <w:p w14:paraId="1296721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967942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9570063,  1.4831270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27123667,  0.30856532]), array([-0.74025906,  2.10148347,  0.28850567,  1.74085736,  0.15054343,</w:t>
      </w:r>
    </w:p>
    <w:p w14:paraId="30A299B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8370223, -0.02014823, -0.52499138, -1.23451073, -1.85044732,</w:t>
      </w:r>
    </w:p>
    <w:p w14:paraId="68EEF8E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5211778,  1.0133406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5730792, -0.29885501,  0.58577078,</w:t>
      </w:r>
    </w:p>
    <w:p w14:paraId="32CEF14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530258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157449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1685381,  1.17853007,  0.32213862,</w:t>
      </w:r>
    </w:p>
    <w:p w14:paraId="480B48A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689871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1213056,  0.63351745,  2.05905181, -1.16058533]), array([-0.62745343,  0.47660805,  0.47386063,  0.7451108 ,  1.15163939,</w:t>
      </w:r>
    </w:p>
    <w:p w14:paraId="73EFCF7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8049132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0625205,  1.0334662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5981646,  1.67216605,</w:t>
      </w:r>
    </w:p>
    <w:p w14:paraId="51F5FD8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55586637, -0.97146293, -1.2408455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8057944,  0.8611125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650C68B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0256635, -0.63899367, -0.3177798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9680932,  0.8771417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281AA05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4852255, -1.2598900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5134392,  0.8365291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4523158]), array([-0.51880558,  1.01838415, -0.4622035 ,  2.9561282 , -0.22061872,</w:t>
      </w:r>
    </w:p>
    <w:p w14:paraId="2086956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3104133, -0.0925010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64662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01578656, -0.74041296,</w:t>
      </w:r>
    </w:p>
    <w:p w14:paraId="661E822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218382,  1.4158085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8359845,  0.36521429, -0.41160881,</w:t>
      </w:r>
    </w:p>
    <w:p w14:paraId="3B742E6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802566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4680576,  1.1111284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5643505,  0.43719077,</w:t>
      </w:r>
    </w:p>
    <w:p w14:paraId="7324A7D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8476001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8732502,  0.912972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43784137, -0.70490578]), array([-0.39698792,  1.66274287,  0.26521789,  2.88217987, -0.74919473,</w:t>
      </w:r>
    </w:p>
    <w:p w14:paraId="6046CF9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257564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66720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04096676, -0.43965221, -1.23544432,</w:t>
      </w:r>
    </w:p>
    <w:p w14:paraId="1795FB5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135827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4339502,  0.1983746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6165731, -0.23203893,</w:t>
      </w:r>
    </w:p>
    <w:p w14:paraId="6FD90B2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4868700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6119358,  1.018771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2956797,  0.60793099,</w:t>
      </w:r>
    </w:p>
    <w:p w14:paraId="748CE3D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1167253, -0.1284461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1982012,  1.1981512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5720758]), array([-0.36457142,  1.49725058, -0.04470407,  2.44266436,  0.4960908 ,</w:t>
      </w:r>
    </w:p>
    <w:p w14:paraId="5C0E0D9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2478573,  0.526366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1240734, -1.05320879, -1.29591652,</w:t>
      </w:r>
    </w:p>
    <w:p w14:paraId="222B58C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7627872,  1.020340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2343997, -0.30732709,  1.2968884 ,</w:t>
      </w:r>
    </w:p>
    <w:p w14:paraId="73F8BF3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397059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1422341,  1.004499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7504026,  0.38717516,</w:t>
      </w:r>
    </w:p>
    <w:p w14:paraId="28CCE91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393352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19325116,  0.37532851,  1.02028389, -0.49899614]), array([-0.3183871 , -0.30735783, -0.84616525,  1.62918227,  1.60805235,</w:t>
      </w:r>
    </w:p>
    <w:p w14:paraId="5817DDA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41939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19364027, -1.82919788, -0.72560514, -1.19460464,</w:t>
      </w:r>
    </w:p>
    <w:p w14:paraId="269FC4A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573937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1572199,  0.8702239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7989684,  1.14532302,</w:t>
      </w:r>
    </w:p>
    <w:p w14:paraId="5A49461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3062811,  0.030424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28472205,  1.67076687, -1.10149962,</w:t>
      </w:r>
    </w:p>
    <w:p w14:paraId="4811C18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7270809,  0.3982892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5586881, -1.87966433,  0.50790185]), array([-0.25404545, -0.65285634,  2.63137903,  0.51246871,  1.10072281,</w:t>
      </w:r>
    </w:p>
    <w:p w14:paraId="6C396F1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0148728,  0.319781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1518569,  3.15075971,  0.10794936,</w:t>
      </w:r>
    </w:p>
    <w:p w14:paraId="7266CD0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.518248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00769289, -1.86343055, -1.05733844, -1.33146613,</w:t>
      </w:r>
    </w:p>
    <w:p w14:paraId="6CD41DB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981565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17676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2630475 , -0.4090584 ,  0.22611779,</w:t>
      </w:r>
    </w:p>
    <w:p w14:paraId="2085F5A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9755231,  0.2956348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7211796,  0.23454234, -0.44093295]), array([-0.02968892,  1.18047943,  0.84871471,  3.99860204, -0.73667291,</w:t>
      </w:r>
    </w:p>
    <w:p w14:paraId="4E2D528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563819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40160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7833289,  0.3337952 ,  0.10896324,</w:t>
      </w:r>
    </w:p>
    <w:p w14:paraId="3BC480A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5379124,  1.404701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8654094, -0.0041045 , -0.37254765,</w:t>
      </w:r>
    </w:p>
    <w:p w14:paraId="7C885E8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9119623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0367603,  0.5922076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222506 ,  0.57054248,</w:t>
      </w:r>
    </w:p>
    <w:p w14:paraId="16A0704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3590992, -2.3498422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761752,  1.0610840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279936 ]), array([ 0.18595699,  1.62634428, -0.43525764,  2.81986923, -0.64416044,</w:t>
      </w:r>
    </w:p>
    <w:p w14:paraId="23FF8BC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8031161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7697713,  0.40897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2.1400602 , -0.43657647,</w:t>
      </w:r>
    </w:p>
    <w:p w14:paraId="1DA288D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0066685,  0.079302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7931316,  0.40453632, -0.1437387 ,</w:t>
      </w:r>
    </w:p>
    <w:p w14:paraId="7F69873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193843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09235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63758795, -0.53478997,  0.84373581,</w:t>
      </w:r>
    </w:p>
    <w:p w14:paraId="0E75F9C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165236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208342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3434137, -0.11191791, -0.32671601]), array([ 0.19773545,  1.44971488, -0.47682558,  4.37277797, -0.90816627,</w:t>
      </w:r>
    </w:p>
    <w:p w14:paraId="5EFC90E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7790276,  0.8887569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2689363, -0.09286317, -0.23975445,</w:t>
      </w:r>
    </w:p>
    <w:p w14:paraId="1A50A61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6151572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884333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336128 ,  0.37275797, -0.1606613 ,</w:t>
      </w:r>
    </w:p>
    <w:p w14:paraId="22FFCF7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467809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0719491,  1.2491393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90772181,  1.77176338,</w:t>
      </w:r>
    </w:p>
    <w:p w14:paraId="4AC5DFC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86797747, -1.3796066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7022107,  0.3888223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7203594]), array([ 0.28815616, -0.23603134,  4.10359069,  0.89057668,  2.3494687 ,</w:t>
      </w:r>
    </w:p>
    <w:p w14:paraId="24273C0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8900327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7063773,  0.5027972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2167328, -0.29631605,</w:t>
      </w:r>
    </w:p>
    <w:p w14:paraId="103589E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4556008, -1.55383679, -0.3645229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1396297,  0.0140097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70F7CB0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53204184, -0.79212528, -0.74201249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2985518,  1.627957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6D34347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91339555, -0.08962862, -0.5762857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0159697,  0.6248339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 0.35445031,  1.46582839, -1.09390252,  3.7673979 , -0.47259009,</w:t>
      </w:r>
    </w:p>
    <w:p w14:paraId="06CD952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131801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654619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38066042, -0.15049375, -1.70157836,</w:t>
      </w:r>
    </w:p>
    <w:p w14:paraId="17E067A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3953828,  0.974222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36446657, -0.00527493,  0.21066017,</w:t>
      </w:r>
    </w:p>
    <w:p w14:paraId="16F5C4D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192544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237642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7693698,  0.74399233,  1.00393623,</w:t>
      </w:r>
    </w:p>
    <w:p w14:paraId="6D8C5A8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1285448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0972986,  0.4944914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632082 , -1.02722771]), array([ 0.83440443,  0.73154389,  0.68657922,  2.65405632, -0.0547924 ,</w:t>
      </w:r>
    </w:p>
    <w:p w14:paraId="3C797CE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5950906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0639059,  0.879356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543621 , -0.50994286,</w:t>
      </w:r>
    </w:p>
    <w:p w14:paraId="1BBA7D6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46536738, -2.02170104, -0.2839110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3211019,  0.247857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5C6A4C3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00668405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0790612,  0.078898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30685955, -0.74683444,</w:t>
      </w:r>
    </w:p>
    <w:p w14:paraId="74FB75E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9721533,  0.2714152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2851757,  0.75964157, -0.13663907]), array([ 0.89974942,  1.25630794, -2.35133884,  3.42575896, -0.54686023,</w:t>
      </w:r>
    </w:p>
    <w:p w14:paraId="6DE6420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7312741, -1.09519184, -0.40533268, -0.30391062, -1.00273231,</w:t>
      </w:r>
    </w:p>
    <w:p w14:paraId="357F179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8095196, -0.3108420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2629136,  1.0338556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3777446,</w:t>
      </w:r>
    </w:p>
    <w:p w14:paraId="67B83BF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117711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550914,  1.8467683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8321647,  0.30184369,</w:t>
      </w:r>
    </w:p>
    <w:p w14:paraId="21E068B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2034683,  0.6926116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2543639,  0.11212771,  0.31034974]), array([ 1.14052364,  1.18352746, -3.24294108,  1.35000268,  0.88620773,</w:t>
      </w:r>
    </w:p>
    <w:p w14:paraId="391DF7F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11197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90810288,  0.26542326, -0.38735502, -1.52022157,</w:t>
      </w:r>
    </w:p>
    <w:p w14:paraId="4DBF980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1885871,  0.0402215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5872955,  1.70162831,  0.3108447 ,</w:t>
      </w:r>
    </w:p>
    <w:p w14:paraId="4A3711D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0982648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9502065,  0.4838812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4527451, -0.94306762,</w:t>
      </w:r>
    </w:p>
    <w:p w14:paraId="3DB436C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2423592,  0.6912725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5770632,  0.65191703, -0.19451453]), array([ 1.71069402,  1.71374461,  0.12146989,  3.97530736, -2.3149484 ,</w:t>
      </w:r>
    </w:p>
    <w:p w14:paraId="45A649A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.719487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16606911, -0.0531392 ,  0.69917292,  0.37777911,</w:t>
      </w:r>
    </w:p>
    <w:p w14:paraId="17658CC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3.0884331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50937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8535389, -0.70971113, -0.7084364 ,</w:t>
      </w:r>
    </w:p>
    <w:p w14:paraId="2DD7603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0819077,  0.0850809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7021668,  1.41638274,  1.24177144,</w:t>
      </w:r>
    </w:p>
    <w:p w14:paraId="3A935D0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65181839, -0.65381676, -1.2238883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1346758,  1.1900357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 1.95367504, -0.38576236,  4.4161605 , -0.20508062,  0.9344759 ,</w:t>
      </w:r>
    </w:p>
    <w:p w14:paraId="4265763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559214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5939893,  3.8615185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0995895, -0.57901542,</w:t>
      </w:r>
    </w:p>
    <w:p w14:paraId="4975FD0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1145198,  1.806484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84389054, -1.14471939, -0.38547821,</w:t>
      </w:r>
    </w:p>
    <w:p w14:paraId="4E7964A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468177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0781087,  0.470153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82451382,  0.61654566,</w:t>
      </w:r>
    </w:p>
    <w:p w14:paraId="2216B2A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1399666,  1.0004273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5471077,  0.82336758,  0.42580515]), array([ 1.9755795 ,  2.33053849, -0.67932153,  5.79468076, -0.66720811,</w:t>
      </w:r>
    </w:p>
    <w:p w14:paraId="5BD0B10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868272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918788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4139946,  1.23128792,  0.06058108,</w:t>
      </w:r>
    </w:p>
    <w:p w14:paraId="7023EC6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2965969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243977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8762589,  0.50235501, -0.60349343,</w:t>
      </w:r>
    </w:p>
    <w:p w14:paraId="2D31E2B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217958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124414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4786924,  2.05130786,  2.0768188 ,</w:t>
      </w:r>
    </w:p>
    <w:p w14:paraId="6DD4886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5104613, -1.8667618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20871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436832 ,  0.94409083]), array([ 2.23875182, -1.13294623, -1.74894348,  1.23753788,  0.56205177,</w:t>
      </w:r>
    </w:p>
    <w:p w14:paraId="0D82FC5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4026164, -1.77482208, -2.04902352, -0.38496476, -0.92025575,</w:t>
      </w:r>
    </w:p>
    <w:p w14:paraId="7518674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409769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77924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1.40929412, -0.67767212, -0.45137224,</w:t>
      </w:r>
    </w:p>
    <w:p w14:paraId="44400E4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2305989,  0.9313839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20469696, -1.17194015,  0.86126327,</w:t>
      </w:r>
    </w:p>
    <w:p w14:paraId="687085D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072563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387558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7572354, -1.77164474,  0.91478167]), array([ 2.46243423,  3.88810027,  2.76882012,  2.54075634, -0.56564486,</w:t>
      </w:r>
    </w:p>
    <w:p w14:paraId="3FCB975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256443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26113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1601461, -0.18886066,  0.42575073,</w:t>
      </w:r>
    </w:p>
    <w:p w14:paraId="0078F53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8241365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4564710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8797166,  0.80432717, -2.27884314,</w:t>
      </w:r>
    </w:p>
    <w:p w14:paraId="3B63087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543009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89334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1177951 ,  0.09078317,  0.86002201,</w:t>
      </w:r>
    </w:p>
    <w:p w14:paraId="6148380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5539996,  0.4473798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2043429, -1.25604394, -0.27646999]), array([ 2.49242856, -0.53105731,  0.00808992, -0.40917366, -1.09526598,</w:t>
      </w:r>
    </w:p>
    <w:p w14:paraId="2A9B8EA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6535318, -2.15445635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1281476,  0.429227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0422192,</w:t>
      </w:r>
    </w:p>
    <w:p w14:paraId="2CBCC2D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396220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495706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2649446, -0.11384368,  0.67539474,</w:t>
      </w:r>
    </w:p>
    <w:p w14:paraId="608C471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82483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11779438, -2.17286742,  0.97714146,  0.26758759,</w:t>
      </w:r>
    </w:p>
    <w:p w14:paraId="0091118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196172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569661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0968054, -1.15256918,  0.55098873]), array([ 2.92076737,  0.78814317,  3.1571902 ,  1.25489179,  3.12700421,</w:t>
      </w:r>
    </w:p>
    <w:p w14:paraId="585A5AC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3726907,  1.78021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, -1.54704139,  1.09670753, -0.72129294,</w:t>
      </w:r>
    </w:p>
    <w:p w14:paraId="1D58A1D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5908058,  0.235425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1785489 ,  0.6413875 , -1.08293422,</w:t>
      </w:r>
    </w:p>
    <w:p w14:paraId="6C45807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3679233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7411184,  0.2517850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8173713, -0.66909266,</w:t>
      </w:r>
    </w:p>
    <w:p w14:paraId="415EE48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7789805,  0.1210687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30180837, -0.17572338,  0.82147461]), array([ 3.47847129,  2.40975557,  0.52938719,  3.56702724, -1.10726803,</w:t>
      </w:r>
    </w:p>
    <w:p w14:paraId="70729E0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26300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0952577 , -0.55635575, -0.75694677,  0.28550487,</w:t>
      </w:r>
    </w:p>
    <w:p w14:paraId="78267F0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403950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0640963,  1.6395390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2433976, -0.66938718,</w:t>
      </w:r>
    </w:p>
    <w:p w14:paraId="77E56BF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2427562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64253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1995068 , -1.12440955, -0.3926959 ,</w:t>
      </w:r>
    </w:p>
    <w:p w14:paraId="376AE26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299435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530785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0240039,  0.21961875, -1.36304507]), array([ 3.50749911,  1.37277991,  4.43581105,  0.04163987,  2.29187598,</w:t>
      </w:r>
    </w:p>
    <w:p w14:paraId="1A7B776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8265627,  0.6860688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2028418, -0.09760949, -1.18514618,</w:t>
      </w:r>
    </w:p>
    <w:p w14:paraId="0D9FC3C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2603707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856659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9277813, -1.0117759 ,  0.49562722,</w:t>
      </w:r>
    </w:p>
    <w:p w14:paraId="452615E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5347697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97284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7519965,  0.40126911, -0.39681679,</w:t>
      </w:r>
    </w:p>
    <w:p w14:paraId="61227D9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80685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74314698, -1.05927593,  0.07246625, -0.30275281]), array([ 3.75976681,  2.01830593,  0.31022915,  2.69498218,  0.41448701,</w:t>
      </w:r>
    </w:p>
    <w:p w14:paraId="033887F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9444247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93477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2.30463745,  1.55011414,  0.91333567,</w:t>
      </w:r>
    </w:p>
    <w:p w14:paraId="2AC593A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21048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14878106, -1.26216889,  1.15187064,  0.87671496,</w:t>
      </w:r>
    </w:p>
    <w:p w14:paraId="78BD737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02499426, -0.65472846, -1.2069029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9696369,  1.9591879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17035CE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30013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41849482, -0.39919033, -0.0168147 , -1.78933387]), array([ 3.92016786,  0.04822873,  0.18091326,  0.27335505,  1.23257372,</w:t>
      </w:r>
    </w:p>
    <w:p w14:paraId="770F8DB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5777203, -0.45158948, -3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4358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46871448,  1.53628731,</w:t>
      </w:r>
    </w:p>
    <w:p w14:paraId="2ABD6F9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5482056, -1.5663152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20962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77884901, -0.29175657,</w:t>
      </w:r>
    </w:p>
    <w:p w14:paraId="406FBFD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09682513, -0.0608723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89125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21029869,  0.55866489,</w:t>
      </w:r>
    </w:p>
    <w:p w14:paraId="1A20555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91422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91775513,  0.29225371,  0.1127184 ,  0.36823574])]</w:t>
      </w:r>
    </w:p>
    <w:p w14:paraId="6577564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2E34DF6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3D6BE39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6F07CC68" w14:textId="77777777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--------------------------CVXOPT-----------------------------</w:t>
      </w:r>
    </w:p>
    <w:p w14:paraId="5568228D" w14:textId="77777777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Test score for CVXOPT with best parameters:  100.0</w:t>
      </w:r>
    </w:p>
    <w:p w14:paraId="170263D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Support vectors as returned by CVXOPT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:  [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[-2.81070165,  0.35744211,  0.63310309,  1.17685218, -0.96763593,</w:t>
      </w:r>
    </w:p>
    <w:p w14:paraId="51BC5F0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57885111, -0.75143833, -0.2018018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99191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58290555,</w:t>
      </w:r>
    </w:p>
    <w:p w14:paraId="4295A2E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3513808, -0.3726547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24349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15957631, -0.07390458,</w:t>
      </w:r>
    </w:p>
    <w:p w14:paraId="01971CD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922757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2661897,  0.4711302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2046848,  0.82665315,</w:t>
      </w:r>
    </w:p>
    <w:p w14:paraId="1D3AEC7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8373232,  0.1856375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6736802,  0.10123666,  0.30409968]), array([-2.70803412, -0.33299422, -0.34434601,  0.25164776, -0.57560627,</w:t>
      </w:r>
    </w:p>
    <w:p w14:paraId="788DF16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022163,  0.0146005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2687378,  0.58514959,  1.98050598,</w:t>
      </w:r>
    </w:p>
    <w:p w14:paraId="787240B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8666002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5002316,  0.4061618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7186765, -0.11503065,</w:t>
      </w:r>
    </w:p>
    <w:p w14:paraId="522A65C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4934196, -0.88873484, -0.0467282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7053698,  0.0144738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3F8E87E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05514325, -0.0330764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223417,  0.5653246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5569296]), array([-2.44557299, -0.23055657,  1.38945257,  0.75601381, -0.24092871,</w:t>
      </w:r>
    </w:p>
    <w:p w14:paraId="59FFE31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2647388, -2.47637379, -0.31766303, -0.01076185, -1.00842357,</w:t>
      </w:r>
    </w:p>
    <w:p w14:paraId="48B791B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504236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8873465,  2.0402697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5005523,  1.30460709,</w:t>
      </w:r>
    </w:p>
    <w:p w14:paraId="455EFC3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303244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297780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790213 ,  0.61150159, -0.4257581 ,</w:t>
      </w:r>
    </w:p>
    <w:p w14:paraId="67FDB94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294678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69536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20879984, -0.16288139,  0.26803336]), array([-2.19942162,  1.1681514 , -0.86295464,  0.47145555, -0.95081136,</w:t>
      </w:r>
    </w:p>
    <w:p w14:paraId="0BBA55C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60818322, -1.58633429, -0.13723822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8749074,  0.3310214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067888F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735877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9150913,  0.4071851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3968158,  1.66382117,</w:t>
      </w:r>
    </w:p>
    <w:p w14:paraId="592BE40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2268684,  0.6773097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2934269, -0.45334378, -0.53515861,</w:t>
      </w:r>
    </w:p>
    <w:p w14:paraId="03D8523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2244119, -0.9310006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33067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62707466,  0.65499793]), array([-2.00494239,  0.10349915,  1.74472635,  1.47039067, -0.62665181,</w:t>
      </w:r>
    </w:p>
    <w:p w14:paraId="1CD5CD4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1836890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5170053,  1.519904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13463863, -0.7045441 ,</w:t>
      </w:r>
    </w:p>
    <w:p w14:paraId="5130444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0907068, -1.54923751, -0.4625072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7607733,  0.1184766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43B92A5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660927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050424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5859693, -1.12391785,  1.49352941,</w:t>
      </w:r>
    </w:p>
    <w:p w14:paraId="3199584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175610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248968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5694704,  0.2359188 , -0.02040521]), array([-1.92677392,  0.19383782, -1.27232868,  0.00377357,  0.06298594,</w:t>
      </w:r>
    </w:p>
    <w:p w14:paraId="62DCFA2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8206896, -0.9089896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0794132,  0.170856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20228613,</w:t>
      </w:r>
    </w:p>
    <w:p w14:paraId="527694B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2683028,  1.1533920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4285264, -1.58817855,  0.1679075 ,</w:t>
      </w:r>
    </w:p>
    <w:p w14:paraId="2A353BA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976894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2501946,  1.1803868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3764471, -0.02297506,</w:t>
      </w:r>
    </w:p>
    <w:p w14:paraId="573E4E7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3581027,  0.3027595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3944419, -0.31777301,  0.47030187]), array([-1.59438654,  1.6921365 , -0.60077629, -0.0265336 ,  0.45959379,</w:t>
      </w:r>
    </w:p>
    <w:p w14:paraId="0C54C1B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7155841, -1.1559599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93283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44878799,  0.5815065 ,</w:t>
      </w:r>
    </w:p>
    <w:p w14:paraId="2A98297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1188982,  2.8785113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05605314, -0.17452479, -0.53816684,</w:t>
      </w:r>
    </w:p>
    <w:p w14:paraId="2A7BF64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139017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020147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0617758,  0.75039504,  1.54373698,</w:t>
      </w:r>
    </w:p>
    <w:p w14:paraId="70A4BEA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026688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7168366,  1.0302139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475819 ,  0.21202084]), array([-1.27060195, -1.12318037, -0.54379028,  0.52745074, -0.23520711,</w:t>
      </w:r>
    </w:p>
    <w:p w14:paraId="7B335FA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05169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93907995,  0.26268332,  0.09341733,  0.05367145,</w:t>
      </w:r>
    </w:p>
    <w:p w14:paraId="7CE9E9C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702776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61740099,  0.65096312,  0.02574585,  0.09948708,</w:t>
      </w:r>
    </w:p>
    <w:p w14:paraId="34BA5C3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694695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752302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464327 , -0.01372179, -1.02841758,</w:t>
      </w:r>
    </w:p>
    <w:p w14:paraId="6C70C3F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4743169, -0.0783257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8940903,  0.1514203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6603916]), array([-1.26393914, -0.25859569,  0.3980301 , -0.00810748,  0.61657458,</w:t>
      </w:r>
    </w:p>
    <w:p w14:paraId="3D1A724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6402952, -1.9681605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530844,  1.782114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87384467,</w:t>
      </w:r>
    </w:p>
    <w:p w14:paraId="3A9E295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5712808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2727918,  1.063359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45658786,  0.14230455,</w:t>
      </w:r>
    </w:p>
    <w:p w14:paraId="60A3CC0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9272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35543648,  0.82590421, -0.86231421,  0.71414533,</w:t>
      </w:r>
    </w:p>
    <w:p w14:paraId="06D662C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416931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3004651,  0.6313162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5177884,  0.86813784]), array([-1.15532707,  1.38333544, -0.22671293,  2.77755937, -3.1207368 ,</w:t>
      </w:r>
    </w:p>
    <w:p w14:paraId="69988EB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5739892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92750523,  0.55253234, -1.0570215 , -0.04452091,</w:t>
      </w:r>
    </w:p>
    <w:p w14:paraId="1CA8BAB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409842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6049671,  0.458048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3885112,  0.16043316,</w:t>
      </w:r>
    </w:p>
    <w:p w14:paraId="100F87A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0101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37489816,  0.28135592, -0.96633279,  0.98500602,</w:t>
      </w:r>
    </w:p>
    <w:p w14:paraId="3ED2BEB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0.23705988, -0.33547288, -1.1933671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53152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11210061]), array([-1.05485784e+00,  1.35797117e+00,  2.69853685e-02,  2.86291465e+00,</w:t>
      </w:r>
    </w:p>
    <w:p w14:paraId="35EC730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36702227e+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,  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.43868470e+00, -4.16085105e-01, -3.54900672e-01,</w:t>
      </w:r>
    </w:p>
    <w:p w14:paraId="4B051AD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8.08856762e-01, -5.28662724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3,  4.07242487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 4.26758433e-01,</w:t>
      </w:r>
    </w:p>
    <w:p w14:paraId="1DE2D73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5.52792806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7.59412964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 4.78814874e-01, -1.06140770e-01,</w:t>
      </w:r>
    </w:p>
    <w:p w14:paraId="2267F6A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14035010e-01, -7.77654959e-04, -9.32721973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3.90182205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</w:t>
      </w:r>
    </w:p>
    <w:p w14:paraId="096F61E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77419055e-01, -5.15791592e-01, -1.39528729e+00, -1.38058330e-01,</w:t>
      </w:r>
    </w:p>
    <w:p w14:paraId="110BBBF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7.42103098e-01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05151988,  0.68322094, -0.14618762,  1.84585038,  1.0205133 ,</w:t>
      </w:r>
    </w:p>
    <w:p w14:paraId="0A363BB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4134753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99597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5033107, -1.32121597,  0.84990157,</w:t>
      </w:r>
    </w:p>
    <w:p w14:paraId="5D9E68B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749574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8934027,  0.651429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0633069,  1.57520558,</w:t>
      </w:r>
    </w:p>
    <w:p w14:paraId="212366D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598135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3499319,  0.6757454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71314745, -1.17466204,</w:t>
      </w:r>
    </w:p>
    <w:p w14:paraId="662DB28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58720735, -0.13803085, -0.6374463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96837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04147755]), array([-1.0076826 ,  1.70377103,  0.14670194,  2.2864584 ,  0.31410719,</w:t>
      </w:r>
    </w:p>
    <w:p w14:paraId="0225DBA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8409131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0331609,  0.4085126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74115442, -0.47430062,</w:t>
      </w:r>
    </w:p>
    <w:p w14:paraId="01675E0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389917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8404855,  0.082830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5748533,  1.07219292,</w:t>
      </w:r>
    </w:p>
    <w:p w14:paraId="758EB7F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570759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2763003,  1.6167305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1562354,  0.52513501,</w:t>
      </w:r>
    </w:p>
    <w:p w14:paraId="7F33660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8655063, -0.08704896, -0.05837909, -0.44273895, -0.61522929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8.49933976e-01,  1.83386711e+00,  4.41058443e-03,  1.66944437e+00,</w:t>
      </w:r>
    </w:p>
    <w:p w14:paraId="71DDB3F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08709674e+00, -7.44905561e-01, -8.53194403e-01, -5.23089557e-01,</w:t>
      </w:r>
    </w:p>
    <w:p w14:paraId="614D149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7.19383966e-01, -1.40089473e+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,  3.78321923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2,  6.45972539e-01,</w:t>
      </w:r>
    </w:p>
    <w:p w14:paraId="651AEDC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3.64312769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.55618348e+00,  3.18758253e-01,  6.16238693e-01,</w:t>
      </w:r>
    </w:p>
    <w:p w14:paraId="55216CE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6.55763505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6.47596177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1.48495276e+00, -1.58291520e-01,</w:t>
      </w:r>
    </w:p>
    <w:p w14:paraId="7E5B797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92745816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3.83380230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2.17876370e-04, -4.58620069e-01,</w:t>
      </w:r>
    </w:p>
    <w:p w14:paraId="164F8FC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6.98201550e-01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0.81817736,  0.76415181,  0.80657834,  2.20962686, -0.39252897,</w:t>
      </w:r>
    </w:p>
    <w:p w14:paraId="054B1B4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7497569,  0.0978672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0282595,  0.13352753, -0.72334976,</w:t>
      </w:r>
    </w:p>
    <w:p w14:paraId="2D6190A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6705909,  0.5623228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5277506,  0.27284681, -0.70445036,</w:t>
      </w:r>
    </w:p>
    <w:p w14:paraId="12F6990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6301499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7771087,  2.3742535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6681864, -0.2543239 ,</w:t>
      </w:r>
    </w:p>
    <w:p w14:paraId="1958826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8214941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1500563,  1.1521673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741729 , -0.14302912]), array([-0.79753077,  0.85038829, -0.97941832,  1.91128753, -2.15508166,</w:t>
      </w:r>
    </w:p>
    <w:p w14:paraId="738F3E0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8346762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5983183,  0.6052795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9934379, -2.0646162 ,</w:t>
      </w:r>
    </w:p>
    <w:p w14:paraId="594B442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1992353, -0.21778365, -0.20721722, -0.52963799, -0.00318557,</w:t>
      </w:r>
    </w:p>
    <w:p w14:paraId="378222D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14017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1021235 ,  0.04082612, -0.2976853 , -0.06709348,</w:t>
      </w:r>
    </w:p>
    <w:p w14:paraId="1680A04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967942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9570063,  1.4831270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27123667,  0.30856532]), array([-0.74025906,  2.10148347,  0.28850567,  1.74085736,  0.15054343,</w:t>
      </w:r>
    </w:p>
    <w:p w14:paraId="5F91806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8370223, -0.02014823, -0.52499138, -1.23451073, -1.85044732,</w:t>
      </w:r>
    </w:p>
    <w:p w14:paraId="6BF813F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5211778,  1.0133406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5730792, -0.29885501,  0.58577078,</w:t>
      </w:r>
    </w:p>
    <w:p w14:paraId="272299B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530258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157449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1685381,  1.17853007,  0.32213862,</w:t>
      </w:r>
    </w:p>
    <w:p w14:paraId="756FB0C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689871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1213056,  0.63351745,  2.05905181, -1.16058533]), array([-0.62745343,  0.47660805,  0.47386063,  0.7451108 ,  1.15163939,</w:t>
      </w:r>
    </w:p>
    <w:p w14:paraId="58DCF3E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8049132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0625205,  1.0334662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5981646,  1.67216605,</w:t>
      </w:r>
    </w:p>
    <w:p w14:paraId="2F86588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55586637, -0.97146293, -1.2408455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8057944,  0.8611125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4FFE60C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0256635, -0.63899367, -0.3177798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9680932,  0.8771417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6CD354D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4852255, -1.2598900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5134392,  0.8365291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4523158]), array([-0.51880558,  1.01838415, -0.4622035 ,  2.9561282 , -0.22061872,</w:t>
      </w:r>
    </w:p>
    <w:p w14:paraId="026A657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3104133, -0.0925010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64662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01578656, -0.74041296,</w:t>
      </w:r>
    </w:p>
    <w:p w14:paraId="46C36A4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218382,  1.4158085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8359845,  0.36521429, -0.41160881,</w:t>
      </w:r>
    </w:p>
    <w:p w14:paraId="51D052A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802566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4680576,  1.1111284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5643505,  0.43719077,</w:t>
      </w:r>
    </w:p>
    <w:p w14:paraId="3FFE9D2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8476001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8732502,  0.912972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43784137, -0.70490578]), array([-0.39698792,  1.66274287,  0.26521789,  2.88217987, -0.74919473,</w:t>
      </w:r>
    </w:p>
    <w:p w14:paraId="25DF3FD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257564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66720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04096676, -0.43965221, -1.23544432,</w:t>
      </w:r>
    </w:p>
    <w:p w14:paraId="00A0620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135827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4339502,  0.1983746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6165731, -0.23203893,</w:t>
      </w:r>
    </w:p>
    <w:p w14:paraId="23DCD73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4868700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6119358,  1.018771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2956797,  0.60793099,</w:t>
      </w:r>
    </w:p>
    <w:p w14:paraId="6A38654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1167253, -0.1284461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1982012,  1.1981512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5720758]), array([-0.36457142,  1.49725058, -0.04470407,  2.44266436,  0.4960908 ,</w:t>
      </w:r>
    </w:p>
    <w:p w14:paraId="1092C23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2478573,  0.526366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1240734, -1.05320879, -1.29591652,</w:t>
      </w:r>
    </w:p>
    <w:p w14:paraId="69311FD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7627872,  1.020340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2343997, -0.30732709,  1.2968884 ,</w:t>
      </w:r>
    </w:p>
    <w:p w14:paraId="1C9FDBA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397059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1422341,  1.004499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7504026,  0.38717516,</w:t>
      </w:r>
    </w:p>
    <w:p w14:paraId="3BBAF10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393352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19325116,  0.37532851,  1.02028389, -0.49899614]), array([-0.3183871 , -0.30735783, -0.84616525,  1.62918227,  1.60805235,</w:t>
      </w:r>
    </w:p>
    <w:p w14:paraId="0DBEA04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41939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19364027, -1.82919788, -0.72560514, -1.19460464,</w:t>
      </w:r>
    </w:p>
    <w:p w14:paraId="651840E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573937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1572199,  0.8702239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7989684,  1.14532302,</w:t>
      </w:r>
    </w:p>
    <w:p w14:paraId="6E7EA7B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3062811,  0.030424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28472205,  1.67076687, -1.10149962,</w:t>
      </w:r>
    </w:p>
    <w:p w14:paraId="0BF53AD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7270809,  0.3982892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5586881, -1.87966433,  0.50790185]), array([-0.25404545, -0.65285634,  2.63137903,  0.51246871,  1.10072281,</w:t>
      </w:r>
    </w:p>
    <w:p w14:paraId="59DE899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0148728,  0.319781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1518569,  3.15075971,  0.10794936,</w:t>
      </w:r>
    </w:p>
    <w:p w14:paraId="495156F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.518248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00769289, -1.86343055, -1.05733844, -1.33146613,</w:t>
      </w:r>
    </w:p>
    <w:p w14:paraId="5083591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981565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17676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2630475 , -0.4090584 ,  0.22611779,</w:t>
      </w:r>
    </w:p>
    <w:p w14:paraId="59FE9DA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9755231,  0.2956348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7211796,  0.23454234, -0.44093295]), array([-0.02968892,  1.18047943,  0.84871471,  3.99860204, -0.73667291,</w:t>
      </w:r>
    </w:p>
    <w:p w14:paraId="17F1F92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563819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40160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7833289,  0.3337952 ,  0.10896324,</w:t>
      </w:r>
    </w:p>
    <w:p w14:paraId="38EF90C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5379124,  1.404701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8654094, -0.0041045 , -0.37254765,</w:t>
      </w:r>
    </w:p>
    <w:p w14:paraId="5991ECB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9119623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0367603,  0.5922076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222506 ,  0.57054248,</w:t>
      </w:r>
    </w:p>
    <w:p w14:paraId="4E3250A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3590992, -2.3498422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761752,  1.0610840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279936 ]), array([ 0.18595699,  1.62634428, -0.43525764,  2.81986923, -0.64416044,</w:t>
      </w:r>
    </w:p>
    <w:p w14:paraId="7B4D681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8031161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7697713,  0.40897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2.1400602 , -0.43657647,</w:t>
      </w:r>
    </w:p>
    <w:p w14:paraId="639F2E7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0066685,  0.079302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7931316,  0.40453632, -0.1437387 ,</w:t>
      </w:r>
    </w:p>
    <w:p w14:paraId="6CC7869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193843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09235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63758795, -0.53478997,  0.84373581,</w:t>
      </w:r>
    </w:p>
    <w:p w14:paraId="3D83417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165236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208342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3434137, -0.11191791, -0.32671601]), array([ 0.19773545,  1.44971488, -0.47682558,  4.37277797, -0.90816627,</w:t>
      </w:r>
    </w:p>
    <w:p w14:paraId="6F747BA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7790276,  0.8887569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2689363, -0.09286317, -0.23975445,</w:t>
      </w:r>
    </w:p>
    <w:p w14:paraId="62B9942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6151572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884333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336128 ,  0.37275797, -0.1606613 ,</w:t>
      </w:r>
    </w:p>
    <w:p w14:paraId="04769E2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467809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0719491,  1.2491393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90772181,  1.77176338,</w:t>
      </w:r>
    </w:p>
    <w:p w14:paraId="559CFD4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86797747, -1.3796066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7022107,  0.3888223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7203594]), array([ 0.28815616, -0.23603134,  4.10359069,  0.89057668,  2.3494687 ,</w:t>
      </w:r>
    </w:p>
    <w:p w14:paraId="02AE5E5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8900327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7063773,  0.5027972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2167328, -0.29631605,</w:t>
      </w:r>
    </w:p>
    <w:p w14:paraId="76663AF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4556008, -1.55383679, -0.3645229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1396297,  0.0140097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4AF1369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53204184, -0.79212528, -0.74201249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2985518,  1.627957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22C8A21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91339555, -0.08962862, -0.5762857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0159697,  0.6248339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 0.35445031,  1.46582839, -1.09390252,  3.7673979 , -0.47259009,</w:t>
      </w:r>
    </w:p>
    <w:p w14:paraId="0600092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131801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654619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38066042, -0.15049375, -1.70157836,</w:t>
      </w:r>
    </w:p>
    <w:p w14:paraId="4A6BF61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3953828,  0.974222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36446657, -0.00527493,  0.21066017,</w:t>
      </w:r>
    </w:p>
    <w:p w14:paraId="2ACD5AF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192544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237642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7693698,  0.74399233,  1.00393623,</w:t>
      </w:r>
    </w:p>
    <w:p w14:paraId="232700C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1285448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0972986,  0.4944914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632082 , -1.02722771]), array([ 0.83440443,  0.73154389,  0.68657922,  2.65405632, -0.0547924 ,</w:t>
      </w:r>
    </w:p>
    <w:p w14:paraId="2A54DC3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5950906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0639059,  0.879356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543621 , -0.50994286,</w:t>
      </w:r>
    </w:p>
    <w:p w14:paraId="1490ACE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46536738, -2.02170104, -0.2839110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3211019,  0.247857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0D45F6F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00668405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0790612,  0.078898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30685955, -0.74683444,</w:t>
      </w:r>
    </w:p>
    <w:p w14:paraId="5020C59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9721533,  0.2714152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2851757,  0.75964157, -0.13663907]), array([ 0.89974942,  1.25630794, -2.35133884,  3.42575896, -0.54686023,</w:t>
      </w:r>
    </w:p>
    <w:p w14:paraId="1448F37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7312741, -1.09519184, -0.40533268, -0.30391062, -1.00273231,</w:t>
      </w:r>
    </w:p>
    <w:p w14:paraId="4DB2071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8095196, -0.3108420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2629136,  1.0338556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3777446,</w:t>
      </w:r>
    </w:p>
    <w:p w14:paraId="41C78AF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117711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550914,  1.8467683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8321647,  0.30184369,</w:t>
      </w:r>
    </w:p>
    <w:p w14:paraId="1F2A549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2034683,  0.6926116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2543639,  0.11212771,  0.31034974]), array([ 1.14052364,  1.18352746, -3.24294108,  1.35000268,  0.88620773,</w:t>
      </w:r>
    </w:p>
    <w:p w14:paraId="35FBBCD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11197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90810288,  0.26542326, -0.38735502, -1.52022157,</w:t>
      </w:r>
    </w:p>
    <w:p w14:paraId="1588160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1885871,  0.0402215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5872955,  1.70162831,  0.3108447 ,</w:t>
      </w:r>
    </w:p>
    <w:p w14:paraId="20C15AB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0982648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9502065,  0.4838812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4527451, -0.94306762,</w:t>
      </w:r>
    </w:p>
    <w:p w14:paraId="34C2E2D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2423592,  0.6912725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5770632,  0.65191703, -0.19451453]), array([ 1.71069402,  1.71374461,  0.12146989,  3.97530736, -2.3149484 ,</w:t>
      </w:r>
    </w:p>
    <w:p w14:paraId="33855EA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.719487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16606911, -0.0531392 ,  0.69917292,  0.37777911,</w:t>
      </w:r>
    </w:p>
    <w:p w14:paraId="1E8DBD0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3.0884331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50937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8535389, -0.70971113, -0.7084364 ,</w:t>
      </w:r>
    </w:p>
    <w:p w14:paraId="3E99BFD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0819077,  0.0850809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7021668,  1.41638274,  1.24177144,</w:t>
      </w:r>
    </w:p>
    <w:p w14:paraId="2B62409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65181839, -0.65381676, -1.2238883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1346758,  1.1900357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 1.95367504, -0.38576236,  4.4161605 , -0.20508062,  0.9344759 ,</w:t>
      </w:r>
    </w:p>
    <w:p w14:paraId="73551A1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559214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5939893,  3.8615185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0995895, -0.57901542,</w:t>
      </w:r>
    </w:p>
    <w:p w14:paraId="22D64BB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1145198,  1.806484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84389054, -1.14471939, -0.38547821,</w:t>
      </w:r>
    </w:p>
    <w:p w14:paraId="12231B8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468177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0781087,  0.470153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82451382,  0.61654566,</w:t>
      </w:r>
    </w:p>
    <w:p w14:paraId="67E3A31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1399666,  1.0004273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5471077,  0.82336758,  0.42580515]), array([ 1.9755795 ,  2.33053849, -0.67932153,  5.79468076, -0.66720811,</w:t>
      </w:r>
    </w:p>
    <w:p w14:paraId="22F3B6A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868272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918788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4139946,  1.23128792,  0.06058108,</w:t>
      </w:r>
    </w:p>
    <w:p w14:paraId="7AB287E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2965969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243977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8762589,  0.50235501, -0.60349343,</w:t>
      </w:r>
    </w:p>
    <w:p w14:paraId="2E143F9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217958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124414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4786924,  2.05130786,  2.0768188 ,</w:t>
      </w:r>
    </w:p>
    <w:p w14:paraId="59D9921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5104613, -1.8667618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20871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436832 ,  0.94409083]), array([ 2.23875182, -1.13294623, -1.74894348,  1.23753788,  0.56205177,</w:t>
      </w:r>
    </w:p>
    <w:p w14:paraId="0AC6B30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4026164, -1.77482208, -2.04902352, -0.38496476, -0.92025575,</w:t>
      </w:r>
    </w:p>
    <w:p w14:paraId="03CF0D9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409769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77924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1.40929412, -0.67767212, -0.45137224,</w:t>
      </w:r>
    </w:p>
    <w:p w14:paraId="3949A2A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2305989,  0.9313839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20469696, -1.17194015,  0.86126327,</w:t>
      </w:r>
    </w:p>
    <w:p w14:paraId="58F225C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072563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387558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7572354, -1.77164474,  0.91478167]), array([ 2.46243423,  3.88810027,  2.76882012,  2.54075634, -0.56564486,</w:t>
      </w:r>
    </w:p>
    <w:p w14:paraId="5CA125B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256443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26113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1601461, -0.18886066,  0.42575073,</w:t>
      </w:r>
    </w:p>
    <w:p w14:paraId="2D304A6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 1.8241365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4564710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8797166,  0.80432717, -2.27884314,</w:t>
      </w:r>
    </w:p>
    <w:p w14:paraId="30A2128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543009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89334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1177951 ,  0.09078317,  0.86002201,</w:t>
      </w:r>
    </w:p>
    <w:p w14:paraId="54AC993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5539996,  0.4473798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2043429, -1.25604394, -0.27646999]), array([ 2.49242856, -0.53105731,  0.00808992, -0.40917366, -1.09526598,</w:t>
      </w:r>
    </w:p>
    <w:p w14:paraId="7C7F596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6535318, -2.15445635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1281476,  0.429227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0422192,</w:t>
      </w:r>
    </w:p>
    <w:p w14:paraId="3C94BC2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396220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495706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2649446, -0.11384368,  0.67539474,</w:t>
      </w:r>
    </w:p>
    <w:p w14:paraId="3101E20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82483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11779438, -2.17286742,  0.97714146,  0.26758759,</w:t>
      </w:r>
    </w:p>
    <w:p w14:paraId="30490E8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196172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569661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0968054, -1.15256918,  0.55098873]), array([ 2.92076737,  0.78814317,  3.1571902 ,  1.25489179,  3.12700421,</w:t>
      </w:r>
    </w:p>
    <w:p w14:paraId="7DBFC8D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3726907,  1.78021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, -1.54704139,  1.09670753, -0.72129294,</w:t>
      </w:r>
    </w:p>
    <w:p w14:paraId="4188612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5908058,  0.235425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1785489 ,  0.6413875 , -1.08293422,</w:t>
      </w:r>
    </w:p>
    <w:p w14:paraId="280403F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3679233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7411184,  0.2517850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8173713, -0.66909266,</w:t>
      </w:r>
    </w:p>
    <w:p w14:paraId="3D19CD3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7789805,  0.1210687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30180837, -0.17572338,  0.82147461]), array([ 3.47847129,  2.40975557,  0.52938719,  3.56702724, -1.10726803,</w:t>
      </w:r>
    </w:p>
    <w:p w14:paraId="21E180D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26300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0952577 , -0.55635575, -0.75694677,  0.28550487,</w:t>
      </w:r>
    </w:p>
    <w:p w14:paraId="63182F6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403950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0640963,  1.6395390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2433976, -0.66938718,</w:t>
      </w:r>
    </w:p>
    <w:p w14:paraId="31DFCCA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2427562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64253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1995068 , -1.12440955, -0.3926959 ,</w:t>
      </w:r>
    </w:p>
    <w:p w14:paraId="71BADFA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299435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530785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0240039,  0.21961875, -1.36304507]), array([ 3.50749911,  1.37277991,  4.43581105,  0.04163987,  2.29187598,</w:t>
      </w:r>
    </w:p>
    <w:p w14:paraId="29232AB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8265627,  0.6860688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2028418, -0.09760949, -1.18514618,</w:t>
      </w:r>
    </w:p>
    <w:p w14:paraId="4529891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2603707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856659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9277813, -1.0117759 ,  0.49562722,</w:t>
      </w:r>
    </w:p>
    <w:p w14:paraId="657DFBF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5347697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97284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7519965,  0.40126911, -0.39681679,</w:t>
      </w:r>
    </w:p>
    <w:p w14:paraId="2D3747A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80685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74314698, -1.05927593,  0.07246625, -0.30275281]), array([ 3.75976681,  2.01830593,  0.31022915,  2.69498218,  0.41448701,</w:t>
      </w:r>
    </w:p>
    <w:p w14:paraId="3CC4E29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9444247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93477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2.30463745,  1.55011414,  0.91333567,</w:t>
      </w:r>
    </w:p>
    <w:p w14:paraId="68352CD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21048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14878106, -1.26216889,  1.15187064,  0.87671496,</w:t>
      </w:r>
    </w:p>
    <w:p w14:paraId="5B06359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02499426, -0.65472846, -1.2069029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9696369,  1.9591879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18426A2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30013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41849482, -0.39919033, -0.0168147 , -1.78933387]), array([ 3.92016786,  0.04822873,  0.18091326,  0.27335505,  1.23257372,</w:t>
      </w:r>
    </w:p>
    <w:p w14:paraId="46EFFA0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5777203, -0.45158948, -3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4358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46871448,  1.53628731,</w:t>
      </w:r>
    </w:p>
    <w:p w14:paraId="7F584C9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5482056, -1.5663152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20962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77884901, -0.29175657,</w:t>
      </w:r>
    </w:p>
    <w:p w14:paraId="797F197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09682513, -0.0608723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89125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21029869,  0.55866489,</w:t>
      </w:r>
    </w:p>
    <w:p w14:paraId="1C00D78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91422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91775513,  0.29225371,  0.1127184 ,  0.36823574])]</w:t>
      </w:r>
    </w:p>
    <w:p w14:paraId="675A16A9" w14:textId="78D2B5FC" w:rsidR="00AD73CD" w:rsidRPr="00AD73CD" w:rsidRDefault="00AD73CD" w:rsidP="00AD73C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AD73CD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3F68C0A0" wp14:editId="550ECB37">
            <wp:extent cx="3600450" cy="2549471"/>
            <wp:effectExtent l="19050" t="19050" r="19050" b="228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46" cy="25521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243474" w14:textId="1D290A3F" w:rsidR="00AD73CD" w:rsidRPr="00AD73CD" w:rsidRDefault="00AD73CD" w:rsidP="00AD73C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AD73CD">
        <w:rPr>
          <w:rFonts w:ascii="Arial" w:hAnsi="Arial" w:cs="Arial"/>
          <w:noProof/>
          <w:sz w:val="26"/>
          <w:szCs w:val="26"/>
        </w:rPr>
        <w:lastRenderedPageBreak/>
        <w:drawing>
          <wp:inline distT="0" distB="0" distL="0" distR="0" wp14:anchorId="30B27D30" wp14:editId="3886DC96">
            <wp:extent cx="3587708" cy="2619375"/>
            <wp:effectExtent l="19050" t="19050" r="1333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542" cy="26287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FCFE9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45BEAB8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3EC77CB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0608391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0482310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11A0541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4EC752DE" w14:textId="509025A5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#################################################################################</w:t>
      </w:r>
    </w:p>
    <w:p w14:paraId="06A24F74" w14:textId="57A45FD7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 xml:space="preserve">Labels:  </w:t>
      </w:r>
      <w:proofErr w:type="gramStart"/>
      <w:r w:rsidRPr="00AD73CD">
        <w:rPr>
          <w:rFonts w:ascii="Arial" w:hAnsi="Arial" w:cs="Arial"/>
          <w:sz w:val="26"/>
          <w:szCs w:val="26"/>
        </w:rPr>
        <w:t>8 ,</w:t>
      </w:r>
      <w:proofErr w:type="gramEnd"/>
      <w:r w:rsidRPr="00AD73CD">
        <w:rPr>
          <w:rFonts w:ascii="Arial" w:hAnsi="Arial" w:cs="Arial"/>
          <w:sz w:val="26"/>
          <w:szCs w:val="26"/>
        </w:rPr>
        <w:t xml:space="preserve">  9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Number of features:  10</w:t>
      </w:r>
    </w:p>
    <w:p w14:paraId="6563990B" w14:textId="67F089D4" w:rsidR="00AD73CD" w:rsidRPr="00AD73CD" w:rsidRDefault="00AD73CD" w:rsidP="009C1B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#################################################################################</w:t>
      </w:r>
    </w:p>
    <w:p w14:paraId="65BD0A80" w14:textId="3719B025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Number of training examples</w:t>
      </w:r>
      <w:proofErr w:type="gramStart"/>
      <w:r w:rsidRPr="00AD73CD">
        <w:rPr>
          <w:rFonts w:ascii="Arial" w:hAnsi="Arial" w:cs="Arial"/>
          <w:sz w:val="26"/>
          <w:szCs w:val="26"/>
        </w:rPr>
        <w:t>:  (</w:t>
      </w:r>
      <w:proofErr w:type="gramEnd"/>
      <w:r w:rsidRPr="00AD73CD">
        <w:rPr>
          <w:rFonts w:ascii="Arial" w:hAnsi="Arial" w:cs="Arial"/>
          <w:sz w:val="26"/>
          <w:szCs w:val="26"/>
        </w:rPr>
        <w:t>454, 10) (454, 1)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Number of test examples:  (114, 10) (114, 1)</w:t>
      </w:r>
    </w:p>
    <w:p w14:paraId="2048B967" w14:textId="77777777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--------------------------LIBSVM-----------------------------</w:t>
      </w:r>
    </w:p>
    <w:p w14:paraId="542613BE" w14:textId="60288515" w:rsidR="00AD73CD" w:rsidRPr="00AD73CD" w:rsidRDefault="00AD73CD" w:rsidP="009C1BA8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The Best parameters according to grid search are</w:t>
      </w:r>
      <w:proofErr w:type="gramStart"/>
      <w:r w:rsidRPr="00AD73CD">
        <w:rPr>
          <w:rFonts w:ascii="Arial" w:hAnsi="Arial" w:cs="Arial"/>
          <w:sz w:val="26"/>
          <w:szCs w:val="26"/>
        </w:rPr>
        <w:t>:  {</w:t>
      </w:r>
      <w:proofErr w:type="gramEnd"/>
      <w:r w:rsidRPr="00AD73CD">
        <w:rPr>
          <w:rFonts w:ascii="Arial" w:hAnsi="Arial" w:cs="Arial"/>
          <w:sz w:val="26"/>
          <w:szCs w:val="26"/>
        </w:rPr>
        <w:t>'SVM__C': 0.01}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Training score for LIBSVM with best parameters:  0.9295154185022027</w:t>
      </w:r>
      <w:r w:rsidR="009C1BA8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Test score for LIBSVM with best parameters:  0.9385964912280702</w:t>
      </w:r>
    </w:p>
    <w:p w14:paraId="53D039C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Support vectors as returned by LIBSVM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:  [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[-3.09693984, -0.29562341,  0.5956924 , -2.36047158, -0.26908291,</w:t>
      </w:r>
    </w:p>
    <w:p w14:paraId="7645C51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5330499,  0.6741790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370072 ,  1.64729282, -1.70419536]), array([-3.0908651 ,  0.39067619, -0.41124491, -1.42508018, -0.27529994,</w:t>
      </w:r>
    </w:p>
    <w:p w14:paraId="6DA6BA8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47607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509221  , -1.17804554,  0.43926533,  0.04067365]), array([-3.04784343,  0.45427886, -0.62884505, -0.54633209, -0.7856726 ,</w:t>
      </w:r>
    </w:p>
    <w:p w14:paraId="304DB4B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86683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8453696 , -0.37551037, -0.16801013,  0.40425138]), array([-2.92186298,  1.2460539 ,  1.05008775, -2.14146554,  0.85101528,</w:t>
      </w:r>
    </w:p>
    <w:p w14:paraId="301A9FD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0848373,  0.5900158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7229835,  1.42728287, -1.49514541]), array([-2.78907312,  0.41277035, -0.42565585, -2.21636209,  0.26465544,</w:t>
      </w:r>
    </w:p>
    <w:p w14:paraId="08726F9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6589748,  1.1727298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2996175 ,  1.72105378,  1.02567782]), array([-2.77182759,  0.90992493,  1.31449558, -2.45693071,  1.64232727,</w:t>
      </w:r>
    </w:p>
    <w:p w14:paraId="292EE89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7341512,  1.217941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163016 ,  1.19498875, -1.44289126]), array([-2.64983223,  0.03983953,  1.04650546, -2.34276321,  0.43726979,</w:t>
      </w:r>
    </w:p>
    <w:p w14:paraId="079CC2D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002726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45414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2704874 ,  0.93459528, -2.0057738 ]), array([-2.55838295,  1.01543627,  0.21969021, -2.00337651,  1.33191043,</w:t>
      </w:r>
    </w:p>
    <w:p w14:paraId="23EA91F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76143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01159843, -0.47496407,  1.97507584,  0.42558019]), array([-2.54546336, -1.11524656, -0.21482422,  0.22348838, -1.3185529 ,</w:t>
      </w:r>
    </w:p>
    <w:p w14:paraId="78EF440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0127459,  0.513460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91920912, -0.72853336,  1.25315684]), array([-2.53468846,  0.88077106,  1.39368392, -1.84117817,  0.06424333,</w:t>
      </w:r>
    </w:p>
    <w:p w14:paraId="0E1134A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6850241, -0.2601152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7770497,  1.2005283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2.61696138]), array([-2.38612397, -1.3469357 ,  0.03606748, -0.13967875,  0.0202315 ,</w:t>
      </w:r>
    </w:p>
    <w:p w14:paraId="451CE2F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5523916, -0.44261104, -0.3884746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163817,  0.7561745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2.28477721,  0.59576271,  1.90549981, -0.69427912,  1.30606597,</w:t>
      </w:r>
    </w:p>
    <w:p w14:paraId="003C462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016611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70623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6695915, -0.01829878, -1.30188042]), array([-2.2609742 ,  1.15698883, -1.75347028, -2.06990108,  0.71578296,</w:t>
      </w:r>
    </w:p>
    <w:p w14:paraId="235CC60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8865817,  1.7587741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1042481,  0.03847062,  0.65665787]), array([-2.25832133,  0.29361303,  0.5806176 , -2.9088713 ,  1.28382675,</w:t>
      </w:r>
    </w:p>
    <w:p w14:paraId="39269FD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381758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85416415, -0.86694139,  2.05363908,  1.0526068 ]), array([-2.23719093, -0.39662969, -2.25592883,  0.55683348, -0.1441616 ,</w:t>
      </w:r>
    </w:p>
    <w:p w14:paraId="19CDD48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5578923,  1.1288773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99498841, -0.17930516, -0.00774475]), array([-2.21270633,  0.34980799,  1.28322392, -1.06276514, -0.2650362 ,</w:t>
      </w:r>
    </w:p>
    <w:p w14:paraId="085F942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0826246, -0.6227005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2671493,  0.2231337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89372348]), array([-2.17369824, -0.92196878, -2.63193572,  1.41079854,  0.19272861,</w:t>
      </w:r>
    </w:p>
    <w:p w14:paraId="55C2F30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726111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78939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1377392,  1.19746316, -0.41724556]), array([-2.10857894, -0.25725035, -0.09156844, -1.00628013,  0.12466751,</w:t>
      </w:r>
    </w:p>
    <w:p w14:paraId="32F25E7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185808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4883040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4486427,  0.67657173, -1.99366384]), array([-2.10166735,  0.36352782,  0.14237829, -0.32094873, -0.31915136,</w:t>
      </w:r>
    </w:p>
    <w:p w14:paraId="171EA59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9161552, -0.65399556, -2.0948430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505559,  0.024007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2.07422267,  1.3705327 , -0.46994526, -2.15010361,  0.31109027,</w:t>
      </w:r>
    </w:p>
    <w:p w14:paraId="0DC2773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6238742,  1.5245954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27143736,  0.07828615, -1.29478461]), array([-2.05920179,  0.91758499, -1.53610803, -0.04688554, -0.06355633,</w:t>
      </w:r>
    </w:p>
    <w:p w14:paraId="7863E35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95507019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29502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49547741, -0.4594503 ,  1.11513623]), array([-2.05258917,  0.73458408, -1.65617732, -1.93239841,  0.39435473,</w:t>
      </w:r>
    </w:p>
    <w:p w14:paraId="2B14D46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9256375,  1.583017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7474199, -0.78981587,  0.58473243]), array([-1.97621176, -0.8266803 ,  2.30405536, -0.16412841, -0.57436301,</w:t>
      </w:r>
    </w:p>
    <w:p w14:paraId="5925209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4138547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532157,  1.091027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06922033, -0.31756159]), array([-1.93383925,  1.24305506, -1.65122158, -1.83846232,  1.23331663,</w:t>
      </w:r>
    </w:p>
    <w:p w14:paraId="00607BB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17612843, -0.1896685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21054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10681741,  1.33819945]), array([-1.92846714,  1.19730687,  2.28418528, -1.56083801,  2.29436756,</w:t>
      </w:r>
    </w:p>
    <w:p w14:paraId="107768D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9506662, -0.0560006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89993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2.81969407, -2.16294159]), array([-1.89468349, -0.117807  , -1.33336128, -0.40292123,  0.31138422,</w:t>
      </w:r>
    </w:p>
    <w:p w14:paraId="4FFE950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87289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14428012, -1.04672035,  0.35320691,  0.58520413]), array([-1.81269861, -0.06909713,  2.42628326, -1.73874804,  0.68121988,</w:t>
      </w:r>
    </w:p>
    <w:p w14:paraId="74A8960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2355268, -0.4884054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5497844,  0.9381585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79639637]), array([-1.80869148,  1.98439744, -0.59119238, -0.52368481,  0.46663062,</w:t>
      </w:r>
    </w:p>
    <w:p w14:paraId="02905E1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1817224, -0.61918891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7875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14272744,  1.12020435]), array([-1.79951199,  1.34331249,  1.67052353, -1.21841466,  1.60640916,</w:t>
      </w:r>
    </w:p>
    <w:p w14:paraId="7776603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2262336, -0.43713322, -1.58171851, -0.30603825, -1.81459335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7993271 ,  1.06531871,  0.13236202, -1.75754407, -0.5930742 ,</w:t>
      </w:r>
    </w:p>
    <w:p w14:paraId="1355D8E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482818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7685586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7767074, -0.93888292, -1.20941879]), array([-1.74899525,  2.02871014, -0.51160776, -0.00228349,  0.88613308,</w:t>
      </w:r>
    </w:p>
    <w:p w14:paraId="5F6DF17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58422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93238174, -0.81454788, -0.43234444,  1.7174209 ]), array([-1.72994691, -0.44680235, -1.78483599,  1.53337183,  0.15018738,</w:t>
      </w:r>
    </w:p>
    <w:p w14:paraId="17D4AE1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970493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3018817,  0.1228341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7439577, -0.62159105]), array([-1.71660412, -0.32487159,  1.56824406, -1.33883416,  1.334446  ,</w:t>
      </w:r>
    </w:p>
    <w:p w14:paraId="5527254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145826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62979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09857953, -0.9839646 , -1.42534029]), array([-1.69509093,  1.80596571,  2.29484063, -1.07079523,  0.40699749,</w:t>
      </w:r>
    </w:p>
    <w:p w14:paraId="59CE2A3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4376597, -0.18103597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1112345,  0.1878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, -1.47975254]), array([-1.68886835, -0.92407577,  1.65554215, -1.46566917, -0.16895734,</w:t>
      </w:r>
    </w:p>
    <w:p w14:paraId="5535C7B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9938719, -1.2062632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55007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1934782 ,  0.04438923]), array([-1.60296754,  1.14550946, -1.11665096, -1.00132692, -0.07375616,</w:t>
      </w:r>
    </w:p>
    <w:p w14:paraId="0B3B5B2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3989281,  0.9041186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8044839, -0.76158867, -1.59813286]), array([-1.59986457,  2.04375193,  0.77388544, -1.27447049,  0.7584365 ,</w:t>
      </w:r>
    </w:p>
    <w:p w14:paraId="7F2485F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8955843, -0.5103933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5725811,  0.0862663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1359344]), array([-1.56097184, -0.84011545,  2.5725089 , -0.34901527, -0.23583009,</w:t>
      </w:r>
    </w:p>
    <w:p w14:paraId="3734214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5893249, -1.3468013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5784029,  0.6990598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7994282]), array([-1.56073612,  1.86724314,  0.05334828, -2.04096085,  0.54128921,</w:t>
      </w:r>
    </w:p>
    <w:p w14:paraId="65EE9FC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93455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04614321, -1.49484331, -1.51325252, -0.44992229]), array([-1.559211  , -1.40508512,  2.38186836, -0.93986485, -0.87367139,</w:t>
      </w:r>
    </w:p>
    <w:p w14:paraId="0E73709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000065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3381041,  0.3302422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49327241, -0.42975662]), array([-1.52984611,  1.89459834, -0.97151255, -0.8840191 ,  0.86940297,</w:t>
      </w:r>
    </w:p>
    <w:p w14:paraId="7DB3945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518336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474460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5540608 , -0.68175206, -0.71538923]), array([-1.52959629,  0.07409411,  2.20067059, -2.90154239,  1.2054647 ,</w:t>
      </w:r>
    </w:p>
    <w:p w14:paraId="6D4EC9F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6953211, -1.0683120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9042003,  2.0987378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2906176]), array([-1.50577413, -0.09890236, -1.76802226, -1.53757163,  0.59719569,</w:t>
      </w:r>
    </w:p>
    <w:p w14:paraId="02A7B67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308632,  1.687393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03603832, -1.28388468,  1.25624242]), array([-1.50466061,  0.72908221,  0.53447412,  0.16071723, -1.44690516,</w:t>
      </w:r>
    </w:p>
    <w:p w14:paraId="770FDF0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729621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8653345,  0.438516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8884825, -0.09235705]), array([-1.5021226 ,  2.28136201, -0.94202815,  1.52132562,  1.29496228,</w:t>
      </w:r>
    </w:p>
    <w:p w14:paraId="36ECDE2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0.51616709, -0.7377259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2411758,  0.4066527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8444892]), array([-1.47421801, -0.36542668, -1.38006191, -0.1279735 ,  0.29761982,</w:t>
      </w:r>
    </w:p>
    <w:p w14:paraId="381436D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8336499, -0.1408491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01541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2.27014657,  0.06558565]), array([-1.4538269 , -0.59605229, -2.39170319, -0.30959087,  0.25941077,</w:t>
      </w:r>
    </w:p>
    <w:p w14:paraId="7A88D5C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424250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126847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6808123,  1.70007177,  0.48337889]), array([-1.43768762,  0.85111776,  1.88194761, -0.50313868, -0.60991091,</w:t>
      </w:r>
    </w:p>
    <w:p w14:paraId="6E7E474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6028543, -1.12831961, -0.17975721, -0.41990501, -1.66820961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4367695 ,  1.74995873, -0.72247879,  0.16165446,  0.14424603,</w:t>
      </w:r>
    </w:p>
    <w:p w14:paraId="7D813EB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8079722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29643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84048889, -1.07405396,  1.35521796]), array([-1.39971421,  1.88450226, -1.3462736 , -2.10136563,  1.77740535,</w:t>
      </w:r>
    </w:p>
    <w:p w14:paraId="6250D1A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390309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992324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1343382, -0.8184245 ,  0.08809121]), array([-1.36456532,  1.36674546,  1.94946987, -0.59129075, -0.22041297,</w:t>
      </w:r>
    </w:p>
    <w:p w14:paraId="5188747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5171629, -1.5855562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5017024,  0.9761192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8195947]), array([-1.34840637, -1.16575304,  1.90638683, -0.54777001, -0.20327339,</w:t>
      </w:r>
    </w:p>
    <w:p w14:paraId="7AE825C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210538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7390551,  0.032510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91554932, -0.37431429]), array([-1.32608822,  0.14686772, -1.46356557, -0.15709025,  0.52090573,</w:t>
      </w:r>
    </w:p>
    <w:p w14:paraId="36FD765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028582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98410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622812 , -1.04727558, -0.69971447]), array([-1.32426923, -1.16847571, -2.21180966,  0.82142613,  0.09674755,</w:t>
      </w:r>
    </w:p>
    <w:p w14:paraId="34B1D2F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9136381, -1.05119357, -0.27913094, -0.78304625, -0.24942406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31888157,  1.16773726,  2.49578376, -1.24749767,  1.98520706,</w:t>
      </w:r>
    </w:p>
    <w:p w14:paraId="24F7A5D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1848746, -0.52391545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6437126,  0.2067853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9872851]), array([-1.30877754,  0.06268271,  0.78809   ,  0.29776776,  0.31608767,</w:t>
      </w:r>
    </w:p>
    <w:p w14:paraId="4BA163C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54621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23974454, -0.96033977,  0.68582063,  0.50613725]), array([-1.2231604 ,  1.7468979 ,  0.0936965 , -1.35255363,  0.46962664,</w:t>
      </w:r>
    </w:p>
    <w:p w14:paraId="097E624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8611117, -0.45143279, -2.5022301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34870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03704925]), array([-1.22078531,  0.66138316,  1.00097776, -1.93346128,  1.45505309,</w:t>
      </w:r>
    </w:p>
    <w:p w14:paraId="508CF71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483626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446732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3.01704688,  0.2259147 , -0.26544831]), array([-1.195761  , -1.09266407,  0.08978479, -0.13626662,  0.78413861,</w:t>
      </w:r>
    </w:p>
    <w:p w14:paraId="4AF0EBA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3763898, -1.25501144, -0.08540257, -1.26484162, -0.57423176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16538841, -0.10631454, -4.42953912, -0.5602072 ,  0.65948769,</w:t>
      </w:r>
    </w:p>
    <w:p w14:paraId="178D308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447409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27210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36617293,  1.52397954,  0.20821102]), array([-1.13896412, -0.82331732, -1.69867441,  0.0411705 , -1.08148994,</w:t>
      </w:r>
    </w:p>
    <w:p w14:paraId="1E8B49C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6459721,  0.024342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6618569, -1.19343611,  0.76678782]), array([-1.1068037 , -0.5953536 , -0.6274084 , -0.36684117,  1.29507736,</w:t>
      </w:r>
    </w:p>
    <w:p w14:paraId="6099A9C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55414461, -1.66120985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7574165,  0.6010129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437577 ]), array([-1.1066525 ,  1.84137964,  1.03084413, -1.78572916,  0.80352129,</w:t>
      </w:r>
    </w:p>
    <w:p w14:paraId="0214609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546932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013144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93404253,  0.73214486, -1.75462247]), array([-1.08834585e+00,  1.54020858e+00, -1.07664148e+00, -7.44356241e-02,</w:t>
      </w:r>
    </w:p>
    <w:p w14:paraId="62CA340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27937339e+00, -2.20088987e+00, -1.03631264e+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,  1.07872534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4,</w:t>
      </w:r>
    </w:p>
    <w:p w14:paraId="023AF31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94282400e+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,  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.58339105e+00]), array([-1.04602255, -0.07672797, -1.80198058, -2.49433182,  1.07739865,</w:t>
      </w:r>
    </w:p>
    <w:p w14:paraId="2A8BD40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814874,  0.4218786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5713203, -0.96409692, -0.35613043]), array([-1.02955081,  0.32198022,  2.58915217, -2.1648395 ,  0.27287415,</w:t>
      </w:r>
    </w:p>
    <w:p w14:paraId="5152E0B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607771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4402806,  0.1201458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0675572, -2.64251966]), array([-0.99073509,  2.28329795, -2.7310489 ,  0.89801169,  0.81553413,</w:t>
      </w:r>
    </w:p>
    <w:p w14:paraId="7384F10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0239718, -0.9773938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9690346,  0.1526280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96648148]), array([-0.96675731,  0.41675758,  0.97490141, -0.61250515,  0.92254717,</w:t>
      </w:r>
    </w:p>
    <w:p w14:paraId="4E206E9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143359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49583861, -3.00151208, -1.52809195, -0.87528437]), array([-0.93795945, -1.27712471, -2.36555585,  1.27103909,  0.09887994,</w:t>
      </w:r>
    </w:p>
    <w:p w14:paraId="4D4076A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420371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700392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03347165,  1.80385236, -1.05185685]), array([-0.9149081 ,  0.69989992,  1.04762637, -2.49795257,  1.71016504,</w:t>
      </w:r>
    </w:p>
    <w:p w14:paraId="3D146A3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587646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11980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248901 ,  0.66336036, -0.32507488]), array([-0.88215221,  0.99825687,  2.05353477,  0.15393316,  0.12051701,</w:t>
      </w:r>
    </w:p>
    <w:p w14:paraId="533B846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140721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840076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0389691,  0.25726258, -0.4237294 ]), array([-8.69470459e-01, -2.10175685e-01, -1.18270571e+00,  4.37395366e-01,</w:t>
      </w:r>
    </w:p>
    <w:p w14:paraId="2D52C3F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5.23696027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1.70468567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1.82354720e+00, -1.17819188e+00,</w:t>
      </w:r>
    </w:p>
    <w:p w14:paraId="5B34100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73232944e+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,  6.92881945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4]), array([-0.85220492, -1.41479201, -1.71355773,  0.41138196, -0.05448625,</w:t>
      </w:r>
    </w:p>
    <w:p w14:paraId="7757B2B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82897638, -0.09252002, -0.6593264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1613611,  0.8331684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0.84386994,  2.97614565, -0.51702182, -0.98353658,  2.05345391,</w:t>
      </w:r>
    </w:p>
    <w:p w14:paraId="7A6FC59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112379,  0.2116559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79204544, -0.92012675,  1.03638388]), array([-0.83947583,  0.0163376 ,  1.84097512, -2.08950405,  0.49552004,</w:t>
      </w:r>
    </w:p>
    <w:p w14:paraId="2CFCD54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17231693, -0.06888374, -1.08160948, -0.91078258, -1.88081027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0.80851139,  2.24579646, -2.27974967, -1.98010519,  1.56157556,</w:t>
      </w:r>
    </w:p>
    <w:p w14:paraId="7A8DE18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7788638,  0.376724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3993294, -0.49951468,  1.30354066]), array([-0.75432664,  1.1892632 ,  1.07411233,  0.11190463,  0.64886178,</w:t>
      </w:r>
    </w:p>
    <w:p w14:paraId="3011B36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610891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7119795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01822662, -0.16851399, -1.01410874]), array([-0.74537893, -0.27568132,  2.50288448, -1.41666806,  1.45826836,</w:t>
      </w:r>
    </w:p>
    <w:p w14:paraId="321BB16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432668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610036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0756909, -0.73623546, -1.77438362]), array([-0.73164173,  0.10599423, -2.86483238, -1.14956385,  1.51250186,</w:t>
      </w:r>
    </w:p>
    <w:p w14:paraId="6B71D7D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6497454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53951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6872885,  1.82502934,  1.49525853]), array([-0.62171234, -0.16070357, -1.32325477, -1.15141235,  1.99769774,</w:t>
      </w:r>
    </w:p>
    <w:p w14:paraId="0971627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897168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7873941 ,  0.66247057,  1.75371196,  1.61982478]), array([-0.58753134,  1.85641175, -2.07999052,  2.79548879,  0.6313252 ,</w:t>
      </w:r>
    </w:p>
    <w:p w14:paraId="5DDC2F1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5632697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1355869,  1.0854422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3573922,  0.72130283]), array([-0.57753344, -0.45400579, -2.68465961, -0.5940858 ,  0.97444344,</w:t>
      </w:r>
    </w:p>
    <w:p w14:paraId="6307BC2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3475722,  0.6426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, -0.11266087,  1.45388043, -0.56304984]), array([-0.57016965, -0.22411301,  2.86614654, -0.63632129,  0.32829753,</w:t>
      </w:r>
    </w:p>
    <w:p w14:paraId="3ACB125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3910752, -0.9519209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2324166,  1.015681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615064 ]), array([-0.54762687,  0.58910572, -1.83859977, -0.60320328, -0.52934797,</w:t>
      </w:r>
    </w:p>
    <w:p w14:paraId="1B8B877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4180871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751427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9957468, -1.54029113,  0.52480594]), array([-0.54528737, -1.20948611, -2.768174  ,  1.45183965,  0.89750175,</w:t>
      </w:r>
    </w:p>
    <w:p w14:paraId="52D7F33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3416846,  0.5828610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9827448,  0.63949255, -1.52231679]), array([-0.52733687,  1.19658607, -1.63357763, -0.00610031,  1.87891277,</w:t>
      </w:r>
    </w:p>
    <w:p w14:paraId="419A2D7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176351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39978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32556999, -0.57616037,  1.39788837]), array([-0.49356226,  0.05711603,  1.93167747, -2.59174512,  0.56475079,</w:t>
      </w:r>
    </w:p>
    <w:p w14:paraId="52CE253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2945122, -1.07082756, -0.8296066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6026655,  1.2914178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0.4094245 ,  1.02705638, -1.77781055, -0.04675307,  1.00020081,</w:t>
      </w:r>
    </w:p>
    <w:p w14:paraId="497573C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36946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00854381, -1.77815102,  1.2873066 ,  0.8816646 ]), array([-0.3985117 ,  0.79394424, -0.08120495, -1.75630884,  1.73758815,</w:t>
      </w:r>
    </w:p>
    <w:p w14:paraId="39E8B01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720365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055585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686294 , -1.94119146, -1.23354346]), array([-0.32418154,  0.25669816,  0.38430546, -1.75659476,  0.83866729,</w:t>
      </w:r>
    </w:p>
    <w:p w14:paraId="2EB7CDF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6953935, -0.01202627, -2.2673997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7713546,  0.6251772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0.30774854,  0.9426206 ,  1.50570569,  0.2812475 ,  1.58282201,</w:t>
      </w:r>
    </w:p>
    <w:p w14:paraId="5C65BA1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485923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3364823,  1.008977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94975795,  0.644028  ]), array([-0.18590736,  0.56494693, -3.10959139, -0.26323819,  1.2694809 ,</w:t>
      </w:r>
    </w:p>
    <w:p w14:paraId="45A044F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769957,  1.4973091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7730563, -0.34441066, -0.56800285]), array([-0.17766397,  1.21934124, -0.6277843 , -1.72714152,  1.56931602,</w:t>
      </w:r>
    </w:p>
    <w:p w14:paraId="30829E4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56835728, -1.0383944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051402,  0.9785574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2505174]), array([-0.16605055,  3.06928171, -0.71385276, -0.28631939,  2.42964209,</w:t>
      </w:r>
    </w:p>
    <w:p w14:paraId="1E0009B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4340237,  0.9782543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51023221,  1.15320945,  3.1278566 ]), array([-0.16585376, -0.06956406, -4.79770884,  0.47107497, -0.39530659,</w:t>
      </w:r>
    </w:p>
    <w:p w14:paraId="0281F3E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1589978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3382999,  1.3584289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8568673 , -1.26324553]), array([-0.14670596,  0.67680188,  1.30078279, -2.22500188,  2.14061355,</w:t>
      </w:r>
    </w:p>
    <w:p w14:paraId="4E7765E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4986767, -0.10266713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48915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02980242,  0.52645009]), array([-0.11618854,  0.67271517,  0.91111828, -0.30267228, -1.81221701,</w:t>
      </w:r>
    </w:p>
    <w:p w14:paraId="558DE9A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172125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898905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1820196, -0.51419383,  0.59424493]), array([-0.11358015, -0.27821794, -1.63049253,  1.59836874,  0.79199503,</w:t>
      </w:r>
    </w:p>
    <w:p w14:paraId="4048764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87226802, -0.99881205, -0.46763395, -0.53882275, -1.25289412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0.09656888,  2.75743887,  1.79252411, -1.34383804, -0.1114385 ,</w:t>
      </w:r>
    </w:p>
    <w:p w14:paraId="36EDF20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710363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26751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2.44420784, -0.37428468, -1.39922713]), array([-1.68107073e-03,  4.78496370e-01,  2.29391643e-01, -2.01962560e+00,</w:t>
      </w:r>
    </w:p>
    <w:p w14:paraId="616BFDB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6.61823992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7.42806102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1.27364614e+00, -1.81420534e+00,</w:t>
      </w:r>
    </w:p>
    <w:p w14:paraId="06F2492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7.81512819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.49439361e+00]), array([ 0.01283283,  1.3772821 , -3.46595082, -0.99469642,  1.47318657,</w:t>
      </w:r>
    </w:p>
    <w:p w14:paraId="17EC281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1473791,  0.9727450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4776662,  1.80054774,  1.60682277]), array([ 0.01449688,  0.01582329, -1.66253176,  2.86590254, -2.18554986,</w:t>
      </w:r>
    </w:p>
    <w:p w14:paraId="59C9ED0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984440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857186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4495496,  0.71761172,  0.67436901]), array([ 0.07814305,  0.97940343, -1.87193789, -0.50690905,  1.77045419,</w:t>
      </w:r>
    </w:p>
    <w:p w14:paraId="329782C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.579263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86854455, -0.77655329,  0.3273648 ,  0.90436088]), array([ 1.13003550e-01,  9.33560914e-02,  2.92404956e+00, -2.15933949e+00,</w:t>
      </w:r>
    </w:p>
    <w:p w14:paraId="7982016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8.99478940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9.43514736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2.39160774e-01, -3.99043446e-01,</w:t>
      </w:r>
    </w:p>
    <w:p w14:paraId="0B7DEF0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21413578e+00, -4.79213664e-04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 0.12256084,  0.66768417, -1.68160656, -0.85051438,  2.22177057,</w:t>
      </w:r>
    </w:p>
    <w:p w14:paraId="79484C3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4972248, -0.82981816, -1.9172758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3109681,  0.040300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 0.14707859,  0.57008438,  2.55983804, -0.29491786,  0.49423003,</w:t>
      </w:r>
    </w:p>
    <w:p w14:paraId="65A1B8C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8119219, -1.26309147, -1.27479865, -0.56805171, -1.15121213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 0.14820977,  1.56183633,  2.80834948, -0.27995056, -0.36023669,</w:t>
      </w:r>
    </w:p>
    <w:p w14:paraId="083B2EA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7833179, -1.4242899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7373111,  1.216762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9548861]), array([ 0.18270282, -1.26758759,  0.47315046, -1.25316992,  0.70949236,</w:t>
      </w:r>
    </w:p>
    <w:p w14:paraId="617A37A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0.7197147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8182843,  2.2459109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9043255, -0.50857342]), array([ 0.27061259,  1.3231231 , -1.07871229,  1.89707318, -1.59032685,</w:t>
      </w:r>
    </w:p>
    <w:p w14:paraId="28B6D4B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5516276,  0.0854260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967141 , -1.2611352 ,  1.31978402]), array([ 0.27138044,  0.30149743,  4.00099915, -2.63732685,  0.46505192,</w:t>
      </w:r>
    </w:p>
    <w:p w14:paraId="090B6DC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917367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517138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1978851,  1.15437278, -1.39697322]), array([ 0.3399387 ,  2.09310606, -2.04235591,  1.76827332,  0.41468516,</w:t>
      </w:r>
    </w:p>
    <w:p w14:paraId="167EA04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028096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1036055,  0.4406391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6584754,  1.09201374]), array([ 0.35032967, -0.78497101,  2.2488276 , -0.3711619 ,  0.99364846,</w:t>
      </w:r>
    </w:p>
    <w:p w14:paraId="12D8178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6776131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2231327,  2.8599451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8603686, -0.25708075]), array([ 0.41434876, -0.04810195, -2.61584166,  0.23710408,  2.08870271,</w:t>
      </w:r>
    </w:p>
    <w:p w14:paraId="070BEF1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0405102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33602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0215878,  1.24088376, -2.47722894]), array([ 0.4195733 , -1.00249426, -2.22351254,  1.70419819,  1.16700393,</w:t>
      </w:r>
    </w:p>
    <w:p w14:paraId="6FE0E72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0044551,  2.2717157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01713748,  2.57207045, -2.05773322]), array([ 0.42474951,  2.70558963,  0.43512906, -1.5576378 ,  1.57377455,</w:t>
      </w:r>
    </w:p>
    <w:p w14:paraId="221199A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4045080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6291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37739596,  4.60797737, -0.7211688 ]), array([ 0.50643884,  2.85758377, -2.08897275, -0.20139794,  2.76624147,</w:t>
      </w:r>
    </w:p>
    <w:p w14:paraId="1840F36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1989521, -1.1910615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0925058,  2.576430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22058802]), array([ 0.50915796,  3.51870292, -0.33173276, -1.61312384,  1.49066286,</w:t>
      </w:r>
    </w:p>
    <w:p w14:paraId="0EC5F4A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85058375, -0.16974234, -0.7764902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5310654,  0.6410304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 0.51558249,  1.10153837, -2.3352755 ,  3.02877532,  1.13127582,</w:t>
      </w:r>
    </w:p>
    <w:p w14:paraId="5B46B24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2615729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930030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4210409,  2.46833613,  0.68412324]), array([ 0.58418698,  1.32797908, -1.38768423, -1.18761917,  2.88406206,</w:t>
      </w:r>
    </w:p>
    <w:p w14:paraId="42316BC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629782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22493698, -1.76717696,  0.96450754, -0.31636055]), array([ 0.66201924,  2.24736684, -2.70211152, -0.09866049,  2.3991041 ,</w:t>
      </w:r>
    </w:p>
    <w:p w14:paraId="7D00E7B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115961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445855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5852572,  0.113346  , -0.66727726]), array([ 0.7001205 , -0.20124869, -2.43780606,  0.10158372,  1.67690505,</w:t>
      </w:r>
    </w:p>
    <w:p w14:paraId="26C7492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0692632,  0.8277734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5139713, -1.30768358, -1.15626405]), array([ 0.75205655,  1.70744159, -2.65716769, -1.10600054, -0.04837581,</w:t>
      </w:r>
    </w:p>
    <w:p w14:paraId="464F259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09429883, -0.38092398, -0.40636611, -1.49926796, -0.07127887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 0.78627824,  1.05720758, -1.23266915, -0.15066282,  1.08385915,</w:t>
      </w:r>
    </w:p>
    <w:p w14:paraId="65617D9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8207199,  1.4803238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3935616,  3.62528765,  1.86747058]), array([ 0.82066293,  3.13335079,  2.972837  , -0.73164351,  0.48125717,</w:t>
      </w:r>
    </w:p>
    <w:p w14:paraId="681D3B5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478662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4308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1.86350345, -0.42947616, -1.79914883]), array([ 0.82154507,  0.57116561,  2.21374094, -1.86718156, -0.43604998,</w:t>
      </w:r>
    </w:p>
    <w:p w14:paraId="4479643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3192594, -0.43081528, -1.6421917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6468734,  0.7144866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 0.8522788 ,  2.67579868, -1.3923625 , -0.15807449,  1.86579031,</w:t>
      </w:r>
    </w:p>
    <w:p w14:paraId="0007AC3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7579901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5034543,  0.055246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5956747,  1.97957964]), array([ 0.90546605,  0.83446057,  2.0023841 , -2.35389888,  0.77063061,</w:t>
      </w:r>
    </w:p>
    <w:p w14:paraId="41667FF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0615005, -0.47153477, -1.4991360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2525861,  0.875546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 0.95014327,  3.56381011,  3.3178844 , -2.07857611,  1.37343783,</w:t>
      </w:r>
    </w:p>
    <w:p w14:paraId="1447F33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8953026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382465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77762853,  1.31955248, -1.33194703]), array([ 0.96483859,  1.87305032,  2.59219227, -2.64221403,  0.84013827,</w:t>
      </w:r>
    </w:p>
    <w:p w14:paraId="274B175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6765407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650563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2.19151253, -0.1243213 ,  0.09510966]), array([ 0.99982049,  1.94305836, -1.47749984,  3.31357189, -0.46949197,</w:t>
      </w:r>
    </w:p>
    <w:p w14:paraId="06CC516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4157368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9868444,  0.3677203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8319287, -0.18004372]), array([ 1.01361905, -0.13562125, -1.66294434,  0.80260253,  0.94715333,</w:t>
      </w:r>
    </w:p>
    <w:p w14:paraId="675CD27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85932462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7019484,  0.332813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9552694, -0.85225216]), array([ 1.03437276,  0.87820372,  1.51074695, -2.03696265,  1.65440978,</w:t>
      </w:r>
    </w:p>
    <w:p w14:paraId="6F02C91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143484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2001364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8983632,  0.81125077, -1.55076693]), array([ 1.106857  ,  3.99770466, -1.21951873, -0.09719066,  0.70916485,</w:t>
      </w:r>
    </w:p>
    <w:p w14:paraId="58EA4BF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575737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648610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1599451, -0.12501733, -0.52339642]), array([ 1.1381162 ,  0.97244606,  1.65740458,  0.83217816, -0.37207973,</w:t>
      </w:r>
    </w:p>
    <w:p w14:paraId="2F71AC2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5353242, -0.6537482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5866522,  3.0313184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2870208]), array([ 1.26146302,  2.7976232 , -2.30566536, -1.87090779,  1.58124121,</w:t>
      </w:r>
    </w:p>
    <w:p w14:paraId="36E566E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84070522, -0.6974544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0172761,  0.547076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9776048 ]), array([ 1.29387823,  1.12400731,  1.28638515, -2.08019409,  0.76778448,</w:t>
      </w:r>
    </w:p>
    <w:p w14:paraId="19AA4C0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117052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704130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4613423,  0.47030452,  1.05275565]), array([ 1.42046284,  0.98534418,  2.38586532, -0.56523699, -1.02549083,</w:t>
      </w:r>
    </w:p>
    <w:p w14:paraId="35331EF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6909453, -0.6956464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41121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52044096, -1.41121207]), array([ 1.65294036,  0.96723768, -3.11255055, -2.0198025 ,  1.53264762,</w:t>
      </w:r>
    </w:p>
    <w:p w14:paraId="053746E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268135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2370508,  0.2928806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37942064, -0.37703753]), array([ 1.75004873,  1.08653998, -3.10126014, -2.14897535,  4.15943642,</w:t>
      </w:r>
    </w:p>
    <w:p w14:paraId="34A760E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978100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9311704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6550237, -0.7522084 , -0.05616625]), array([ 1.94091575,  2.62607839, -0.73580164, -1.82386448,  1.97852211,</w:t>
      </w:r>
    </w:p>
    <w:p w14:paraId="143D9A7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.411059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54790416, -1.59122473,  2.34552745,  0.98619503]), array([ 2.16969542,  1.61050755, -2.95072626, -0.4177308 ,  3.78917632,</w:t>
      </w:r>
    </w:p>
    <w:p w14:paraId="1A5ACC0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63562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3.79206772,  0.50966068,  4.17773835, -0.33914818]), array([ 2.18518976,  1.73834445,  0.40406347, -1.78617237,  2.44054676,</w:t>
      </w:r>
    </w:p>
    <w:p w14:paraId="2852D0E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1778138, -0.8107523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7554263,  0.6995892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9808199]), array([ 2.53960782,  1.91546795,  2.97706977, -0.93280168, -2.36696309,</w:t>
      </w:r>
    </w:p>
    <w:p w14:paraId="0C2456D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276515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4385739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758762 ,  0.2383344 ,  0.02400237]), array([ 3.06711175,  1.0772573 , -1.30931579,  3.10969338, -1.19074765,</w:t>
      </w:r>
    </w:p>
    <w:p w14:paraId="6924C07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4643208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608182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0113082, -0.02760129,  0.90318388]), array([ 3.39373181, -0.59031361,  0.08574891, -2.61640724,  0.50911533,</w:t>
      </w:r>
    </w:p>
    <w:p w14:paraId="41F9465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6230853, -1.2567921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3915613,  1.822849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5010183]), array([ 3.40119196,  2.83446744, -1.22897925,  4.424847  , -1.04134653,</w:t>
      </w:r>
    </w:p>
    <w:p w14:paraId="130C43A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6376813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165573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7589433,  3.48913547,  0.6834452 ]), array([ 3.41113357,  0.58876643, -0.89248461,  3.51137824, -1.67110411,</w:t>
      </w:r>
    </w:p>
    <w:p w14:paraId="588C6BE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592757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7682219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80032761,  1.18888538,  0.50527981]), array([ 3.63855427,  1.91029455, -2.82010674, -0.36588816, -0.62496168,</w:t>
      </w:r>
    </w:p>
    <w:p w14:paraId="1E138D8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4853275, -0.1479009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2150705,  2.2372347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8622984]), array([ 4.29031403,  2.07833861, -2.06591132,  2.72135963,  0.85650927,</w:t>
      </w:r>
    </w:p>
    <w:p w14:paraId="6F283D8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.052724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0289888,  0.05251563,  2.69285862,  0.94360347]), array([ 4.5220392 , -0.852378  , -3.17572321, -0.77090427,  0.84402989,</w:t>
      </w:r>
    </w:p>
    <w:p w14:paraId="75CCDED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20200016, -1.10432379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46395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3114401, -1.89928828])]</w:t>
      </w:r>
    </w:p>
    <w:p w14:paraId="4F8EFCD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3B865FE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2D1A09A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5AF1BC69" w14:textId="77777777" w:rsidR="00AD73CD" w:rsidRPr="00AD73CD" w:rsidRDefault="00AD73CD" w:rsidP="007260A7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--------------------------CVXOPT-----------------------------</w:t>
      </w:r>
    </w:p>
    <w:p w14:paraId="59CF09BD" w14:textId="77777777" w:rsidR="00AD73CD" w:rsidRPr="00AD73CD" w:rsidRDefault="00AD73CD" w:rsidP="007260A7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Test score for CVXOPT with best parameters:  93.85964912280701</w:t>
      </w:r>
    </w:p>
    <w:p w14:paraId="76B57F8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Support vectors as returned by CVXOPT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:  [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[-3.09693984, -0.29562341,  0.5956924 , -2.36047158, -0.26908291,</w:t>
      </w:r>
    </w:p>
    <w:p w14:paraId="2BE994F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5330499,  0.6741790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370072 ,  1.64729282, -1.70419536]), array([-3.0908651 ,  0.39067619, -0.41124491, -1.42508018, -0.27529994,</w:t>
      </w:r>
    </w:p>
    <w:p w14:paraId="3B05840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47607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509221  , -1.17804554,  0.43926533,  0.04067365]), array([-3.04784343,  0.45427886, -0.62884505, -0.54633209, -0.7856726 ,</w:t>
      </w:r>
    </w:p>
    <w:p w14:paraId="5DA5E8E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86683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8453696 , -0.37551037, -0.16801013,  0.40425138]), array([-2.92186298,  1.2460539 ,  1.05008775, -2.14146554,  0.85101528,</w:t>
      </w:r>
    </w:p>
    <w:p w14:paraId="40E4341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0848373,  0.5900158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7229835,  1.42728287, -1.49514541]), array([-2.78907312,  0.41277035, -0.42565585, -2.21636209,  0.26465544,</w:t>
      </w:r>
    </w:p>
    <w:p w14:paraId="0DAF383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6589748,  1.1727298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2996175 ,  1.72105378,  1.02567782]), array([-2.77182759,  0.90992493,  1.31449558, -2.45693071,  1.64232727,</w:t>
      </w:r>
    </w:p>
    <w:p w14:paraId="160C520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7341512,  1.217941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163016 ,  1.19498875, -1.44289126]), array([-2.64983223,  0.03983953,  1.04650546, -2.34276321,  0.43726979,</w:t>
      </w:r>
    </w:p>
    <w:p w14:paraId="71B2906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002726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45414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2704874 ,  0.93459528, -2.0057738 ]), array([-2.55838295,  1.01543627,  0.21969021, -2.00337651,  1.33191043,</w:t>
      </w:r>
    </w:p>
    <w:p w14:paraId="6A5BC24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76143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01159843, -0.47496407,  1.97507584,  0.42558019]), array([-2.54546336, -1.11524656, -0.21482422,  0.22348838, -1.3185529 ,</w:t>
      </w:r>
    </w:p>
    <w:p w14:paraId="5D38CA1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0127459,  0.513460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91920912, -0.72853336,  1.25315684]), array([-2.53468846,  0.88077106,  1.39368392, -1.84117817,  0.06424333,</w:t>
      </w:r>
    </w:p>
    <w:p w14:paraId="66AD222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6850241, -0.2601152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7770497,  1.2005283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2.61696138]), array([-2.38612397, -1.3469357 ,  0.03606748, -0.13967875,  0.0202315 ,</w:t>
      </w:r>
    </w:p>
    <w:p w14:paraId="1B04178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5523916, -0.44261104, -0.3884746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163817,  0.7561745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2.28477721,  0.59576271,  1.90549981, -0.69427912,  1.30606597,</w:t>
      </w:r>
    </w:p>
    <w:p w14:paraId="0708267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016611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70623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6695915, -0.01829878, -1.30188042]), array([-2.2609742 ,  1.15698883, -1.75347028, -2.06990108,  0.71578296,</w:t>
      </w:r>
    </w:p>
    <w:p w14:paraId="5EB9279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8865817,  1.7587741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1042481,  0.03847062,  0.65665787]), array([-2.25832133,  0.29361303,  0.5806176 , -2.9088713 ,  1.28382675,</w:t>
      </w:r>
    </w:p>
    <w:p w14:paraId="003146D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381758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85416415, -0.86694139,  2.05363908,  1.0526068 ]), array([-2.23719093, -0.39662969, -2.25592883,  0.55683348, -0.1441616 ,</w:t>
      </w:r>
    </w:p>
    <w:p w14:paraId="7D78792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5578923,  1.1288773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99498841, -0.17930516, -0.00774475]), array([-2.21270633,  0.34980799,  1.28322392, -1.06276514, -0.2650362 ,</w:t>
      </w:r>
    </w:p>
    <w:p w14:paraId="11CCCA7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0826246, -0.6227005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2671493,  0.2231337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89372348]), array([-2.17369824, -0.92196878, -2.63193572,  1.41079854,  0.19272861,</w:t>
      </w:r>
    </w:p>
    <w:p w14:paraId="787F7A9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726111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78939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1377392,  1.19746316, -0.41724556]), array([-2.10857894, -0.25725035, -0.09156844, -1.00628013,  0.12466751,</w:t>
      </w:r>
    </w:p>
    <w:p w14:paraId="4D8FB4E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185808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4883040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4486427,  0.67657173, -1.99366384]), array([-2.10166735,  0.36352782,  0.14237829, -0.32094873, -0.31915136,</w:t>
      </w:r>
    </w:p>
    <w:p w14:paraId="1D1BA9B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 0.59161552, -0.65399556, -2.0948430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505559,  0.024007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2.07422267,  1.3705327 , -0.46994526, -2.15010361,  0.31109027,</w:t>
      </w:r>
    </w:p>
    <w:p w14:paraId="494A498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6238742,  1.5245954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27143736,  0.07828615, -1.29478461]), array([-2.05920179,  0.91758499, -1.53610803, -0.04688554, -0.06355633,</w:t>
      </w:r>
    </w:p>
    <w:p w14:paraId="41F4033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95507019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29502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49547741, -0.4594503 ,  1.11513623]), array([-2.05258917,  0.73458408, -1.65617732, -1.93239841,  0.39435473,</w:t>
      </w:r>
    </w:p>
    <w:p w14:paraId="492CCEF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9256375,  1.583017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7474199, -0.78981587,  0.58473243]), array([-1.97621176, -0.8266803 ,  2.30405536, -0.16412841, -0.57436301,</w:t>
      </w:r>
    </w:p>
    <w:p w14:paraId="570BCB9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4138547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532157,  1.091027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06922033, -0.31756159]), array([-1.93383925,  1.24305506, -1.65122158, -1.83846232,  1.23331663,</w:t>
      </w:r>
    </w:p>
    <w:p w14:paraId="7A8E4A1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17612843, -0.1896685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21054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10681741,  1.33819945]), array([-1.92846714,  1.19730687,  2.28418528, -1.56083801,  2.29436756,</w:t>
      </w:r>
    </w:p>
    <w:p w14:paraId="3FBDB70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9506662, -0.0560006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89993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2.81969407, -2.16294159]), array([-1.89468349, -0.117807  , -1.33336128, -0.40292123,  0.31138422,</w:t>
      </w:r>
    </w:p>
    <w:p w14:paraId="6C22D9C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87289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14428012, -1.04672035,  0.35320691,  0.58520413]), array([-1.81269861, -0.06909713,  2.42628326, -1.73874804,  0.68121988,</w:t>
      </w:r>
    </w:p>
    <w:p w14:paraId="1008E85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2355268, -0.4884054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5497844,  0.9381585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79639637]), array([-1.80869148,  1.98439744, -0.59119238, -0.52368481,  0.46663062,</w:t>
      </w:r>
    </w:p>
    <w:p w14:paraId="40C6AEB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1817224, -0.61918891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7875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14272744,  1.12020435]), array([-1.79951199,  1.34331249,  1.67052353, -1.21841466,  1.60640916,</w:t>
      </w:r>
    </w:p>
    <w:p w14:paraId="2129A38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2262336, -0.43713322, -1.58171851, -0.30603825, -1.81459335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7993271 ,  1.06531871,  0.13236202, -1.75754407, -0.5930742 ,</w:t>
      </w:r>
    </w:p>
    <w:p w14:paraId="557283D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482818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7685586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7767074, -0.93888292, -1.20941879]), array([-1.74899525,  2.02871014, -0.51160776, -0.00228349,  0.88613308,</w:t>
      </w:r>
    </w:p>
    <w:p w14:paraId="2538081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58422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93238174, -0.81454788, -0.43234444,  1.7174209 ]), array([-1.72994691, -0.44680235, -1.78483599,  1.53337183,  0.15018738,</w:t>
      </w:r>
    </w:p>
    <w:p w14:paraId="719A933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970493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3018817,  0.1228341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7439577, -0.62159105]), array([-1.71660412, -0.32487159,  1.56824406, -1.33883416,  1.334446  ,</w:t>
      </w:r>
    </w:p>
    <w:p w14:paraId="520FC9A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145826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62979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09857953, -0.9839646 , -1.42534029]), array([-1.69509093,  1.80596571,  2.29484063, -1.07079523,  0.40699749,</w:t>
      </w:r>
    </w:p>
    <w:p w14:paraId="42B6F52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4376597, -0.18103597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1112345,  0.1878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, -1.47975254]), array([-1.68886835, -0.92407577,  1.65554215, -1.46566917, -0.16895734,</w:t>
      </w:r>
    </w:p>
    <w:p w14:paraId="7FE71CC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9938719, -1.2062632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55007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1934782 ,  0.04438923]), array([-1.60296754,  1.14550946, -1.11665096, -1.00132692, -0.07375616,</w:t>
      </w:r>
    </w:p>
    <w:p w14:paraId="6047C8B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3989281,  0.9041186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8044839, -0.76158867, -1.59813286]), array([-1.59986457,  2.04375193,  0.77388544, -1.27447049,  0.7584365 ,</w:t>
      </w:r>
    </w:p>
    <w:p w14:paraId="3CEB3CB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8955843, -0.5103933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5725811,  0.0862663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1359344]), array([-1.56097184, -0.84011545,  2.5725089 , -0.34901527, -0.23583009,</w:t>
      </w:r>
    </w:p>
    <w:p w14:paraId="278603F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5893249, -1.3468013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5784029,  0.6990598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7994282]), array([-1.56073612,  1.86724314,  0.05334828, -2.04096085,  0.54128921,</w:t>
      </w:r>
    </w:p>
    <w:p w14:paraId="5B52E46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93455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04614321, -1.49484331, -1.51325252, -0.44992229]), array([-1.559211  , -1.40508512,  2.38186836, -0.93986485, -0.87367139,</w:t>
      </w:r>
    </w:p>
    <w:p w14:paraId="161072A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000065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3381041,  0.3302422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49327241, -0.42975662]), array([-1.52984611,  1.89459834, -0.97151255, -0.8840191 ,  0.86940297,</w:t>
      </w:r>
    </w:p>
    <w:p w14:paraId="100B052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518336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474460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5540608 , -0.68175206, -0.71538923]), array([-1.52959629,  0.07409411,  2.20067059, -2.90154239,  1.2054647 ,</w:t>
      </w:r>
    </w:p>
    <w:p w14:paraId="11D066A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6953211, -1.0683120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9042003,  2.0987378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2906176]), array([-1.50577413, -0.09890236, -1.76802226, -1.53757163,  0.59719569,</w:t>
      </w:r>
    </w:p>
    <w:p w14:paraId="02FF003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308632,  1.687393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03603832, -1.28388468,  1.25624242]), array([-1.50466061,  0.72908221,  0.53447412,  0.16071723, -1.44690516,</w:t>
      </w:r>
    </w:p>
    <w:p w14:paraId="0BB7246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729621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8653345,  0.438516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8884825, -0.09235705]), array([-1.5021226 ,  2.28136201, -0.94202815,  1.52132562,  1.29496228,</w:t>
      </w:r>
    </w:p>
    <w:p w14:paraId="0BFB692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51616709, -0.7377259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2411758,  0.4066527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8444892]), array([-1.47421801, -0.36542668, -1.38006191, -0.1279735 ,  0.29761982,</w:t>
      </w:r>
    </w:p>
    <w:p w14:paraId="46FD7AF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8336499, -0.1408491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01541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2.27014657,  0.06558565]), array([-1.4538269 , -0.59605229, -2.39170319, -0.30959087,  0.25941077,</w:t>
      </w:r>
    </w:p>
    <w:p w14:paraId="0563FC3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424250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126847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6808123,  1.70007177,  0.48337889]), array([-1.43768762,  0.85111776,  1.88194761, -0.50313868, -0.60991091,</w:t>
      </w:r>
    </w:p>
    <w:p w14:paraId="67D0187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6028543, -1.12831961, -0.17975721, -0.41990501, -1.66820961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4367695 ,  1.74995873, -0.72247879,  0.16165446,  0.14424603,</w:t>
      </w:r>
    </w:p>
    <w:p w14:paraId="3548179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8079722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29643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84048889, -1.07405396,  1.35521796]), array([-1.39971421,  1.88450226, -1.3462736 , -2.10136563,  1.77740535,</w:t>
      </w:r>
    </w:p>
    <w:p w14:paraId="29BE3E8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390309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992324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1343382, -0.8184245 ,  0.08809121]), array([-1.36456532,  1.36674546,  1.94946987, -0.59129075, -0.22041297,</w:t>
      </w:r>
    </w:p>
    <w:p w14:paraId="02714A6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 1.35171629, -1.5855562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5017024,  0.9761192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8195947]), array([-1.34840637, -1.16575304,  1.90638683, -0.54777001, -0.20327339,</w:t>
      </w:r>
    </w:p>
    <w:p w14:paraId="4F406CA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210538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7390551,  0.032510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91554932, -0.37431429]), array([-1.32608822,  0.14686772, -1.46356557, -0.15709025,  0.52090573,</w:t>
      </w:r>
    </w:p>
    <w:p w14:paraId="7595C3B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028582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98410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622812 , -1.04727558, -0.69971447]), array([-1.32426923, -1.16847571, -2.21180966,  0.82142613,  0.09674755,</w:t>
      </w:r>
    </w:p>
    <w:p w14:paraId="0D836F4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9136381, -1.05119357, -0.27913094, -0.78304625, -0.24942406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31888157,  1.16773726,  2.49578376, -1.24749767,  1.98520706,</w:t>
      </w:r>
    </w:p>
    <w:p w14:paraId="064F9D4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1848746, -0.52391545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6437126,  0.2067853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9872851]), array([-1.30877754,  0.06268271,  0.78809   ,  0.29776776,  0.31608767,</w:t>
      </w:r>
    </w:p>
    <w:p w14:paraId="37517B0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54621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23974454, -0.96033977,  0.68582063,  0.50613725]), array([-1.2231604 ,  1.7468979 ,  0.0936965 , -1.35255363,  0.46962664,</w:t>
      </w:r>
    </w:p>
    <w:p w14:paraId="4BE93A9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8611117, -0.45143279, -2.5022301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34870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03704925]), array([-1.22078531,  0.66138316,  1.00097776, -1.93346128,  1.45505309,</w:t>
      </w:r>
    </w:p>
    <w:p w14:paraId="4D78BF0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483626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446732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3.01704688,  0.2259147 , -0.26544831]), array([-1.195761  , -1.09266407,  0.08978479, -0.13626662,  0.78413861,</w:t>
      </w:r>
    </w:p>
    <w:p w14:paraId="2C44DD5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3763898, -1.25501144, -0.08540257, -1.26484162, -0.57423176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16538841, -0.10631454, -4.42953912, -0.5602072 ,  0.65948769,</w:t>
      </w:r>
    </w:p>
    <w:p w14:paraId="68EC00C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447409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27210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36617293,  1.52397954,  0.20821102]), array([-1.13896412, -0.82331732, -1.69867441,  0.0411705 , -1.08148994,</w:t>
      </w:r>
    </w:p>
    <w:p w14:paraId="40E60E7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6459721,  0.024342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6618569, -1.19343611,  0.76678782]), array([-1.1068037 , -0.5953536 , -0.6274084 , -0.36684117,  1.29507736,</w:t>
      </w:r>
    </w:p>
    <w:p w14:paraId="54C6762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55414461, -1.66120985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7574165,  0.6010129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437577 ]), array([-1.1066525 ,  1.84137964,  1.03084413, -1.78572916,  0.80352129,</w:t>
      </w:r>
    </w:p>
    <w:p w14:paraId="5CAE839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546932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013144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93404253,  0.73214486, -1.75462247]), array([-1.08834585e+00,  1.54020858e+00, -1.07664148e+00, -7.44356241e-02,</w:t>
      </w:r>
    </w:p>
    <w:p w14:paraId="2DFBFDA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27937339e+00, -2.20088987e+00, -1.03631264e+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,  1.07872534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4,</w:t>
      </w:r>
    </w:p>
    <w:p w14:paraId="373E741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94282400e+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,  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.58339105e+00]), array([-1.04602255, -0.07672797, -1.80198058, -2.49433182,  1.07739865,</w:t>
      </w:r>
    </w:p>
    <w:p w14:paraId="71F8655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814874,  0.4218786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5713203, -0.96409692, -0.35613043]), array([-1.02955081,  0.32198022,  2.58915217, -2.1648395 ,  0.27287415,</w:t>
      </w:r>
    </w:p>
    <w:p w14:paraId="6154329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607771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4402806,  0.1201458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0675572, -2.64251966]), array([-0.99073509,  2.28329795, -2.7310489 ,  0.89801169,  0.81553413,</w:t>
      </w:r>
    </w:p>
    <w:p w14:paraId="7625940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0239718, -0.9773938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9690346,  0.1526280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96648148]), array([-0.96675731,  0.41675758,  0.97490141, -0.61250515,  0.92254717,</w:t>
      </w:r>
    </w:p>
    <w:p w14:paraId="1AADEF0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143359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49583861, -3.00151208, -1.52809195, -0.87528437]), array([-0.93795945, -1.27712471, -2.36555585,  1.27103909,  0.09887994,</w:t>
      </w:r>
    </w:p>
    <w:p w14:paraId="1DB872E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420371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700392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03347165,  1.80385236, -1.05185685]), array([-0.9149081 ,  0.69989992,  1.04762637, -2.49795257,  1.71016504,</w:t>
      </w:r>
    </w:p>
    <w:p w14:paraId="481CF61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587646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11980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248901 ,  0.66336036, -0.32507488]), array([-0.88215221,  0.99825687,  2.05353477,  0.15393316,  0.12051701,</w:t>
      </w:r>
    </w:p>
    <w:p w14:paraId="1A189E1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140721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840076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0389691,  0.25726258, -0.4237294 ]), array([-8.69470459e-01, -2.10175685e-01, -1.18270571e+00,  4.37395366e-01,</w:t>
      </w:r>
    </w:p>
    <w:p w14:paraId="3D76209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5.23696027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1.70468567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1.82354720e+00, -1.17819188e+00,</w:t>
      </w:r>
    </w:p>
    <w:p w14:paraId="77CC1B5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73232944e+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,  6.92881945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4]), array([-0.85220492, -1.41479201, -1.71355773,  0.41138196, -0.05448625,</w:t>
      </w:r>
    </w:p>
    <w:p w14:paraId="6C41A91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82897638, -0.09252002, -0.6593264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1613611,  0.8331684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0.84386994,  2.97614565, -0.51702182, -0.98353658,  2.05345391,</w:t>
      </w:r>
    </w:p>
    <w:p w14:paraId="2E00416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112379,  0.2116559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79204544, -0.92012675,  1.03638388]), array([-0.83947583,  0.0163376 ,  1.84097512, -2.08950405,  0.49552004,</w:t>
      </w:r>
    </w:p>
    <w:p w14:paraId="5AD9DDD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17231693, -0.06888374, -1.08160948, -0.91078258, -1.88081027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0.80851139,  2.24579646, -2.27974967, -1.98010519,  1.56157556,</w:t>
      </w:r>
    </w:p>
    <w:p w14:paraId="7321522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7788638,  0.376724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3993294, -0.49951468,  1.30354066]), array([-0.75432664,  1.1892632 ,  1.07411233,  0.11190463,  0.64886178,</w:t>
      </w:r>
    </w:p>
    <w:p w14:paraId="6058BCF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610891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7119795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01822662, -0.16851399, -1.01410874]), array([-0.74537893, -0.27568132,  2.50288448, -1.41666806,  1.45826836,</w:t>
      </w:r>
    </w:p>
    <w:p w14:paraId="4755344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432668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610036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0756909, -0.73623546, -1.77438362]), array([-0.73164173,  0.10599423, -2.86483238, -1.14956385,  1.51250186,</w:t>
      </w:r>
    </w:p>
    <w:p w14:paraId="2AC27F2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6497454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53951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6872885,  1.82502934,  1.49525853]), array([-0.62171234, -0.16070357, -1.32325477, -1.15141235,  1.99769774,</w:t>
      </w:r>
    </w:p>
    <w:p w14:paraId="0293BC7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897168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7873941 ,  0.66247057,  1.75371196,  1.61982478]), array([-0.58753134,  1.85641175, -2.07999052,  2.79548879,  0.6313252 ,</w:t>
      </w:r>
    </w:p>
    <w:p w14:paraId="78B2639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5632697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1355869,  1.0854422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3573922,  0.72130283]), array([-0.57753344, -0.45400579, -2.68465961, -0.5940858 ,  0.97444344,</w:t>
      </w:r>
    </w:p>
    <w:p w14:paraId="6EA39EC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3475722,  0.6426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, -0.11266087,  1.45388043, -0.56304984]), array([-0.57016965, -0.22411301,  2.86614654, -0.63632129,  0.32829753,</w:t>
      </w:r>
    </w:p>
    <w:p w14:paraId="1610147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3910752, -0.9519209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2324166,  1.015681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615064 ]), array([-0.54762687,  0.58910572, -1.83859977, -0.60320328, -0.52934797,</w:t>
      </w:r>
    </w:p>
    <w:p w14:paraId="01EEB63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4180871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751427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9957468, -1.54029113,  0.52480594]), array([-0.54528737, -1.20948611, -2.768174  ,  1.45183965,  0.89750175,</w:t>
      </w:r>
    </w:p>
    <w:p w14:paraId="3DCFFA7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3416846,  0.5828610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9827448,  0.63949255, -1.52231679]), array([-0.52733687,  1.19658607, -1.63357763, -0.00610031,  1.87891277,</w:t>
      </w:r>
    </w:p>
    <w:p w14:paraId="6EC7CB4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176351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39978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32556999, -0.57616037,  1.39788837]), array([-0.49356226,  0.05711603,  1.93167747, -2.59174512,  0.56475079,</w:t>
      </w:r>
    </w:p>
    <w:p w14:paraId="01CEF1F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2945122, -1.07082756, -0.8296066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6026655,  1.2914178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0.4094245 ,  1.02705638, -1.77781055, -0.04675307,  1.00020081,</w:t>
      </w:r>
    </w:p>
    <w:p w14:paraId="7B252BA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36946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00854381, -1.77815102,  1.2873066 ,  0.8816646 ]), array([-0.3985117 ,  0.79394424, -0.08120495, -1.75630884,  1.73758815,</w:t>
      </w:r>
    </w:p>
    <w:p w14:paraId="5C07A15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7203653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055585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686294 , -1.94119146, -1.23354346]), array([-0.32418154,  0.25669816,  0.38430546, -1.75659476,  0.83866729,</w:t>
      </w:r>
    </w:p>
    <w:p w14:paraId="2BC5A66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6953935, -0.01202627, -2.2673997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7713546,  0.6251772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0.30774854,  0.9426206 ,  1.50570569,  0.2812475 ,  1.58282201,</w:t>
      </w:r>
    </w:p>
    <w:p w14:paraId="588E8E4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485923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3364823,  1.008977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94975795,  0.644028  ]), array([-0.18590736,  0.56494693, -3.10959139, -0.26323819,  1.2694809 ,</w:t>
      </w:r>
    </w:p>
    <w:p w14:paraId="6FF5C64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769957,  1.4973091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7730563, -0.34441066, -0.56800285]), array([-0.17766397,  1.21934124, -0.6277843 , -1.72714152,  1.56931602,</w:t>
      </w:r>
    </w:p>
    <w:p w14:paraId="42C3CB3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56835728, -1.0383944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051402,  0.9785574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2505174]), array([-0.16605055,  3.06928171, -0.71385276, -0.28631939,  2.42964209,</w:t>
      </w:r>
    </w:p>
    <w:p w14:paraId="6C57AC8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4340237,  0.9782543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51023221,  1.15320945,  3.1278566 ]), array([-0.16585376, -0.06956406, -4.79770884,  0.47107497, -0.39530659,</w:t>
      </w:r>
    </w:p>
    <w:p w14:paraId="7A83D0E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1589978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3382999,  1.3584289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8568673 , -1.26324553]), array([-0.14670596,  0.67680188,  1.30078279, -2.22500188,  2.14061355,</w:t>
      </w:r>
    </w:p>
    <w:p w14:paraId="2DF1F79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4986767, -0.10266713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48915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02980242,  0.52645009]), array([-0.11618854,  0.67271517,  0.91111828, -0.30267228, -1.81221701,</w:t>
      </w:r>
    </w:p>
    <w:p w14:paraId="36B38B2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172125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898905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1820196, -0.51419383,  0.59424493]), array([-0.11358015, -0.27821794, -1.63049253,  1.59836874,  0.79199503,</w:t>
      </w:r>
    </w:p>
    <w:p w14:paraId="20EE65A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87226802, -0.99881205, -0.46763395, -0.53882275, -1.25289412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0.09656888,  2.75743887,  1.79252411, -1.34383804, -0.1114385 ,</w:t>
      </w:r>
    </w:p>
    <w:p w14:paraId="74BFB07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710363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26751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2.44420784, -0.37428468, -1.39922713]), array([-1.68107073e-03,  4.78496370e-01,  2.29391643e-01, -2.01962560e+00,</w:t>
      </w:r>
    </w:p>
    <w:p w14:paraId="78E24A9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6.61823992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7.42806102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1.27364614e+00, -1.81420534e+00,</w:t>
      </w:r>
    </w:p>
    <w:p w14:paraId="1C53FF3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7.81512819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.49439361e+00]), array([ 0.01283283,  1.3772821 , -3.46595082, -0.99469642,  1.47318657,</w:t>
      </w:r>
    </w:p>
    <w:p w14:paraId="5D718BC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1473791,  0.9727450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4776662,  1.80054774,  1.60682277]), array([ 0.01449688,  0.01582329, -1.66253176,  2.86590254, -2.18554986,</w:t>
      </w:r>
    </w:p>
    <w:p w14:paraId="680D66F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984440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857186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4495496,  0.71761172,  0.67436901]), array([ 0.07814305,  0.97940343, -1.87193789, -0.50690905,  1.77045419,</w:t>
      </w:r>
    </w:p>
    <w:p w14:paraId="653387E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.579263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86854455, -0.77655329,  0.3273648 ,  0.90436088]), array([ 1.13003550e-01,  9.33560914e-02,  2.92404956e+00, -2.15933949e+00,</w:t>
      </w:r>
    </w:p>
    <w:p w14:paraId="04F1FDB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8.99478940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9.43514736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2.39160774e-01, -3.99043446e-01,</w:t>
      </w:r>
    </w:p>
    <w:p w14:paraId="529F29E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21413578e+00, -4.79213664e-04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 0.12256084,  0.66768417, -1.68160656, -0.85051438,  2.22177057,</w:t>
      </w:r>
    </w:p>
    <w:p w14:paraId="3F1837C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4972248, -0.82981816, -1.9172758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3109681,  0.040300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 0.14707859,  0.57008438,  2.55983804, -0.29491786,  0.49423003,</w:t>
      </w:r>
    </w:p>
    <w:p w14:paraId="1F20762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8119219, -1.26309147, -1.27479865, -0.56805171, -1.15121213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 0.14820977,  1.56183633,  2.80834948, -0.27995056, -0.36023669,</w:t>
      </w:r>
    </w:p>
    <w:p w14:paraId="3B60A99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7833179, -1.4242899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7373111,  1.216762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9548861]), array([ 0.18270282, -1.26758759,  0.47315046, -1.25316992,  0.70949236,</w:t>
      </w:r>
    </w:p>
    <w:p w14:paraId="06575C1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197147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8182843,  2.2459109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9043255, -0.50857342]), array([ 0.27061259,  1.3231231 , -1.07871229,  1.89707318, -1.59032685,</w:t>
      </w:r>
    </w:p>
    <w:p w14:paraId="60742AA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5516276,  0.0854260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967141 , -1.2611352 ,  1.31978402]), array([ 0.27138044,  0.30149743,  4.00099915, -2.63732685,  0.46505192,</w:t>
      </w:r>
    </w:p>
    <w:p w14:paraId="63953C2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917367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517138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1978851,  1.15437278, -1.39697322]), array([ 0.3399387 ,  2.09310606, -2.04235591,  1.76827332,  0.41468516,</w:t>
      </w:r>
    </w:p>
    <w:p w14:paraId="6F30BAA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028096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1036055,  0.4406391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6584754,  1.09201374]), array([ 0.35032967, -0.78497101,  2.2488276 , -0.3711619 ,  0.99364846,</w:t>
      </w:r>
    </w:p>
    <w:p w14:paraId="3B76158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6776131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2231327,  2.8599451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8603686, -0.25708075]), array([ 0.41434876, -0.04810195, -2.61584166,  0.23710408,  2.08870271,</w:t>
      </w:r>
    </w:p>
    <w:p w14:paraId="3C259D9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0405102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33602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0215878,  1.24088376, -2.47722894]), array([ 0.4195733 , -1.00249426, -2.22351254,  1.70419819,  1.16700393,</w:t>
      </w:r>
    </w:p>
    <w:p w14:paraId="0A1A60E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0044551,  2.2717157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01713748,  2.57207045, -2.05773322]), array([ 0.42474951,  2.70558963,  0.43512906, -1.5576378 ,  1.57377455,</w:t>
      </w:r>
    </w:p>
    <w:p w14:paraId="31042B4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4045080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6291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37739596,  4.60797737, -0.7211688 ]), array([ 0.50643884,  2.85758377, -2.08897275, -0.20139794,  2.76624147,</w:t>
      </w:r>
    </w:p>
    <w:p w14:paraId="07FC0BF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1989521, -1.1910615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0925058,  2.576430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22058802]), array([ 0.50915796,  3.51870292, -0.33173276, -1.61312384,  1.49066286,</w:t>
      </w:r>
    </w:p>
    <w:p w14:paraId="6B63FB2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85058375, -0.16974234, -0.7764902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5310654,  0.6410304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 0.51558249,  1.10153837, -2.3352755 ,  3.02877532,  1.13127582,</w:t>
      </w:r>
    </w:p>
    <w:p w14:paraId="75A669F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2615729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930030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4210409,  2.46833613,  0.68412324]), array([ 0.58418698,  1.32797908, -1.38768423, -1.18761917,  2.88406206,</w:t>
      </w:r>
    </w:p>
    <w:p w14:paraId="0C3B490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629782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22493698, -1.76717696,  0.96450754, -0.31636055]), array([ 0.66201924,  2.24736684, -2.70211152, -0.09866049,  2.3991041 ,</w:t>
      </w:r>
    </w:p>
    <w:p w14:paraId="596E2CF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115961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445855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5852572,  0.113346  , -0.66727726]), array([ 0.7001205 , -0.20124869, -2.43780606,  0.10158372,  1.67690505,</w:t>
      </w:r>
    </w:p>
    <w:p w14:paraId="72C1121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0692632,  0.8277734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5139713, -1.30768358, -1.15626405]), array([ 0.75205655,  1.70744159, -2.65716769, -1.10600054, -0.04837581,</w:t>
      </w:r>
    </w:p>
    <w:p w14:paraId="73E00C4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09429883, -0.38092398, -0.40636611, -1.49926796, -0.07127887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 0.78627824,  1.05720758, -1.23266915, -0.15066282,  1.08385915,</w:t>
      </w:r>
    </w:p>
    <w:p w14:paraId="7544708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8207199,  1.4803238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3935616,  3.62528765,  1.86747058]), array([ 0.82066293,  3.13335079,  2.972837  , -0.73164351,  0.48125717,</w:t>
      </w:r>
    </w:p>
    <w:p w14:paraId="5D9E292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478662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4308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1.86350345, -0.42947616, -1.79914883]), array([ 0.82154507,  0.57116561,  2.21374094, -1.86718156, -0.43604998,</w:t>
      </w:r>
    </w:p>
    <w:p w14:paraId="179CF6D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3192594, -0.43081528, -1.6421917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6468734,  0.7144866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 0.8522788 ,  2.67579868, -1.3923625 , -0.15807449,  1.86579031,</w:t>
      </w:r>
    </w:p>
    <w:p w14:paraId="7BB54DE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7579901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5034543,  0.055246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5956747,  1.97957964]), array([ 0.90546605,  0.83446057,  2.0023841 , -2.35389888,  0.77063061,</w:t>
      </w:r>
    </w:p>
    <w:p w14:paraId="757A3D3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0615005, -0.47153477, -1.4991360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2525861,  0.875546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 0.95014327,  3.56381011,  3.3178844 , -2.07857611,  1.37343783,</w:t>
      </w:r>
    </w:p>
    <w:p w14:paraId="6D8AED3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8953026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382465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77762853,  1.31955248, -1.33194703]), array([ 0.96483859,  1.87305032,  2.59219227, -2.64221403,  0.84013827,</w:t>
      </w:r>
    </w:p>
    <w:p w14:paraId="05BA9A5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6765407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650563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2.19151253, -0.1243213 ,  0.09510966]), array([ 0.99982049,  1.94305836, -1.47749984,  3.31357189, -0.46949197,</w:t>
      </w:r>
    </w:p>
    <w:p w14:paraId="62C0BDB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4157368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9868444,  0.3677203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8319287, -0.18004372]), array([ 1.01361905, -0.13562125, -1.66294434,  0.80260253,  0.94715333,</w:t>
      </w:r>
    </w:p>
    <w:p w14:paraId="173B372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85932462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7019484,  0.332813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9552694, -0.85225216]), array([ 1.03437276,  0.87820372,  1.51074695, -2.03696265,  1.65440978,</w:t>
      </w:r>
    </w:p>
    <w:p w14:paraId="55C0927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143484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2001364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8983632,  0.81125077, -1.55076693]), array([ 1.106857  ,  3.99770466, -1.21951873, -0.09719066,  0.70916485,</w:t>
      </w:r>
    </w:p>
    <w:p w14:paraId="57BEAB6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575737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648610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1599451, -0.12501733, -0.52339642]), array([ 1.1381162 ,  0.97244606,  1.65740458,  0.83217816, -0.37207973,</w:t>
      </w:r>
    </w:p>
    <w:p w14:paraId="48C26AA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5353242, -0.6537482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5866522,  3.0313184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2870208]), array([ 1.26146302,  2.7976232 , -2.30566536, -1.87090779,  1.58124121,</w:t>
      </w:r>
    </w:p>
    <w:p w14:paraId="6582798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84070522, -0.6974544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0172761,  0.547076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9776048 ]), array([ 1.29387823,  1.12400731,  1.28638515, -2.08019409,  0.76778448,</w:t>
      </w:r>
    </w:p>
    <w:p w14:paraId="597C5F3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117052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704130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4613423,  0.47030452,  1.05275565]), array([ 1.42046284,  0.98534418,  2.38586532, -0.56523699, -1.02549083,</w:t>
      </w:r>
    </w:p>
    <w:p w14:paraId="135CDB6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6909453, -0.6956464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41121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52044096, -1.41121207]), array([ 1.65294036,  0.96723768, -3.11255055, -2.0198025 ,  1.53264762,</w:t>
      </w:r>
    </w:p>
    <w:p w14:paraId="6C58E66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268135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2370508,  0.2928806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37942064, -0.37703753]), array([ 1.75004873,  1.08653998, -3.10126014, -2.14897535,  4.15943642,</w:t>
      </w:r>
    </w:p>
    <w:p w14:paraId="298B4F1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978100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9311704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6550237, -0.7522084 , -0.05616625]), array([ 1.94091575,  2.62607839, -0.73580164, -1.82386448,  1.97852211,</w:t>
      </w:r>
    </w:p>
    <w:p w14:paraId="6066DBC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.411059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54790416, -1.59122473,  2.34552745,  0.98619503]), array([ 2.16969542,  1.61050755, -2.95072626, -0.4177308 ,  3.78917632,</w:t>
      </w:r>
    </w:p>
    <w:p w14:paraId="650A761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63562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3.79206772,  0.50966068,  4.17773835, -0.33914818]), array([ 2.18518976,  1.73834445,  0.40406347, -1.78617237,  2.44054676,</w:t>
      </w:r>
    </w:p>
    <w:p w14:paraId="5D61933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1778138, -0.8107523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7554263,  0.6995892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9808199]), array([ 2.53960782,  1.91546795,  2.97706977, -0.93280168, -2.36696309,</w:t>
      </w:r>
    </w:p>
    <w:p w14:paraId="035A9C8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276515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4385739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758762 ,  0.2383344 ,  0.02400237]), array([ 3.06711175,  1.0772573 , -1.30931579,  3.10969338, -1.19074765,</w:t>
      </w:r>
    </w:p>
    <w:p w14:paraId="463382D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4643208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608182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0113082, -0.02760129,  0.90318388]), array([ 3.39373181, -0.59031361,  0.08574891, -2.61640724,  0.50911533,</w:t>
      </w:r>
    </w:p>
    <w:p w14:paraId="412F5AD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6230853, -1.2567921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3915613,  1.822849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5010183]), array([ 3.40119196,  2.83446744, -1.22897925,  4.424847  , -1.04134653,</w:t>
      </w:r>
    </w:p>
    <w:p w14:paraId="50BD5AD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 1.6376813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165573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7589433,  3.48913547,  0.6834452 ]), array([ 3.41113357,  0.58876643, -0.89248461,  3.51137824, -1.67110411,</w:t>
      </w:r>
    </w:p>
    <w:p w14:paraId="0B53282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592757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7682219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80032761,  1.18888538,  0.50527981]), array([ 3.63855427,  1.91029455, -2.82010674, -0.36588816, -0.62496168,</w:t>
      </w:r>
    </w:p>
    <w:p w14:paraId="10371FA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4853275, -0.1479009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2150705,  2.2372347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8622984]), array([ 4.29031403,  2.07833861, -2.06591132,  2.72135963,  0.85650927,</w:t>
      </w:r>
    </w:p>
    <w:p w14:paraId="2DC717B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.052724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0289888,  0.05251563,  2.69285862,  0.94360347]), array([ 4.5220392 , -0.852378  , -3.17572321, -0.77090427,  0.84402989,</w:t>
      </w:r>
    </w:p>
    <w:p w14:paraId="49E4FE6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20200016, -1.10432379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46395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3114401, -1.89928828])]</w:t>
      </w:r>
    </w:p>
    <w:p w14:paraId="7101719D" w14:textId="2B31C548" w:rsidR="00AD73CD" w:rsidRPr="00AD73CD" w:rsidRDefault="00AD73CD" w:rsidP="00AD73C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AD73CD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4A7963B8" wp14:editId="5CAD8323">
            <wp:extent cx="3209368" cy="2343150"/>
            <wp:effectExtent l="19050" t="19050" r="10160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30" cy="234502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7081F4" w14:textId="1D20B958" w:rsidR="00AD73CD" w:rsidRPr="00AD73CD" w:rsidRDefault="00AD73CD" w:rsidP="00AD73C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AD73CD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2DF3560C" wp14:editId="2450A302">
            <wp:extent cx="3535523" cy="2581275"/>
            <wp:effectExtent l="19050" t="19050" r="2730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0296" cy="2584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36597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1212EC5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7B00C15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6706A96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059DE39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15318F9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295D9AD9" w14:textId="780B4E72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#################################################################################</w:t>
      </w:r>
    </w:p>
    <w:p w14:paraId="2FC31F4F" w14:textId="0F803566" w:rsidR="00AD73CD" w:rsidRPr="00AD73CD" w:rsidRDefault="00AD73CD" w:rsidP="007260A7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 xml:space="preserve">Labels:  </w:t>
      </w:r>
      <w:proofErr w:type="gramStart"/>
      <w:r w:rsidRPr="00AD73CD">
        <w:rPr>
          <w:rFonts w:ascii="Arial" w:hAnsi="Arial" w:cs="Arial"/>
          <w:sz w:val="26"/>
          <w:szCs w:val="26"/>
        </w:rPr>
        <w:t>8 ,</w:t>
      </w:r>
      <w:proofErr w:type="gramEnd"/>
      <w:r w:rsidRPr="00AD73CD">
        <w:rPr>
          <w:rFonts w:ascii="Arial" w:hAnsi="Arial" w:cs="Arial"/>
          <w:sz w:val="26"/>
          <w:szCs w:val="26"/>
        </w:rPr>
        <w:t xml:space="preserve">  9</w:t>
      </w:r>
      <w:r w:rsidR="007260A7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Number of features:  25</w:t>
      </w:r>
    </w:p>
    <w:p w14:paraId="47CF1AAA" w14:textId="10AC5545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#################################################################################</w:t>
      </w:r>
    </w:p>
    <w:p w14:paraId="56910BDB" w14:textId="7C559B5B" w:rsidR="00AD73CD" w:rsidRPr="00AD73CD" w:rsidRDefault="00AD73CD" w:rsidP="007260A7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Number of training examples</w:t>
      </w:r>
      <w:proofErr w:type="gramStart"/>
      <w:r w:rsidRPr="00AD73CD">
        <w:rPr>
          <w:rFonts w:ascii="Arial" w:hAnsi="Arial" w:cs="Arial"/>
          <w:sz w:val="26"/>
          <w:szCs w:val="26"/>
        </w:rPr>
        <w:t>:  (</w:t>
      </w:r>
      <w:proofErr w:type="gramEnd"/>
      <w:r w:rsidRPr="00AD73CD">
        <w:rPr>
          <w:rFonts w:ascii="Arial" w:hAnsi="Arial" w:cs="Arial"/>
          <w:sz w:val="26"/>
          <w:szCs w:val="26"/>
        </w:rPr>
        <w:t>454, 25) (454, 1)</w:t>
      </w:r>
      <w:r w:rsidR="007260A7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Number of test examples:  (114, 25) (114, 1)</w:t>
      </w:r>
    </w:p>
    <w:p w14:paraId="1580B74A" w14:textId="77777777" w:rsidR="00AD73CD" w:rsidRPr="00AD73CD" w:rsidRDefault="00AD73CD" w:rsidP="007260A7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--------------------------LIBSVM-----------------------------</w:t>
      </w:r>
    </w:p>
    <w:p w14:paraId="1EA59158" w14:textId="515D9EE4" w:rsidR="00AD73CD" w:rsidRPr="00AD73CD" w:rsidRDefault="00AD73CD" w:rsidP="007260A7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The Best parameters according to grid search are</w:t>
      </w:r>
      <w:proofErr w:type="gramStart"/>
      <w:r w:rsidRPr="00AD73CD">
        <w:rPr>
          <w:rFonts w:ascii="Arial" w:hAnsi="Arial" w:cs="Arial"/>
          <w:sz w:val="26"/>
          <w:szCs w:val="26"/>
        </w:rPr>
        <w:t>:  {</w:t>
      </w:r>
      <w:proofErr w:type="gramEnd"/>
      <w:r w:rsidRPr="00AD73CD">
        <w:rPr>
          <w:rFonts w:ascii="Arial" w:hAnsi="Arial" w:cs="Arial"/>
          <w:sz w:val="26"/>
          <w:szCs w:val="26"/>
        </w:rPr>
        <w:t>'SVM__C': 0.1}</w:t>
      </w:r>
      <w:r w:rsidR="007260A7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Training score for LIBSVM with best parameters:  0.9713656387665198</w:t>
      </w:r>
      <w:r w:rsidR="007260A7">
        <w:rPr>
          <w:rFonts w:ascii="Arial" w:hAnsi="Arial" w:cs="Arial"/>
          <w:sz w:val="26"/>
          <w:szCs w:val="26"/>
        </w:rPr>
        <w:br/>
      </w:r>
      <w:r w:rsidRPr="00AD73CD">
        <w:rPr>
          <w:rFonts w:ascii="Arial" w:hAnsi="Arial" w:cs="Arial"/>
          <w:sz w:val="26"/>
          <w:szCs w:val="26"/>
        </w:rPr>
        <w:t>Test score for LIBSVM with best parameters:  0.9736842105263158</w:t>
      </w:r>
    </w:p>
    <w:p w14:paraId="50C5A6E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>Support vectors as returned by LIBSVM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:  [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[-3.0908651 ,  0.39067619, -0.41124491, -1.42508018, -0.27529994,</w:t>
      </w:r>
    </w:p>
    <w:p w14:paraId="49A1904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47607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509221  , -1.17804554,  0.43926533,  0.04067365,</w:t>
      </w:r>
    </w:p>
    <w:p w14:paraId="5629379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040865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043481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5718711, -0.67344751,  1.00072944,</w:t>
      </w:r>
    </w:p>
    <w:p w14:paraId="06461AA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0597417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599987,  0.4864334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3497652,  0.04432912,</w:t>
      </w:r>
    </w:p>
    <w:p w14:paraId="4A797C7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0800628,  0.0198035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1705527, -1.05992016,  0.35204991]), array([-2.78907312e+00,  4.12770346e-01, -4.25655847e-01, -2.21636209e+00,</w:t>
      </w:r>
    </w:p>
    <w:p w14:paraId="31A8CE7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64655442e-01, -2.86589748e+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,  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.17272982e+00, -1.29961750e+00,</w:t>
      </w:r>
    </w:p>
    <w:p w14:paraId="3405F1B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2105378e+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,  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.02567782e+00,  6.68046930e-01,  1.31567455e+00,</w:t>
      </w:r>
    </w:p>
    <w:p w14:paraId="6316D9B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23052642e-01, -9.34341662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7.78033314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2.47593355e-01,</w:t>
      </w:r>
    </w:p>
    <w:p w14:paraId="7EAA177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6.16960502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9.50211505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2, -4.89830104e-01, -5.70705619e-06,</w:t>
      </w:r>
    </w:p>
    <w:p w14:paraId="5E532AF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19410053e-01, -2.40862017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2,  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.01465383e+00, -6.09314637e-01,</w:t>
      </w:r>
    </w:p>
    <w:p w14:paraId="37A40D9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5.85346872e-01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2.28477721,  0.59576271,  1.90549981, -0.69427912,  1.30606597,</w:t>
      </w:r>
    </w:p>
    <w:p w14:paraId="2BAA14C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016611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70623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6695915, -0.01829878, -1.30188042,</w:t>
      </w:r>
    </w:p>
    <w:p w14:paraId="36EADAC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7085182, -1.27791276, -1.33622101, -1.30670614, -0.05762136,</w:t>
      </w:r>
    </w:p>
    <w:p w14:paraId="6AD6B8C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714411,  0.1518712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651112 ,  0.58235847,  0.03721328,</w:t>
      </w:r>
    </w:p>
    <w:p w14:paraId="4A7BEA5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33773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87563676, -0.87064929,  1.12834136,  0.5864115 ]), array([-2.2609742 ,  1.15698883, -1.75347028, -2.06990108,  0.71578296,</w:t>
      </w:r>
    </w:p>
    <w:p w14:paraId="0ED9ADB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8865817,  1.7587741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1042481,  0.03847062,  0.65665787,</w:t>
      </w:r>
    </w:p>
    <w:p w14:paraId="4FE9784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8958564,  1.6098424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019576 , -0.14736181,  1.55547819,</w:t>
      </w:r>
    </w:p>
    <w:p w14:paraId="4AB91EB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364082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0697529,  0.5956820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8240245,  0.68061737,</w:t>
      </w:r>
    </w:p>
    <w:p w14:paraId="3ADCAFF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30246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2180709,  0.48323154, -0.82807212,  0.1181361 ]), array([-2.10166735,  0.36352782,  0.14237829, -0.32094873, -0.31915136,</w:t>
      </w:r>
    </w:p>
    <w:p w14:paraId="3F57943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9161552, -0.65399556, -2.0948430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505559,  0.024007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1DDEA52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48356019, -0.6482575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0278215,  0.0538855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5164945,</w:t>
      </w:r>
    </w:p>
    <w:p w14:paraId="01729D7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474667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133455,  0.3957105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7290096,  0.24994153,</w:t>
      </w:r>
    </w:p>
    <w:p w14:paraId="250F9EF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800660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3924076,  1.1287239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8142935,  0.28449509]), array([-2.05258917e+00,  7.34584084e-01, -1.65617732e+00, -1.93239841e+00,</w:t>
      </w:r>
    </w:p>
    <w:p w14:paraId="6352678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3.94354733e-01, -1.19256375e+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,  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.58301753e+00,  7.47419938e-02,</w:t>
      </w:r>
    </w:p>
    <w:p w14:paraId="6B5AD72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7.89815869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5.84732430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7.85787802e-01,  1.30096750e+00,</w:t>
      </w:r>
    </w:p>
    <w:p w14:paraId="16FC2C2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18047405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1.91643106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3,  1.01405763e+00, -7.06790637e-01,</w:t>
      </w:r>
    </w:p>
    <w:p w14:paraId="63360D0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7.35916020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9.29277512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8.20626871e-01,  1.15573966e+00,</w:t>
      </w:r>
    </w:p>
    <w:p w14:paraId="2B9FEA3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00494715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8.26415711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3, -1.15418421e+00, -7.77802511e-01,</w:t>
      </w:r>
    </w:p>
    <w:p w14:paraId="30E8294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51098703e-01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97621176, -0.8266803 ,  2.30405536, -0.16412841, -0.57436301,</w:t>
      </w:r>
    </w:p>
    <w:p w14:paraId="55853E1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4138547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532157,  1.091027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06922033, -0.31756159,</w:t>
      </w:r>
    </w:p>
    <w:p w14:paraId="73AC17B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326214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0562488,  0.8462038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4966144,  0.14787004,</w:t>
      </w:r>
    </w:p>
    <w:p w14:paraId="2C1721D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7410506, -0.59827245, -0.6498555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3491313,  0.3220684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0E795AD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377149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325587,  1.1651189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6932953, -0.59070617]), array([-1.92846714,  1.19730687,  2.28418528, -1.56083801,  2.29436756,</w:t>
      </w:r>
    </w:p>
    <w:p w14:paraId="609DE27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9506662, -0.0560006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89993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2.81969407, -2.16294159,</w:t>
      </w:r>
    </w:p>
    <w:p w14:paraId="240691B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1552951,  0.3027613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85894264, -1.06744573, -0.67811023,</w:t>
      </w:r>
    </w:p>
    <w:p w14:paraId="2B116EE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7818197, -0.2237436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7192726,  0.678429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5808596,</w:t>
      </w:r>
    </w:p>
    <w:p w14:paraId="56D76D3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0180735, -0.0628361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5038328,  0.8441607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6795198]), array([-1.89468349, -0.117807  , -1.33336128, -0.40292123,  0.31138422,</w:t>
      </w:r>
    </w:p>
    <w:p w14:paraId="218537F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87289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14428012, -1.04672035,  0.35320691,  0.58520413,</w:t>
      </w:r>
    </w:p>
    <w:p w14:paraId="0EC0AA9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90096956, -0.1530723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4622446,  0.933566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8787806,</w:t>
      </w:r>
    </w:p>
    <w:p w14:paraId="105C3A1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2847579, -0.66630263, -0.11544005, -0.77239609, -0.80553677,</w:t>
      </w:r>
    </w:p>
    <w:p w14:paraId="3D2E68A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518201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4171174,  0.5862340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2113503, -0.17095918]), array([-1.81269861, -0.06909713,  2.42628326, -1.73874804,  0.68121988,</w:t>
      </w:r>
    </w:p>
    <w:p w14:paraId="387129F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2355268, -0.4884054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5497844,  0.9381585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79639637,</w:t>
      </w:r>
    </w:p>
    <w:p w14:paraId="68634F5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6053569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1034089,  0.804148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8264038,  1.58659106,</w:t>
      </w:r>
    </w:p>
    <w:p w14:paraId="44E7339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3904103,  0.4450699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7944119, -0.83068014, -0.64808867,</w:t>
      </w:r>
    </w:p>
    <w:p w14:paraId="74B3EFA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0258195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6017616,  0.4439870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7794908, -0.53906111]), array([-1.71660412, -0.32487159,  1.56824406, -1.33883416,  1.334446  ,</w:t>
      </w:r>
    </w:p>
    <w:p w14:paraId="35FE409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145826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62979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09857953, -0.9839646 , -1.42534029,</w:t>
      </w:r>
    </w:p>
    <w:p w14:paraId="7601008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6576088, -1.2017019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45756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93676413,  1.58924899,</w:t>
      </w:r>
    </w:p>
    <w:p w14:paraId="1F7E17C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7723639,  0.6591372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5915724, -1.32666694, -0.70265213,</w:t>
      </w:r>
    </w:p>
    <w:p w14:paraId="43640EE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2858028, -1.25047155, -0.5973326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2185374,  0.9640730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1.57661778,  1.40878796, -2.53640195,  0.67555929, -0.08152594,</w:t>
      </w:r>
    </w:p>
    <w:p w14:paraId="709BADC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12270579, -1.3831852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935473,  1.286678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5026675 ,</w:t>
      </w:r>
    </w:p>
    <w:p w14:paraId="1F673FB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117200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558412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5795711,  1.68029368,  1.18560494,</w:t>
      </w:r>
    </w:p>
    <w:p w14:paraId="5703B91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898499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884358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2552305, -0.70066652, -0.45773894,</w:t>
      </w:r>
    </w:p>
    <w:p w14:paraId="44E0023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749395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534437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8743715,  0.97141953, -0.01302818]), array([-1.50577413, -0.09890236, -1.76802226, -1.53757163,  0.59719569,</w:t>
      </w:r>
    </w:p>
    <w:p w14:paraId="60C0E80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308632,  1.687393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03603832, -1.28388468,  1.25624242,</w:t>
      </w:r>
    </w:p>
    <w:p w14:paraId="6392CA7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718186,  0.847096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2927901,  0.49137876,  0.17085609,</w:t>
      </w:r>
    </w:p>
    <w:p w14:paraId="116DC9E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 0.1362328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87346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17427077, -0.73326966,  0.04690582,</w:t>
      </w:r>
    </w:p>
    <w:p w14:paraId="3BE6EC1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90269148, -0.31682372, -0.5349096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3673295,  0.0585762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1.50466061,  0.72908221,  0.53447412,  0.16071723, -1.44690516,</w:t>
      </w:r>
    </w:p>
    <w:p w14:paraId="24FB49E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729621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8653345,  0.438516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8884825, -0.09235705,</w:t>
      </w:r>
    </w:p>
    <w:p w14:paraId="574E005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6883572,  0.5791884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2905726, -0.73665718, -0.39893847,</w:t>
      </w:r>
    </w:p>
    <w:p w14:paraId="666F43D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384653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31759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339002 ,  0.03542406,  0.19533077,</w:t>
      </w:r>
    </w:p>
    <w:p w14:paraId="558AB18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446373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540475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009098 , -1.26079404,  0.34195239]), array([-1.4538269 , -0.59605229, -2.39170319, -0.30959087,  0.25941077,</w:t>
      </w:r>
    </w:p>
    <w:p w14:paraId="44CA404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424250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126847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6808123,  1.70007177,  0.48337889,</w:t>
      </w:r>
    </w:p>
    <w:p w14:paraId="1E106CF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7268101, -1.2243196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1526196,  1.222928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64959263,</w:t>
      </w:r>
    </w:p>
    <w:p w14:paraId="772FECC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640764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269368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5536355, -0.27414731,  0.40331185,</w:t>
      </w:r>
    </w:p>
    <w:p w14:paraId="049C8ED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3212483,  0.2772041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2129906, -0.18102625, -0.56778092]), array([-1.39971421,  1.88450226, -1.3462736 , -2.10136563,  1.77740535,</w:t>
      </w:r>
    </w:p>
    <w:p w14:paraId="0520156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390309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992324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1343382, -0.8184245 ,  0.08809121,</w:t>
      </w:r>
    </w:p>
    <w:p w14:paraId="3AE13D8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1605201,  2.117244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0942855,  0.03370591,  0.70191127,</w:t>
      </w:r>
    </w:p>
    <w:p w14:paraId="6E0301B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1631609,  0.1636940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9944535, -1.20768708,  0.93191042,</w:t>
      </w:r>
    </w:p>
    <w:p w14:paraId="0466C6B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131828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62042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91832895, -0.69543494, -0.42934971]), array([-1.36456532,  1.36674546,  1.94946987, -0.59129075, -0.22041297,</w:t>
      </w:r>
    </w:p>
    <w:p w14:paraId="75E23B8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5171629, -1.5855562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5017024,  0.9761192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8195947,</w:t>
      </w:r>
    </w:p>
    <w:p w14:paraId="0311F30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625462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6502526,  1.6399028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6022309,  1.24858517,</w:t>
      </w:r>
    </w:p>
    <w:p w14:paraId="62A5E0E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6947903, -0.21243627, -0.5019331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04373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21361155,</w:t>
      </w:r>
    </w:p>
    <w:p w14:paraId="10B2246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263289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9787377,  0.9383165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03319969, -1.01847015]), array([-1.34840637, -1.16575304,  1.90638683, -0.54777001, -0.20327339,</w:t>
      </w:r>
    </w:p>
    <w:p w14:paraId="1D2BB1D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210538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7390551,  0.032510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91554932, -0.37431429,</w:t>
      </w:r>
    </w:p>
    <w:p w14:paraId="3052CCA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650493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6490203,  1.6896223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2282997, -0.44291972,</w:t>
      </w:r>
    </w:p>
    <w:p w14:paraId="73817E4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6316318,  1.1611927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5801776, -0.74528272, -0.63866011,</w:t>
      </w:r>
    </w:p>
    <w:p w14:paraId="49D552D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4759867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88988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77276057,  0.39086773, -0.59052433]), array([-1.32608822,  0.14686772, -1.46356557, -0.15709025,  0.52090573,</w:t>
      </w:r>
    </w:p>
    <w:p w14:paraId="17D6CF4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028582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98410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622812 , -1.04727558, -0.69971447,</w:t>
      </w:r>
    </w:p>
    <w:p w14:paraId="26D9B45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7906106, -0.76440444, -0.2766492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189223,  0.7443633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08E89BF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.793287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32354716, -0.64059201, -0.89200481, -0.28171733,</w:t>
      </w:r>
    </w:p>
    <w:p w14:paraId="5EB4203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9958264, -1.28066262, -0.88301372, -0.19773382, -0.61055032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2231604 ,  1.7468979 ,  0.0936965 , -1.35255363,  0.46962664,</w:t>
      </w:r>
    </w:p>
    <w:p w14:paraId="3F44640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8611117, -0.45143279, -2.5022301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34870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03704925,</w:t>
      </w:r>
    </w:p>
    <w:p w14:paraId="3DBF158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6858993, -0.1501446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30363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39327609,  0.19861831,</w:t>
      </w:r>
    </w:p>
    <w:p w14:paraId="66AA78F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084892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43716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9224413, -0.13600438,  0.02788466,</w:t>
      </w:r>
    </w:p>
    <w:p w14:paraId="34F0A00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103390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6145769,  1.3609292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8315335, -0.86561642]), array([-1.166258  ,  2.05360653,  2.20520915, -0.75487722,  0.48673332,</w:t>
      </w:r>
    </w:p>
    <w:p w14:paraId="0E37509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83909313, -0.20445412, -0.5145380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7512666,  0.0102376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7B1C290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6119492, -0.53412314, -0.5305767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8161529,  0.4315467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025E6F1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783162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827014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9771405,  0.58124134,  1.77399101,</w:t>
      </w:r>
    </w:p>
    <w:p w14:paraId="7BD7DFA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5936832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6581849,  0.416242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2086178, -0.95497638]), array([-1.16538841, -0.10631454, -4.42953912, -0.5602072 ,  0.65948769,</w:t>
      </w:r>
    </w:p>
    <w:p w14:paraId="23ACDD6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447409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27210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36617293,  1.52397954,  0.20821102,</w:t>
      </w:r>
    </w:p>
    <w:p w14:paraId="39B64BA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735274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85310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9671889,  0.78567591,  0.24384892,</w:t>
      </w:r>
    </w:p>
    <w:p w14:paraId="2181F97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083993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6379456,  0.9237261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0934988, -0.41883777,</w:t>
      </w:r>
    </w:p>
    <w:p w14:paraId="124C77B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8793111,  0.8989286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8244338,  0.33371795, -0.59621386]), array([-1.13896412, -0.82331732, -1.69867441,  0.0411705 , -1.08148994,</w:t>
      </w:r>
    </w:p>
    <w:p w14:paraId="1A9887E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6459721,  0.024342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6618569, -1.19343611,  0.76678782,</w:t>
      </w:r>
    </w:p>
    <w:p w14:paraId="68A1C6F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09983378, -1.16947151, -0.07772238, -0.53556994, -0.16646206,</w:t>
      </w:r>
    </w:p>
    <w:p w14:paraId="215BA23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6910563, -0.38432805, -0.26045438, -0.2209749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81981 ,</w:t>
      </w:r>
      <w:proofErr w:type="gramEnd"/>
    </w:p>
    <w:p w14:paraId="536BDF3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001950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357059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2067067, -0.37049973, -0.1167054 ]), array([-1.04602255, -0.07672797, -1.80198058, -2.49433182,  1.07739865,</w:t>
      </w:r>
    </w:p>
    <w:p w14:paraId="6C5E3D4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814874,  0.4218786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5713203, -0.96409692, -0.35613043,</w:t>
      </w:r>
    </w:p>
    <w:p w14:paraId="7660DA6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8530746,  1.262194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41887374,  0.33057222,  0.45676529,</w:t>
      </w:r>
    </w:p>
    <w:p w14:paraId="7CA6872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0820828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5260996,  1.116912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1.5247208 ,  0.8300325 ,</w:t>
      </w:r>
    </w:p>
    <w:p w14:paraId="1B9B4A1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062603,  0.5244238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9683182 , -0.90605435,  0.59478429]), array([-0.99073509,  2.28329795, -2.7310489 ,  0.89801169,  0.81553413,</w:t>
      </w:r>
    </w:p>
    <w:p w14:paraId="2F754DD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0239718, -0.9773938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9690346,  0.1526280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96648148,</w:t>
      </w:r>
    </w:p>
    <w:p w14:paraId="4238C90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1547994,  0.579711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94551854,  0.62998236,  0.73600503,</w:t>
      </w:r>
    </w:p>
    <w:p w14:paraId="17854F7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614735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141512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7052766, -0.55291317, -0.49624047,</w:t>
      </w:r>
    </w:p>
    <w:p w14:paraId="7047337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974922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736423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63588  ,  1.12934736,  1.14600403]), array([-0.97291035, -0.54932632,  0.64978578, -2.08568633,  0.77629875,</w:t>
      </w:r>
    </w:p>
    <w:p w14:paraId="768F54B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318523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32211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756697  , -1.45111095,  0.74580438,</w:t>
      </w:r>
    </w:p>
    <w:p w14:paraId="73B2F37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8703099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6490498,  0.6549298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6680294,  0.07264725,</w:t>
      </w:r>
    </w:p>
    <w:p w14:paraId="3333BCA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2782395,  0.5683927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3230885,  0.16099281,  0.35013027,</w:t>
      </w:r>
    </w:p>
    <w:p w14:paraId="62D84B9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8732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63981772, -1.11027119, -0.10808998,  0.03206938]), array([-0.9149081 ,  0.69989992,  1.04762637, -2.49795257,  1.71016504,</w:t>
      </w:r>
    </w:p>
    <w:p w14:paraId="1ED80D2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587646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11980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248901 ,  0.66336036, -0.32507488,</w:t>
      </w:r>
    </w:p>
    <w:p w14:paraId="617CBD2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983919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9891999,  0.485824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3660641, -0.36385181,</w:t>
      </w:r>
    </w:p>
    <w:p w14:paraId="0972297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1121919,  0.3697409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234565 ,  0.04145638,  0.17759023,</w:t>
      </w:r>
    </w:p>
    <w:p w14:paraId="7BAC691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3732008, -1.66047693, -0.45867172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10608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1099531 ]), array([-0.83947583,  0.0163376 ,  1.84097512, -2.08950405,  0.49552004,</w:t>
      </w:r>
    </w:p>
    <w:p w14:paraId="20490C3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17231693, -0.06888374, -1.08160948, -0.91078258, -1.88081027,</w:t>
      </w:r>
    </w:p>
    <w:p w14:paraId="2D66B14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105563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297145,  1.3923592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6973206,  1.68739622,</w:t>
      </w:r>
    </w:p>
    <w:p w14:paraId="57AB26E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2533347, -0.90853926, -0.50670192, -1.31808207, -0.52643605,</w:t>
      </w:r>
    </w:p>
    <w:p w14:paraId="5C00B51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159409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05687568, -0.39565384,  0.91965852,  0.33873115]), array([-0.75432664,  1.1892632 ,  1.07411233,  0.11190463,  0.64886178,</w:t>
      </w:r>
    </w:p>
    <w:p w14:paraId="223074F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610891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7119795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01822662, -0.16851399, -1.01410874,</w:t>
      </w:r>
    </w:p>
    <w:p w14:paraId="380435B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06734178, -2.2239001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99103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22656823,  0.53587051,</w:t>
      </w:r>
    </w:p>
    <w:p w14:paraId="148DB5B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872305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2845383,  1.6380891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9467017,  0.2978954 ,</w:t>
      </w:r>
    </w:p>
    <w:p w14:paraId="1B80766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3121075,  0.42898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,  0.16370487, -0.72370928,  1.67467827]), array([-0.74537893, -0.27568132,  2.50288448, -1.41666806,  1.45826836,</w:t>
      </w:r>
    </w:p>
    <w:p w14:paraId="2A4B609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432668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610036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0756909, -0.73623546, -1.77438362,</w:t>
      </w:r>
    </w:p>
    <w:p w14:paraId="28C4DDB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4115989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9731864,  0.9667266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4605695,  1.22621065,</w:t>
      </w:r>
    </w:p>
    <w:p w14:paraId="237A880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03426448, -0.61395145, -1.22221493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7397753,  0.4484841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2EC23B0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5985507, -1.32147925, -0.0719964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4111044,  1.1803360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0.57016965, -0.22411301,  2.86614654, -0.63632129,  0.32829753,</w:t>
      </w:r>
    </w:p>
    <w:p w14:paraId="6C5E7ED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3910752, -0.9519209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2324166,  1.015681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615064 ,</w:t>
      </w:r>
    </w:p>
    <w:p w14:paraId="0035B48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0114025,  0.7629170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7860556, -1.33389483,  0.4481465 ,</w:t>
      </w:r>
    </w:p>
    <w:p w14:paraId="275BB3E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3144819,  0.7016620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4323286,  0.27009562, -1.44731665,</w:t>
      </w:r>
    </w:p>
    <w:p w14:paraId="041261D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1367651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493799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3687444,  1.10446827,  0.23011748]), array([-0.54762687,  0.58910572, -1.83859977, -0.60320328, -0.52934797,</w:t>
      </w:r>
    </w:p>
    <w:p w14:paraId="5041508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4180871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751427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9957468, -1.54029113,  0.52480594,</w:t>
      </w:r>
    </w:p>
    <w:p w14:paraId="74BBEEF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0336329, -0.70446972, -1.25412041, -1.01701697, -1.30615561,</w:t>
      </w:r>
    </w:p>
    <w:p w14:paraId="68CB46F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684594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28502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62320571, -0.21453169, -0.05182095,</w:t>
      </w:r>
    </w:p>
    <w:p w14:paraId="596EEF8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391387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3764683,  0.306686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6266687,  0.36376631]), array([-0.52733687,  1.19658607, -1.63357763, -0.00610031,  1.87891277,</w:t>
      </w:r>
    </w:p>
    <w:p w14:paraId="0FE756C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176351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39978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32556999, -0.57616037,  1.39788837,</w:t>
      </w:r>
    </w:p>
    <w:p w14:paraId="38F7B54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11785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7604915 , -1.27999192,  0.05721897,  0.30389594,</w:t>
      </w:r>
    </w:p>
    <w:p w14:paraId="11F2411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1714526, -0.52525767, -0.01446165, -0.25542096, -1.11145836,</w:t>
      </w:r>
    </w:p>
    <w:p w14:paraId="15B87A4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006115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051515,  0.0433494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4221505,  0.23113078]), array([-0.43702889,  3.88792253,  1.74795493, -0.79112842,  0.32874879,</w:t>
      </w:r>
    </w:p>
    <w:p w14:paraId="6136FA7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382555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322163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7659006, -0.42397103, -1.3581251 ,</w:t>
      </w:r>
    </w:p>
    <w:p w14:paraId="15335B7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174295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72261492, -0.56318009, -0.05390168, -0.84832798,</w:t>
      </w:r>
    </w:p>
    <w:p w14:paraId="6E48622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697695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5335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70124877,  0.3446629 , -0.36174072,</w:t>
      </w:r>
    </w:p>
    <w:p w14:paraId="69E988E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662270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5238402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8143888,  0.88576964, -0.70982255]), array([-0.4094245 ,  1.02705638, -1.77781055, -0.04675307,  1.00020081,</w:t>
      </w:r>
    </w:p>
    <w:p w14:paraId="3F358B3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36946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00854381, -1.77815102,  1.2873066 ,  0.8816646 ,</w:t>
      </w:r>
    </w:p>
    <w:p w14:paraId="042B790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783883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274071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8911694,  0.43651951, -0.05559958,</w:t>
      </w:r>
    </w:p>
    <w:p w14:paraId="12CEE18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4664899, -1.41249799, -0.49200589, -0.04817884, -1.91040351,</w:t>
      </w:r>
    </w:p>
    <w:p w14:paraId="25AEC5A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6750461,  1.8358009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56829811,  0.28517964,  0.25356501]), array([-0.30774854,  0.9426206 ,  1.50570569,  0.2812475 ,  1.58282201,</w:t>
      </w:r>
    </w:p>
    <w:p w14:paraId="3CE211D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485923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3364823,  1.008977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94975795,  0.644028  ,</w:t>
      </w:r>
    </w:p>
    <w:p w14:paraId="47D3C52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750445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9880352,  0.1043086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76774581,  1.45605655,</w:t>
      </w:r>
    </w:p>
    <w:p w14:paraId="223ED3F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680698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37765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04555412, -1.29670962, -0.14444362,</w:t>
      </w:r>
    </w:p>
    <w:p w14:paraId="5F56750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96225757, -1.4241125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1175997,  1.4772408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9562914]), array([-0.18590736,  0.56494693, -3.10959139, -0.26323819,  1.2694809 ,</w:t>
      </w:r>
    </w:p>
    <w:p w14:paraId="12D5A17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769957,  1.4973091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7730563, -0.34441066, -0.56800285,</w:t>
      </w:r>
    </w:p>
    <w:p w14:paraId="28A0CE2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326754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23507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75216799,  1.24681222,  0.61577719,</w:t>
      </w:r>
    </w:p>
    <w:p w14:paraId="3C11087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8503361, -1.15892639, -1.8948272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65621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09940162,</w:t>
      </w:r>
    </w:p>
    <w:p w14:paraId="747F228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9888672,  0.3114199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5427092,  0.7102735 , -1.17356669]), array([-0.17766397,  1.21934124, -0.6277843 , -1.72714152,  1.56931602,</w:t>
      </w:r>
    </w:p>
    <w:p w14:paraId="4C5BCE8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56835728, -1.0383944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051402,  0.9785574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2505174,</w:t>
      </w:r>
    </w:p>
    <w:p w14:paraId="790F3A9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0241161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0499352,  0.589343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4229421,  0.11776538,</w:t>
      </w:r>
    </w:p>
    <w:p w14:paraId="5848282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659133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055782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7013562, -0.53217948, -1.41861628,</w:t>
      </w:r>
    </w:p>
    <w:p w14:paraId="6339EE2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1680581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3645985,  0.4786574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1044245, -0.80906637]), array([-0.11618854,  0.67271517,  0.91111828, -0.30267228, -1.81221701,</w:t>
      </w:r>
    </w:p>
    <w:p w14:paraId="4071798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172125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898905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1820196, -0.51419383,  0.59424493,</w:t>
      </w:r>
    </w:p>
    <w:p w14:paraId="5C4EF39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506855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7534603,  0.9228369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0620481, -0.46869855,</w:t>
      </w:r>
    </w:p>
    <w:p w14:paraId="5BE4151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 0.9166187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018280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0628226, -0.92119687,  0.12929908,</w:t>
      </w:r>
    </w:p>
    <w:p w14:paraId="5809EB6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608177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1226408,  0.345374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24763011,  0.40203052]), array([ 0.07814305,  0.97940343, -1.87193789, -0.50690905,  1.77045419,</w:t>
      </w:r>
    </w:p>
    <w:p w14:paraId="0F986BF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.579263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86854455, -0.77655329,  0.3273648 ,  0.90436088,</w:t>
      </w:r>
    </w:p>
    <w:p w14:paraId="6571C5C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801824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7322542,  1.545630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69033  ,  0.58910659,</w:t>
      </w:r>
    </w:p>
    <w:p w14:paraId="58BC68B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623110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691676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0656997, -1.61750374, -0.63334064,</w:t>
      </w:r>
    </w:p>
    <w:p w14:paraId="4F09E1A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259967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3990686,  0.292773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1948127,  0.08348857]), array([ 0.14820977,  1.56183633,  2.80834948, -0.27995056, -0.36023669,</w:t>
      </w:r>
    </w:p>
    <w:p w14:paraId="4922FE8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7833179, -1.4242899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7373111,  1.216762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9548861,</w:t>
      </w:r>
    </w:p>
    <w:p w14:paraId="5E8BCE6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084219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9675619,  0.0203948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56989384,  1.05299922,</w:t>
      </w:r>
    </w:p>
    <w:p w14:paraId="347ADA5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.021969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1686277,  0.33071977, -0.03270623, -0.09188485,</w:t>
      </w:r>
    </w:p>
    <w:p w14:paraId="681795B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5371290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5652706,  1.0525371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9673789,  0.17735794]), array([ 0.18270282, -1.26758759,  0.47315046, -1.25316992,  0.70949236,</w:t>
      </w:r>
    </w:p>
    <w:p w14:paraId="6BD7AAA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197147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8182843,  2.2459109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9043255, -0.50857342,</w:t>
      </w:r>
    </w:p>
    <w:p w14:paraId="4BBBB23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020905,  0.187447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1228875, -0.89067372, -0.79904236,</w:t>
      </w:r>
    </w:p>
    <w:p w14:paraId="7AB0120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3462314,  0.6333843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3994106, -0.76911584, -0.24165311,</w:t>
      </w:r>
    </w:p>
    <w:p w14:paraId="4FB0D65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9099908,  1.000941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9133893 ,  0.44286192,  1.28638588]), array([ 0.35032967, -0.78497101,  2.2488276 , -0.3711619 ,  0.99364846,</w:t>
      </w:r>
    </w:p>
    <w:p w14:paraId="4E1C614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6776131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2231327,  2.8599451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8603686, -0.25708075,</w:t>
      </w:r>
    </w:p>
    <w:p w14:paraId="31CC190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138384,  1.8437217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58399354,  0.15462055,  0.23560017,</w:t>
      </w:r>
    </w:p>
    <w:p w14:paraId="7DE8617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1787466,  0.684413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405988 , -1.7723216 , -1.34223211,</w:t>
      </w:r>
    </w:p>
    <w:p w14:paraId="56F079E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2956381,  0.2881469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8886775, -0.08788357,  0.20684783]), array([ 0.42474951,  2.70558963,  0.43512906, -1.5576378 ,  1.57377455,</w:t>
      </w:r>
    </w:p>
    <w:p w14:paraId="6281AB6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4045080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6291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37739596,  4.60797737, -0.7211688 ,</w:t>
      </w:r>
    </w:p>
    <w:p w14:paraId="2399340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941675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8262977,  1.1043379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4842358, -0.02803223,</w:t>
      </w:r>
    </w:p>
    <w:p w14:paraId="476DF7C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9524557, -0.06040688, -1.29188378, -0.13389837, -1.32298322,</w:t>
      </w:r>
    </w:p>
    <w:p w14:paraId="60C7D4E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2905211,  0.5204898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1304982, -0.30107976, -0.51094257]), array([ 0.51558249,  1.10153837, -2.3352755 ,  3.02877532,  1.13127582,</w:t>
      </w:r>
    </w:p>
    <w:p w14:paraId="6D3F778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2615729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930030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4210409,  2.46833613,  0.68412324,</w:t>
      </w:r>
    </w:p>
    <w:p w14:paraId="36DA9A6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7273982, -1.1780829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0384259,  0.6114059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2340526,</w:t>
      </w:r>
    </w:p>
    <w:p w14:paraId="7B61C87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3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2556537,  0.074661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0633658,  0.93254025,  0.459891  ,</w:t>
      </w:r>
    </w:p>
    <w:p w14:paraId="71546AC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3472649,  0.71762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1.22900567, -0.36125894,  0.18427632]), array([ 0.5521693 ,  3.25440357,  3.05735608, -2.38419617,  0.49408395,</w:t>
      </w:r>
    </w:p>
    <w:p w14:paraId="4E911D5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.835026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09169103, -1.07474674,  2.32650194, -2.27472901,</w:t>
      </w:r>
    </w:p>
    <w:p w14:paraId="301FBD1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741771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468739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4453356,  0.30011805, -1.31596373,</w:t>
      </w:r>
    </w:p>
    <w:p w14:paraId="4CA517E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.192991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05626998, -0.28572757,  0.42050916, -1.87916601,</w:t>
      </w:r>
    </w:p>
    <w:p w14:paraId="7493EEB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653436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55259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0345248, -0.29177181,  0.29126618]), array([ 0.66201924,  2.24736684, -2.70211152, -0.09866049,  2.3991041 ,</w:t>
      </w:r>
    </w:p>
    <w:p w14:paraId="6A3A840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115961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445855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5852572,  0.113346  , -0.66727726,</w:t>
      </w:r>
    </w:p>
    <w:p w14:paraId="61E6EEC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5154986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36149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4618488, -0.00479576,  1.05700254,</w:t>
      </w:r>
    </w:p>
    <w:p w14:paraId="736449D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434562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761648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5666201, -0.46924143, -0.40114878,</w:t>
      </w:r>
    </w:p>
    <w:p w14:paraId="6972E59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7545032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38008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25289037,  0.43928517,  0.51306135]), array([ 1.01361905, -0.13562125, -1.66294434,  0.80260253,  0.94715333,</w:t>
      </w:r>
    </w:p>
    <w:p w14:paraId="77DE121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85932462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7019484,  0.332813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9552694, -0.85225216,</w:t>
      </w:r>
    </w:p>
    <w:p w14:paraId="1D68E67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1957863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204609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2121154 , -0.24548193,  0.63385435,</w:t>
      </w:r>
    </w:p>
    <w:p w14:paraId="5C5DD1C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56938476, -0.00579208, -0.2546837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0489696,  0.511997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1645666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3543247,  0.345073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1994023,  0.05699815,  0.0899345 ]), array([ 1.106857  ,  3.99770466, -1.21951873, -0.09719066,  0.70916485,</w:t>
      </w:r>
    </w:p>
    <w:p w14:paraId="7F76769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575737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648610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1599451, -0.12501733, -0.52339642,</w:t>
      </w:r>
    </w:p>
    <w:p w14:paraId="7EAFDA9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7425386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70403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1025168,  0.84973998, -0.50638117,</w:t>
      </w:r>
    </w:p>
    <w:p w14:paraId="3B61AFF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713604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545107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6161876, -0.40724081,  0.28728097,</w:t>
      </w:r>
    </w:p>
    <w:p w14:paraId="2DA974B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611055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2473091,  0.375128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2091607 ,  1.38111929]), array([ 1.1381162 ,  0.97244606,  1.65740458,  0.83217816, -0.37207973,</w:t>
      </w:r>
    </w:p>
    <w:p w14:paraId="58EFA1B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5353242, -0.6537482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5866522,  3.0313184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2870208,</w:t>
      </w:r>
    </w:p>
    <w:p w14:paraId="7C1ADDE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1296591,  0.5078178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36960952, -0.05090098, -0.85969531,</w:t>
      </w:r>
    </w:p>
    <w:p w14:paraId="2DBF3E7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0034618,  1.2213207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1019904, -1.52552766, -0.76389557,</w:t>
      </w:r>
    </w:p>
    <w:p w14:paraId="1CCBE50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0179946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9311252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5419453, -0.33158457,  0.55211862]), array([ 1.26146302,  2.7976232 , -2.30566536, -1.87090779,  1.58124121,</w:t>
      </w:r>
    </w:p>
    <w:p w14:paraId="551ECF5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84070522, -0.6974544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0172761,  0.547076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9776048 ,</w:t>
      </w:r>
    </w:p>
    <w:p w14:paraId="1A04BEC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4813839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7695589,  0.660502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0964413,  0.13364755,</w:t>
      </w:r>
    </w:p>
    <w:p w14:paraId="4317BC6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611998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90286936, -1.00825103, -0.82631407, -1.05194197,</w:t>
      </w:r>
    </w:p>
    <w:p w14:paraId="00A3624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268265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3211369,  1.0233643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8159374, -1.19559634]), array([ 1.2946564 , -0.71139231, -1.84053078,  0.1034571 ,  0.55785512,</w:t>
      </w:r>
    </w:p>
    <w:p w14:paraId="16FF2E9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94513873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3560722,  0.6969299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363623 , -1.40880958,</w:t>
      </w:r>
    </w:p>
    <w:p w14:paraId="56AB320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5879388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43170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32656025, -0.80749725,  0.59827013,</w:t>
      </w:r>
    </w:p>
    <w:p w14:paraId="00ABB78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0.93781455, -1.2620684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3024555,  0.0695276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4743422,</w:t>
      </w:r>
    </w:p>
    <w:p w14:paraId="56ABE0C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1280037, -0.12995755, -0.21127955, -0.80497154, -0.39140144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 1.65294036,  0.96723768, -3.11255055, -2.0198025 ,  1.53264762,</w:t>
      </w:r>
    </w:p>
    <w:p w14:paraId="1ADAF10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268135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2370508,  0.2928806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37942064, -0.37703753,</w:t>
      </w:r>
    </w:p>
    <w:p w14:paraId="5C5CC04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5109603,  0.3498178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1560975,  1.18550351, -0.86712253,</w:t>
      </w:r>
    </w:p>
    <w:p w14:paraId="6D4A3D5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231330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66653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2443685 , -0.42655037, -0.69251359,</w:t>
      </w:r>
    </w:p>
    <w:p w14:paraId="5420E82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7872609, -0.2897459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7573685,  1.1647496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4014867]), array([ 2.16969542,  1.61050755, -2.95072626, -0.4177308 ,  3.78917632,</w:t>
      </w:r>
    </w:p>
    <w:p w14:paraId="0D7647F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63562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3.79206772,  0.50966068,  4.17773835, -0.33914818,</w:t>
      </w:r>
    </w:p>
    <w:p w14:paraId="0DB423A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926590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79952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8520773 ,  0.58262607,  1.3302624 ,</w:t>
      </w:r>
    </w:p>
    <w:p w14:paraId="52C9863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6685393, -0.23230885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62010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03006602,  0.85325185,</w:t>
      </w:r>
    </w:p>
    <w:p w14:paraId="182F4BD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9892042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8387589,  1.4366669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8615127,  0.75785578]), array([ 2.22111694,  4.31132174, -0.29193255,  1.20053515, -0.24810611,</w:t>
      </w:r>
    </w:p>
    <w:p w14:paraId="697E539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548656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2927136,  0.2527699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70155099,  2.52920094,</w:t>
      </w:r>
    </w:p>
    <w:p w14:paraId="2E59E72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997712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3442642,  0.6575513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5814616, -1.99450338,</w:t>
      </w:r>
    </w:p>
    <w:p w14:paraId="4A05A37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290578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23506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18030265,  0.6029538 , -2.17256406,</w:t>
      </w:r>
    </w:p>
    <w:p w14:paraId="555C5C4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055493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5464783,  0.14415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38509315,  1.05523334]), array([ 2.8272079 , -1.43228201,  1.63616617, -0.55706912, -0.17181065,</w:t>
      </w:r>
    </w:p>
    <w:p w14:paraId="534CE00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85240418, -2.31944416, -0.53866187, -0.52709286, -1.22680354,</w:t>
      </w:r>
    </w:p>
    <w:p w14:paraId="473BCE1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5906715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9671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36456096,  0.42334044,  0.85168992,</w:t>
      </w:r>
    </w:p>
    <w:p w14:paraId="5C5DA51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1684647,  0.218502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795369 ,  2.18385402, -0.59659658,</w:t>
      </w:r>
    </w:p>
    <w:p w14:paraId="0F9241D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982329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674215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4009063, -0.44748456,  1.25663584]), array([ 3.06711175,  1.0772573 , -1.30931579,  3.10969338, -1.19074765,</w:t>
      </w:r>
    </w:p>
    <w:p w14:paraId="78F38AB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4643208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608182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0113082, -0.02760129,  0.90318388,</w:t>
      </w:r>
    </w:p>
    <w:p w14:paraId="321DC3F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9280956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2810564,  0.0161073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6011445, -0.5447611 ,</w:t>
      </w:r>
    </w:p>
    <w:p w14:paraId="3AF3657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715449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2833077,  0.600435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9179468, -0.63164596,</w:t>
      </w:r>
    </w:p>
    <w:p w14:paraId="26879F4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01289053, -1.4403606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83795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16190646, -0.3351295 ]), array([ 3.12459065,  3.47071777,  2.91025565, -0.90494343, -1.41836586,</w:t>
      </w:r>
    </w:p>
    <w:p w14:paraId="3BF650F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135643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794167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0870219,  0.93548371,  2.06569458,</w:t>
      </w:r>
    </w:p>
    <w:p w14:paraId="738CFC5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887678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082044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5267795, -0.57064992, -1.676804  ,</w:t>
      </w:r>
    </w:p>
    <w:p w14:paraId="02B9123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777386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45497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3003639 , -0.38153061,  1.41841599,</w:t>
      </w:r>
    </w:p>
    <w:p w14:paraId="10FD5B0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74947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09008237, -0.58027375, -1.98938815, -1.82789633]), array([ 3.27871427, -0.31533882,  3.81257059, -2.89182686,  1.74071809,</w:t>
      </w:r>
    </w:p>
    <w:p w14:paraId="629A874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792257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2137173,  1.5567356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79805774,  1.08361551,</w:t>
      </w:r>
    </w:p>
    <w:p w14:paraId="5D443D7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6624921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8845004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771212 ,  0.21553449, -0.28371683,</w:t>
      </w:r>
    </w:p>
    <w:p w14:paraId="1DF7623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4392016, -0.8867024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64009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51838006, -0.81146337,</w:t>
      </w:r>
    </w:p>
    <w:p w14:paraId="36808DB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9331716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772760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31491  ,  0.21370331, -0.76068362]), array([ 3.39373181, -0.59031361,  0.08574891, -2.61640724,  0.50911533,</w:t>
      </w:r>
    </w:p>
    <w:p w14:paraId="7CCA3B6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6230853, -1.2567921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3915613,  1.822849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5010183,</w:t>
      </w:r>
    </w:p>
    <w:p w14:paraId="755539D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500401,  1.0340636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1863594,  1.53087449, -3.16734155,</w:t>
      </w:r>
    </w:p>
    <w:p w14:paraId="619947D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1115405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6729201,  1.5300098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6470601, -0.95429856,</w:t>
      </w:r>
    </w:p>
    <w:p w14:paraId="5065253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269268,  0.381996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9622036,  0.7139988 ,  0.18909361]), array([ 3.41113357,  0.58876643, -0.89248461,  3.51137824, -1.67110411,</w:t>
      </w:r>
    </w:p>
    <w:p w14:paraId="5351BEB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592757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7682219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80032761,  1.18888538,  0.50527981,</w:t>
      </w:r>
    </w:p>
    <w:p w14:paraId="020D74F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5875782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8960415,  0.2859089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9613823,  0.07306869,</w:t>
      </w:r>
    </w:p>
    <w:p w14:paraId="594D6B2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6578199,  1.0578717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55322811, -0.384818  , -0.11361882,</w:t>
      </w:r>
    </w:p>
    <w:p w14:paraId="0A14397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6417260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0971935,  0.776195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2253302,  0.37026349]), array([ 3.63855427,  1.91029455, -2.82010674, -0.36588816, -0.62496168,</w:t>
      </w:r>
    </w:p>
    <w:p w14:paraId="44EE797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4853275, -0.1479009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2150705,  2.2372347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8622984,</w:t>
      </w:r>
    </w:p>
    <w:p w14:paraId="0BB6397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835525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810408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0481697, -0.23973943, -2.09299336,</w:t>
      </w:r>
    </w:p>
    <w:p w14:paraId="68C6B03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3689635,  1.402492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8671482,  0.49922222, -1.20634419,</w:t>
      </w:r>
    </w:p>
    <w:p w14:paraId="29640E9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1885918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132291,  0.7658690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1173099, -0.29709464]), array([ 4.29031403,  2.07833861, -2.06591132,  2.72135963,  0.85650927,</w:t>
      </w:r>
    </w:p>
    <w:p w14:paraId="7E90AF6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.052724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0289888,  0.05251563,  2.69285862,  0.94360347,</w:t>
      </w:r>
    </w:p>
    <w:p w14:paraId="0FA6595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93019518, -1.72263005, -0.47701006, -0.04354398, -0.04800615,</w:t>
      </w:r>
    </w:p>
    <w:p w14:paraId="7BBD29C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3385821,  0.422954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26205017,  0.78550817, -0.98870041,</w:t>
      </w:r>
    </w:p>
    <w:p w14:paraId="22F9923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26727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41793069, -0.26738633, -0.77005268,  0.99071905]), array([ 4.5220392 , -0.852378  , -3.17572321, -0.77090427,  0.84402989,</w:t>
      </w:r>
    </w:p>
    <w:p w14:paraId="5B6AFB7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20200016, -1.10432379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46395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3114401, -1.89928828,</w:t>
      </w:r>
    </w:p>
    <w:p w14:paraId="323D892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849038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15108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8149687, -0.25038959, -0.88990046,</w:t>
      </w:r>
    </w:p>
    <w:p w14:paraId="7DC45CB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05011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48841702,  0.69453659, -0.86338669, -0.28557348,</w:t>
      </w:r>
    </w:p>
    <w:p w14:paraId="71268CE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2646887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5637183,  0.5641416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8470149, -0.80558434])]</w:t>
      </w:r>
    </w:p>
    <w:p w14:paraId="6EF7AC3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2E96AC6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6560869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</w:p>
    <w:p w14:paraId="431932C4" w14:textId="77777777" w:rsidR="00AD73CD" w:rsidRPr="00AD73CD" w:rsidRDefault="00AD73CD" w:rsidP="007260A7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lastRenderedPageBreak/>
        <w:t>--------------------------CVXOPT-----------------------------</w:t>
      </w:r>
    </w:p>
    <w:p w14:paraId="535CBC60" w14:textId="77777777" w:rsidR="00AD73CD" w:rsidRPr="00AD73CD" w:rsidRDefault="00AD73CD" w:rsidP="007260A7">
      <w:pPr>
        <w:rPr>
          <w:rFonts w:ascii="Arial" w:hAnsi="Arial" w:cs="Arial"/>
          <w:sz w:val="26"/>
          <w:szCs w:val="26"/>
        </w:rPr>
      </w:pPr>
      <w:r w:rsidRPr="00AD73CD">
        <w:rPr>
          <w:rFonts w:ascii="Arial" w:hAnsi="Arial" w:cs="Arial"/>
          <w:sz w:val="26"/>
          <w:szCs w:val="26"/>
        </w:rPr>
        <w:t>Test score for CVXOPT with best parameters:  97.36842105263158</w:t>
      </w:r>
    </w:p>
    <w:p w14:paraId="27B3971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Support vectors as returned by CVXOPT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:  [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[-3.0908651 ,  0.39067619, -0.41124491, -1.42508018, -0.27529994,</w:t>
      </w:r>
    </w:p>
    <w:p w14:paraId="2FB88D5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47607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509221  , -1.17804554,  0.43926533,  0.04067365,</w:t>
      </w:r>
    </w:p>
    <w:p w14:paraId="56126A9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040865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043481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5718711, -0.67344751,  1.00072944,</w:t>
      </w:r>
    </w:p>
    <w:p w14:paraId="1B8F061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0597417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599987,  0.4864334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3497652,  0.04432912,</w:t>
      </w:r>
    </w:p>
    <w:p w14:paraId="58EA13F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0800628,  0.0198035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1705527, -1.05992016,  0.35204991]), array([-2.78907312e+00,  4.12770346e-01, -4.25655847e-01, -2.21636209e+00,</w:t>
      </w:r>
    </w:p>
    <w:p w14:paraId="270C187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64655442e-01, -2.86589748e+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,  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.17272982e+00, -1.29961750e+00,</w:t>
      </w:r>
    </w:p>
    <w:p w14:paraId="16132FC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2105378e+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,  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.02567782e+00,  6.68046930e-01,  1.31567455e+00,</w:t>
      </w:r>
    </w:p>
    <w:p w14:paraId="791C8EA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23052642e-01, -9.34341662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7.78033314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2.47593355e-01,</w:t>
      </w:r>
    </w:p>
    <w:p w14:paraId="579980B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6.16960502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9.50211505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2, -4.89830104e-01, -5.70705619e-06,</w:t>
      </w:r>
    </w:p>
    <w:p w14:paraId="36EB196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19410053e-01, -2.40862017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2,  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.01465383e+00, -6.09314637e-01,</w:t>
      </w:r>
    </w:p>
    <w:p w14:paraId="7439B3F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5.85346872e-01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2.28477721,  0.59576271,  1.90549981, -0.69427912,  1.30606597,</w:t>
      </w:r>
    </w:p>
    <w:p w14:paraId="64B9219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016611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70623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6695915, -0.01829878, -1.30188042,</w:t>
      </w:r>
    </w:p>
    <w:p w14:paraId="2D4B174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7085182, -1.27791276, -1.33622101, -1.30670614, -0.05762136,</w:t>
      </w:r>
    </w:p>
    <w:p w14:paraId="34C965D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714411,  0.1518712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651112 ,  0.58235847,  0.03721328,</w:t>
      </w:r>
    </w:p>
    <w:p w14:paraId="2D55FCB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33773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87563676, -0.87064929,  1.12834136,  0.5864115 ]), array([-2.2609742 ,  1.15698883, -1.75347028, -2.06990108,  0.71578296,</w:t>
      </w:r>
    </w:p>
    <w:p w14:paraId="56CDF1F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8865817,  1.7587741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1042481,  0.03847062,  0.65665787,</w:t>
      </w:r>
    </w:p>
    <w:p w14:paraId="35C894F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8958564,  1.6098424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019576 , -0.14736181,  1.55547819,</w:t>
      </w:r>
    </w:p>
    <w:p w14:paraId="6B082B8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364082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0697529,  0.5956820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8240245,  0.68061737,</w:t>
      </w:r>
    </w:p>
    <w:p w14:paraId="337A21A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30246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2180709,  0.48323154, -0.82807212,  0.1181361 ]), array([-2.10166735,  0.36352782,  0.14237829, -0.32094873, -0.31915136,</w:t>
      </w:r>
    </w:p>
    <w:p w14:paraId="6F68B34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9161552, -0.65399556, -2.0948430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505559,  0.024007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1EB3189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48356019, -0.6482575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0278215,  0.0538855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5164945,</w:t>
      </w:r>
    </w:p>
    <w:p w14:paraId="57C42D4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474667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133455,  0.3957105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7290096,  0.24994153,</w:t>
      </w:r>
    </w:p>
    <w:p w14:paraId="1C08F7D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800660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3924076,  1.1287239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8142935,  0.28449509]), array([-2.05258917e+00,  7.34584084e-01, -1.65617732e+00, -1.93239841e+00,</w:t>
      </w:r>
    </w:p>
    <w:p w14:paraId="1F19F70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3.94354733e-01, -1.19256375e+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,  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.58301753e+00,  7.47419938e-02,</w:t>
      </w:r>
    </w:p>
    <w:p w14:paraId="4225EF2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7.89815869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5.84732430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7.85787802e-01,  1.30096750e+00,</w:t>
      </w:r>
    </w:p>
    <w:p w14:paraId="445391F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18047405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1.91643106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3,  1.01405763e+00, -7.06790637e-01,</w:t>
      </w:r>
    </w:p>
    <w:p w14:paraId="551292E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7.35916020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9.29277512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1, -8.20626871e-01,  1.15573966e+00,</w:t>
      </w:r>
    </w:p>
    <w:p w14:paraId="449BA02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00494715e-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1,  8.26415711e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-03, -1.15418421e+00, -7.77802511e-01,</w:t>
      </w:r>
    </w:p>
    <w:p w14:paraId="215B12D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51098703e-01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97621176, -0.8266803 ,  2.30405536, -0.16412841, -0.57436301,</w:t>
      </w:r>
    </w:p>
    <w:p w14:paraId="3DEF924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4138547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532157,  1.091027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06922033, -0.31756159,</w:t>
      </w:r>
    </w:p>
    <w:p w14:paraId="2ACCBB5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326214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0562488,  0.8462038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4966144,  0.14787004,</w:t>
      </w:r>
    </w:p>
    <w:p w14:paraId="0B3CB06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7410506, -0.59827245, -0.6498555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3491313,  0.3220684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3247720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377149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325587,  1.1651189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6932953, -0.59070617]), array([-1.92846714,  1.19730687,  2.28418528, -1.56083801,  2.29436756,</w:t>
      </w:r>
    </w:p>
    <w:p w14:paraId="79EE228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9506662, -0.0560006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89993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2.81969407, -2.16294159,</w:t>
      </w:r>
    </w:p>
    <w:p w14:paraId="3FAF606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1552951,  0.3027613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85894264, -1.06744573, -0.67811023,</w:t>
      </w:r>
    </w:p>
    <w:p w14:paraId="4612DEE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7818197, -0.2237436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7192726,  0.678429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5808596,</w:t>
      </w:r>
    </w:p>
    <w:p w14:paraId="5CFD612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0180735, -0.0628361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5038328,  0.8441607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6795198]), array([-1.89468349, -0.117807  , -1.33336128, -0.40292123,  0.31138422,</w:t>
      </w:r>
    </w:p>
    <w:p w14:paraId="7F8552A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87289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14428012, -1.04672035,  0.35320691,  0.58520413,</w:t>
      </w:r>
    </w:p>
    <w:p w14:paraId="38C1056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90096956, -0.1530723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4622446,  0.933566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8787806,</w:t>
      </w:r>
    </w:p>
    <w:p w14:paraId="5FF8D20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2847579, -0.66630263, -0.11544005, -0.77239609, -0.80553677,</w:t>
      </w:r>
    </w:p>
    <w:p w14:paraId="679E245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518201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4171174,  0.5862340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2113503, -0.17095918]), array([-1.81269861, -0.06909713,  2.42628326, -1.73874804,  0.68121988,</w:t>
      </w:r>
    </w:p>
    <w:p w14:paraId="38E4261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2355268, -0.4884054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5497844,  0.9381585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79639637,</w:t>
      </w:r>
    </w:p>
    <w:p w14:paraId="23964B6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6053569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1034089,  0.804148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8264038,  1.58659106,</w:t>
      </w:r>
    </w:p>
    <w:p w14:paraId="57D84CD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3904103,  0.4450699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7944119, -0.83068014, -0.64808867,</w:t>
      </w:r>
    </w:p>
    <w:p w14:paraId="2009CA4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0258195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6017616,  0.4439870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7794908, -0.53906111]), array([-1.71660412, -0.32487159,  1.56824406, -1.33883416,  1.334446  ,</w:t>
      </w:r>
    </w:p>
    <w:p w14:paraId="32A2A3C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145826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62979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09857953, -0.9839646 , -1.42534029,</w:t>
      </w:r>
    </w:p>
    <w:p w14:paraId="247288F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6576088, -1.2017019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45756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93676413,  1.58924899,</w:t>
      </w:r>
    </w:p>
    <w:p w14:paraId="58FCA2D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7723639,  0.6591372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5915724, -1.32666694, -0.70265213,</w:t>
      </w:r>
    </w:p>
    <w:p w14:paraId="6EFF5C9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2858028, -1.25047155, -0.5973326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2185374,  0.9640730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1.57661778,  1.40878796, -2.53640195,  0.67555929, -0.08152594,</w:t>
      </w:r>
    </w:p>
    <w:p w14:paraId="55908BF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12270579, -1.3831852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935473,  1.286678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5026675 ,</w:t>
      </w:r>
    </w:p>
    <w:p w14:paraId="25572F1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117200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558412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5795711,  1.68029368,  1.18560494,</w:t>
      </w:r>
    </w:p>
    <w:p w14:paraId="1CB7734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898499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884358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2552305, -0.70066652, -0.45773894,</w:t>
      </w:r>
    </w:p>
    <w:p w14:paraId="44CF564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 0.0749395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534437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8743715,  0.97141953, -0.01302818]), array([-1.50577413, -0.09890236, -1.76802226, -1.53757163,  0.59719569,</w:t>
      </w:r>
    </w:p>
    <w:p w14:paraId="612D743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0308632,  1.687393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03603832, -1.28388468,  1.25624242,</w:t>
      </w:r>
    </w:p>
    <w:p w14:paraId="27D0A2C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718186,  0.847096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2927901,  0.49137876,  0.17085609,</w:t>
      </w:r>
    </w:p>
    <w:p w14:paraId="0A01474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362328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87346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17427077, -0.73326966,  0.04690582,</w:t>
      </w:r>
    </w:p>
    <w:p w14:paraId="6E17E48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90269148, -0.31682372, -0.5349096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3673295,  0.0585762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1.50466061,  0.72908221,  0.53447412,  0.16071723, -1.44690516,</w:t>
      </w:r>
    </w:p>
    <w:p w14:paraId="25A6ED4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729621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8653345,  0.438516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8884825, -0.09235705,</w:t>
      </w:r>
    </w:p>
    <w:p w14:paraId="0FEA904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6883572,  0.5791884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2905726, -0.73665718, -0.39893847,</w:t>
      </w:r>
    </w:p>
    <w:p w14:paraId="34AE679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384653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31759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339002 ,  0.03542406,  0.19533077,</w:t>
      </w:r>
    </w:p>
    <w:p w14:paraId="21C9A7C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446373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540475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009098 , -1.26079404,  0.34195239]), array([-1.4538269 , -0.59605229, -2.39170319, -0.30959087,  0.25941077,</w:t>
      </w:r>
    </w:p>
    <w:p w14:paraId="5035A06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424250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126847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6808123,  1.70007177,  0.48337889,</w:t>
      </w:r>
    </w:p>
    <w:p w14:paraId="3456A07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7268101, -1.2243196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1526196,  1.222928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64959263,</w:t>
      </w:r>
    </w:p>
    <w:p w14:paraId="7A56353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640764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269368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5536355, -0.27414731,  0.40331185,</w:t>
      </w:r>
    </w:p>
    <w:p w14:paraId="584560B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3212483,  0.2772041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2129906, -0.18102625, -0.56778092]), array([-1.39971421,  1.88450226, -1.3462736 , -2.10136563,  1.77740535,</w:t>
      </w:r>
    </w:p>
    <w:p w14:paraId="789C3A8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390309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992324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1343382, -0.8184245 ,  0.08809121,</w:t>
      </w:r>
    </w:p>
    <w:p w14:paraId="1C7F068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1605201,  2.117244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0942855,  0.03370591,  0.70191127,</w:t>
      </w:r>
    </w:p>
    <w:p w14:paraId="502ADBB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1631609,  0.1636940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9944535, -1.20768708,  0.93191042,</w:t>
      </w:r>
    </w:p>
    <w:p w14:paraId="173CA1F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131828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62042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91832895, -0.69543494, -0.42934971]), array([-1.36456532,  1.36674546,  1.94946987, -0.59129075, -0.22041297,</w:t>
      </w:r>
    </w:p>
    <w:p w14:paraId="0C1DBB4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5171629, -1.5855562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5017024,  0.9761192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8195947,</w:t>
      </w:r>
    </w:p>
    <w:p w14:paraId="6BA637A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625462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6502526,  1.6399028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6022309,  1.24858517,</w:t>
      </w:r>
    </w:p>
    <w:p w14:paraId="62B20FF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6947903, -0.21243627, -0.5019331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04373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21361155,</w:t>
      </w:r>
    </w:p>
    <w:p w14:paraId="641B017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263289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9787377,  0.9383165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03319969, -1.01847015]), array([-1.34840637, -1.16575304,  1.90638683, -0.54777001, -0.20327339,</w:t>
      </w:r>
    </w:p>
    <w:p w14:paraId="7B134B4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210538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7390551,  0.032510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91554932, -0.37431429,</w:t>
      </w:r>
    </w:p>
    <w:p w14:paraId="2E3BCCF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650493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6490203,  1.6896223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2282997, -0.44291972,</w:t>
      </w:r>
    </w:p>
    <w:p w14:paraId="4733086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6316318,  1.1611927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5801776, -0.74528272, -0.63866011,</w:t>
      </w:r>
    </w:p>
    <w:p w14:paraId="0BD64E1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4759867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88988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77276057,  0.39086773, -0.59052433]), array([-1.32608822,  0.14686772, -1.46356557, -0.15709025,  0.52090573,</w:t>
      </w:r>
    </w:p>
    <w:p w14:paraId="377F30D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028582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98410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622812 , -1.04727558, -0.69971447,</w:t>
      </w:r>
    </w:p>
    <w:p w14:paraId="2582339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7906106, -0.76440444, -0.2766492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189223,  0.7443633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0F025FF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.793287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32354716, -0.64059201, -0.89200481, -0.28171733,</w:t>
      </w:r>
    </w:p>
    <w:p w14:paraId="6927F8A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9958264, -1.28066262, -0.88301372, -0.19773382, -0.61055032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-1.2231604 ,  1.7468979 ,  0.0936965 , -1.35255363,  0.46962664,</w:t>
      </w:r>
    </w:p>
    <w:p w14:paraId="3D7AA61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8611117, -0.45143279, -2.5022301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34870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03704925,</w:t>
      </w:r>
    </w:p>
    <w:p w14:paraId="2542732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26858993, -0.1501446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30363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39327609,  0.19861831,</w:t>
      </w:r>
    </w:p>
    <w:p w14:paraId="0148A53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084892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43716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9224413, -0.13600438,  0.02788466,</w:t>
      </w:r>
    </w:p>
    <w:p w14:paraId="5AF7071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103390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6145769,  1.3609292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8315335, -0.86561642]), array([-1.166258  ,  2.05360653,  2.20520915, -0.75487722,  0.48673332,</w:t>
      </w:r>
    </w:p>
    <w:p w14:paraId="51D814F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83909313, -0.20445412, -0.5145380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7512666,  0.0102376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69A80BB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6119492, -0.53412314, -0.5305767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8161529,  0.4315467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6ED70F4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783162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827014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9771405,  0.58124134,  1.77399101,</w:t>
      </w:r>
    </w:p>
    <w:p w14:paraId="4B70EFE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5936832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6581849,  0.416242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2086178, -0.95497638]), array([-1.16538841, -0.10631454, -4.42953912, -0.5602072 ,  0.65948769,</w:t>
      </w:r>
    </w:p>
    <w:p w14:paraId="46B143A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447409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27210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36617293,  1.52397954,  0.20821102,</w:t>
      </w:r>
    </w:p>
    <w:p w14:paraId="197DD88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735274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85310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9671889,  0.78567591,  0.24384892,</w:t>
      </w:r>
    </w:p>
    <w:p w14:paraId="0BE891F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083993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6379456,  0.9237261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0934988, -0.41883777,</w:t>
      </w:r>
    </w:p>
    <w:p w14:paraId="743502F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8793111,  0.8989286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8244338,  0.33371795, -0.59621386]), array([-1.13896412, -0.82331732, -1.69867441,  0.0411705 , -1.08148994,</w:t>
      </w:r>
    </w:p>
    <w:p w14:paraId="30C024E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6459721,  0.024342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6618569, -1.19343611,  0.76678782,</w:t>
      </w:r>
    </w:p>
    <w:p w14:paraId="5653D9E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09983378, -1.16947151, -0.07772238, -0.53556994, -0.16646206,</w:t>
      </w:r>
    </w:p>
    <w:p w14:paraId="69DA562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6910563, -0.38432805, -0.26045438, -0.2209749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81981 ,</w:t>
      </w:r>
      <w:proofErr w:type="gramEnd"/>
    </w:p>
    <w:p w14:paraId="782889C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001950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357059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2067067, -0.37049973, -0.1167054 ]), array([-1.04602255, -0.07672797, -1.80198058, -2.49433182,  1.07739865,</w:t>
      </w:r>
    </w:p>
    <w:p w14:paraId="4639C50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814874,  0.4218786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5713203, -0.96409692, -0.35613043,</w:t>
      </w:r>
    </w:p>
    <w:p w14:paraId="3148403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8530746,  1.262194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41887374,  0.33057222,  0.45676529,</w:t>
      </w:r>
    </w:p>
    <w:p w14:paraId="3BD51B7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0820828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5260996,  1.116912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1.5247208 ,  0.8300325 ,</w:t>
      </w:r>
    </w:p>
    <w:p w14:paraId="798B334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062603,  0.5244238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9683182 , -0.90605435,  0.59478429]), array([-0.99073509,  2.28329795, -2.7310489 ,  0.89801169,  0.81553413,</w:t>
      </w:r>
    </w:p>
    <w:p w14:paraId="6C3B8B4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0239718, -0.9773938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9690346,  0.1526280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96648148,</w:t>
      </w:r>
    </w:p>
    <w:p w14:paraId="435B042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1547994,  0.579711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94551854,  0.62998236,  0.73600503,</w:t>
      </w:r>
    </w:p>
    <w:p w14:paraId="15BA17A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614735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141512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7052766, -0.55291317, -0.49624047,</w:t>
      </w:r>
    </w:p>
    <w:p w14:paraId="1F2ABF0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 1.1974922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736423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63588  ,  1.12934736,  1.14600403]), array([-0.97291035, -0.54932632,  0.64978578, -2.08568633,  0.77629875,</w:t>
      </w:r>
    </w:p>
    <w:p w14:paraId="45EE78E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318523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32211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756697  , -1.45111095,  0.74580438,</w:t>
      </w:r>
    </w:p>
    <w:p w14:paraId="68A22E0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8703099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6490498,  0.6549298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6680294,  0.07264725,</w:t>
      </w:r>
    </w:p>
    <w:p w14:paraId="30CDC8F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2782395,  0.5683927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3230885,  0.16099281,  0.35013027,</w:t>
      </w:r>
    </w:p>
    <w:p w14:paraId="61A4A66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8732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63981772, -1.11027119, -0.10808998,  0.03206938]), array([-0.9149081 ,  0.69989992,  1.04762637, -2.49795257,  1.71016504,</w:t>
      </w:r>
    </w:p>
    <w:p w14:paraId="0491312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587646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11980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248901 ,  0.66336036, -0.32507488,</w:t>
      </w:r>
    </w:p>
    <w:p w14:paraId="5117C70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983919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9891999,  0.485824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3660641, -0.36385181,</w:t>
      </w:r>
    </w:p>
    <w:p w14:paraId="183AA51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1121919,  0.3697409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234565 ,  0.04145638,  0.17759023,</w:t>
      </w:r>
    </w:p>
    <w:p w14:paraId="1CDD406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3732008, -1.66047693, -0.45867172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10608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1099531 ]), array([-0.83947583,  0.0163376 ,  1.84097512, -2.08950405,  0.49552004,</w:t>
      </w:r>
    </w:p>
    <w:p w14:paraId="6EFB597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17231693, -0.06888374, -1.08160948, -0.91078258, -1.88081027,</w:t>
      </w:r>
    </w:p>
    <w:p w14:paraId="3BA546F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105563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297145,  1.3923592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6973206,  1.68739622,</w:t>
      </w:r>
    </w:p>
    <w:p w14:paraId="4E9F2AF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2533347, -0.90853926, -0.50670192, -1.31808207, -0.52643605,</w:t>
      </w:r>
    </w:p>
    <w:p w14:paraId="4B3F63E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159409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05687568, -0.39565384,  0.91965852,  0.33873115]), array([-0.75432664,  1.1892632 ,  1.07411233,  0.11190463,  0.64886178,</w:t>
      </w:r>
    </w:p>
    <w:p w14:paraId="59E759A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610891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7119795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01822662, -0.16851399, -1.01410874,</w:t>
      </w:r>
    </w:p>
    <w:p w14:paraId="1B67F86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06734178, -2.2239001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991039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22656823,  0.53587051,</w:t>
      </w:r>
    </w:p>
    <w:p w14:paraId="7EB11D8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872305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2845383,  1.6380891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9467017,  0.2978954 ,</w:t>
      </w:r>
    </w:p>
    <w:p w14:paraId="6BC6678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3121075,  0.42898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,  0.16370487, -0.72370928,  1.67467827]), array([-0.74537893, -0.27568132,  2.50288448, -1.41666806,  1.45826836,</w:t>
      </w:r>
    </w:p>
    <w:p w14:paraId="357FB6A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432668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610036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0756909, -0.73623546, -1.77438362,</w:t>
      </w:r>
    </w:p>
    <w:p w14:paraId="7F903A6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4115989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9731864,  0.9667266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4605695,  1.22621065,</w:t>
      </w:r>
    </w:p>
    <w:p w14:paraId="5B1D71A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03426448, -0.61395145, -1.22221493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7397753,  0.4484841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139E3E2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5985507, -1.32147925, -0.0719964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4111044,  1.1803360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]), array([-0.57016965, -0.22411301,  2.86614654, -0.63632129,  0.32829753,</w:t>
      </w:r>
    </w:p>
    <w:p w14:paraId="38C25AB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3910752, -0.9519209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2324166,  1.015681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615064 ,</w:t>
      </w:r>
    </w:p>
    <w:p w14:paraId="1320144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0114025,  0.7629170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7860556, -1.33389483,  0.4481465 ,</w:t>
      </w:r>
    </w:p>
    <w:p w14:paraId="50B7895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3144819,  0.7016620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4323286,  0.27009562, -1.44731665,</w:t>
      </w:r>
    </w:p>
    <w:p w14:paraId="2C1BBCD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1367651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493799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3687444,  1.10446827,  0.23011748]), array([-0.54762687,  0.58910572, -1.83859977, -0.60320328, -0.52934797,</w:t>
      </w:r>
    </w:p>
    <w:p w14:paraId="3F2985B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4180871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751427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9957468, -1.54029113,  0.52480594,</w:t>
      </w:r>
    </w:p>
    <w:p w14:paraId="36FA802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0336329, -0.70446972, -1.25412041, -1.01701697, -1.30615561,</w:t>
      </w:r>
    </w:p>
    <w:p w14:paraId="4312985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684594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28502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62320571, -0.21453169, -0.05182095,</w:t>
      </w:r>
    </w:p>
    <w:p w14:paraId="3B6AB1A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391387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3764683,  0.306686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6266687,  0.36376631]), array([-0.52733687,  1.19658607, -1.63357763, -0.00610031,  1.87891277,</w:t>
      </w:r>
    </w:p>
    <w:p w14:paraId="072DECB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176351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39978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32556999, -0.57616037,  1.39788837,</w:t>
      </w:r>
    </w:p>
    <w:p w14:paraId="07DE35C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11785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7604915 , -1.27999192,  0.05721897,  0.30389594,</w:t>
      </w:r>
    </w:p>
    <w:p w14:paraId="72C1768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1714526, -0.52525767, -0.01446165, -0.25542096, -1.11145836,</w:t>
      </w:r>
    </w:p>
    <w:p w14:paraId="02ECAFC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006115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051515,  0.0433494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4221505,  0.23113078]), array([-0.43702889,  3.88792253,  1.74795493, -0.79112842,  0.32874879,</w:t>
      </w:r>
    </w:p>
    <w:p w14:paraId="4D1F0DB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382555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322163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7659006, -0.42397103, -1.3581251 ,</w:t>
      </w:r>
    </w:p>
    <w:p w14:paraId="3B5E5C2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174295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72261492, -0.56318009, -0.05390168, -0.84832798,</w:t>
      </w:r>
    </w:p>
    <w:p w14:paraId="2E02553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697695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5335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70124877,  0.3446629 , -0.36174072,</w:t>
      </w:r>
    </w:p>
    <w:p w14:paraId="2A8C851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6622709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5238402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8143888,  0.88576964, -0.70982255]), array([-0.4094245 ,  1.02705638, -1.77781055, -0.04675307,  1.00020081,</w:t>
      </w:r>
    </w:p>
    <w:p w14:paraId="6BDA6FD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36946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00854381, -1.77815102,  1.2873066 ,  0.8816646 ,</w:t>
      </w:r>
    </w:p>
    <w:p w14:paraId="3602471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783883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274071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8911694,  0.43651951, -0.05559958,</w:t>
      </w:r>
    </w:p>
    <w:p w14:paraId="106DA35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4664899, -1.41249799, -0.49200589, -0.04817884, -1.91040351,</w:t>
      </w:r>
    </w:p>
    <w:p w14:paraId="5920B2C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6750461,  1.8358009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56829811,  0.28517964,  0.25356501]), array([-0.30774854,  0.9426206 ,  1.50570569,  0.2812475 ,  1.58282201,</w:t>
      </w:r>
    </w:p>
    <w:p w14:paraId="5677322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485923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3364823,  1.008977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94975795,  0.644028  ,</w:t>
      </w:r>
    </w:p>
    <w:p w14:paraId="35CC661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750445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9880352,  0.1043086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76774581,  1.45605655,</w:t>
      </w:r>
    </w:p>
    <w:p w14:paraId="7D75BC0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680698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37765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04555412, -1.29670962, -0.14444362,</w:t>
      </w:r>
    </w:p>
    <w:p w14:paraId="28BC18F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96225757, -1.4241125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1175997,  1.4772408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9562914]), array([-0.18590736,  0.56494693, -3.10959139, -0.26323819,  1.2694809 ,</w:t>
      </w:r>
    </w:p>
    <w:p w14:paraId="53157D5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4769957,  1.4973091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7730563, -0.34441066, -0.56800285,</w:t>
      </w:r>
    </w:p>
    <w:p w14:paraId="7A76376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326754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23507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75216799,  1.24681222,  0.61577719,</w:t>
      </w:r>
    </w:p>
    <w:p w14:paraId="2437C76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8503361, -1.15892639, -1.8948272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65621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09940162,</w:t>
      </w:r>
    </w:p>
    <w:p w14:paraId="0AEA812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9888672,  0.3114199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5427092,  0.7102735 , -1.17356669]), array([-0.17766397,  1.21934124, -0.6277843 , -1.72714152,  1.56931602,</w:t>
      </w:r>
    </w:p>
    <w:p w14:paraId="616AA0B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56835728, -1.0383944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051402,  0.9785574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2505174,</w:t>
      </w:r>
    </w:p>
    <w:p w14:paraId="52A498F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20241161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0499352,  0.589343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4229421,  0.11776538,</w:t>
      </w:r>
    </w:p>
    <w:p w14:paraId="0F8D520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659133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055782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7013562, -0.53217948, -1.41861628,</w:t>
      </w:r>
    </w:p>
    <w:p w14:paraId="3B910B5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0.21680581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3645985,  0.4786574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1044245, -0.80906637]), array([-0.11618854,  0.67271517,  0.91111828, -0.30267228, -1.81221701,</w:t>
      </w:r>
    </w:p>
    <w:p w14:paraId="466D144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3172125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898905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31820196, -0.51419383,  0.59424493,</w:t>
      </w:r>
    </w:p>
    <w:p w14:paraId="61AF8B1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506855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7534603,  0.9228369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0620481, -0.46869855,</w:t>
      </w:r>
    </w:p>
    <w:p w14:paraId="267793A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166187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018280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0628226, -0.92119687,  0.12929908,</w:t>
      </w:r>
    </w:p>
    <w:p w14:paraId="54690EA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608177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1226408,  0.3453741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24763011,  0.40203052]), array([ 0.07814305,  0.97940343, -1.87193789, -0.50690905,  1.77045419,</w:t>
      </w:r>
    </w:p>
    <w:p w14:paraId="5D64802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.579263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86854455, -0.77655329,  0.3273648 ,  0.90436088,</w:t>
      </w:r>
    </w:p>
    <w:p w14:paraId="73951D5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801824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7322542,  1.5456308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69033  ,  0.58910659,</w:t>
      </w:r>
    </w:p>
    <w:p w14:paraId="3A92EC1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623110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691676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0656997, -1.61750374, -0.63334064,</w:t>
      </w:r>
    </w:p>
    <w:p w14:paraId="317820C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0259967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3990686,  0.292773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1948127,  0.08348857]), array([ 0.14820977,  1.56183633,  2.80834948, -0.27995056, -0.36023669,</w:t>
      </w:r>
    </w:p>
    <w:p w14:paraId="688E0D6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7833179, -1.4242899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7373111,  1.216762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9548861,</w:t>
      </w:r>
    </w:p>
    <w:p w14:paraId="2CA5924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084219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9675619,  0.0203948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56989384,  1.05299922,</w:t>
      </w:r>
    </w:p>
    <w:p w14:paraId="66E9371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.021969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1686277,  0.33071977, -0.03270623, -0.09188485,</w:t>
      </w:r>
    </w:p>
    <w:p w14:paraId="1BF30E8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5371290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5652706,  1.0525371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9673789,  0.17735794]), array([ 0.18270282, -1.26758759,  0.47315046, -1.25316992,  0.70949236,</w:t>
      </w:r>
    </w:p>
    <w:p w14:paraId="5681FC9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7197147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8182843,  2.2459109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9043255, -0.50857342,</w:t>
      </w:r>
    </w:p>
    <w:p w14:paraId="53C4A7C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020905,  0.187447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1228875, -0.89067372, -0.79904236,</w:t>
      </w:r>
    </w:p>
    <w:p w14:paraId="3A65D64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3462314,  0.6333843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3994106, -0.76911584, -0.24165311,</w:t>
      </w:r>
    </w:p>
    <w:p w14:paraId="6FDA898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9099908,  1.000941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9133893 ,  0.44286192,  1.28638588]), array([ 0.35032967, -0.78497101,  2.2488276 , -0.3711619 ,  0.99364846,</w:t>
      </w:r>
    </w:p>
    <w:p w14:paraId="2DDC010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6776131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2231327,  2.8599451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8603686, -0.25708075,</w:t>
      </w:r>
    </w:p>
    <w:p w14:paraId="6C20278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9138384,  1.8437217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58399354,  0.15462055,  0.23560017,</w:t>
      </w:r>
    </w:p>
    <w:p w14:paraId="2898886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1787466,  0.684413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2405988 , -1.7723216 , -1.34223211,</w:t>
      </w:r>
    </w:p>
    <w:p w14:paraId="7EB4EFA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2956381,  0.2881469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18886775, -0.08788357,  0.20684783]), array([ 0.42474951,  2.70558963,  0.43512906, -1.5576378 ,  1.57377455,</w:t>
      </w:r>
    </w:p>
    <w:p w14:paraId="7E5A50D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4045080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66291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37739596,  4.60797737, -0.7211688 ,</w:t>
      </w:r>
    </w:p>
    <w:p w14:paraId="69DB9E5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2941675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8262977,  1.1043379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4842358, -0.02803223,</w:t>
      </w:r>
    </w:p>
    <w:p w14:paraId="295775C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9524557, -0.06040688, -1.29188378, -0.13389837, -1.32298322,</w:t>
      </w:r>
    </w:p>
    <w:p w14:paraId="1B4D65C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2905211,  0.5204898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1304982, -0.30107976, -0.51094257]), array([ 0.51558249,  1.10153837, -2.3352755 ,  3.02877532,  1.13127582,</w:t>
      </w:r>
    </w:p>
    <w:p w14:paraId="03453B2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2615729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930030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4210409,  2.46833613,  0.68412324,</w:t>
      </w:r>
    </w:p>
    <w:p w14:paraId="11FB678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7273982, -1.17808297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0384259,  0.6114059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2340526,</w:t>
      </w:r>
    </w:p>
    <w:p w14:paraId="74BF01B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3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2556537,  0.0746617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0633658,  0.93254025,  0.459891  ,</w:t>
      </w:r>
    </w:p>
    <w:p w14:paraId="5EB1438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3472649,  0.71762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1.22900567, -0.36125894,  0.18427632]), array([ 0.5521693 ,  3.25440357,  3.05735608, -2.38419617,  0.49408395,</w:t>
      </w:r>
    </w:p>
    <w:p w14:paraId="5179B7D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.835026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09169103, -1.07474674,  2.32650194, -2.27472901,</w:t>
      </w:r>
    </w:p>
    <w:p w14:paraId="458D91D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741771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468739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4453356,  0.30011805, -1.31596373,</w:t>
      </w:r>
    </w:p>
    <w:p w14:paraId="632182F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.192991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05626998, -0.28572757,  0.42050916, -1.87916601,</w:t>
      </w:r>
    </w:p>
    <w:p w14:paraId="17A9C94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653436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55259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0345248, -0.29177181,  0.29126618]), array([ 0.66201924,  2.24736684, -2.70211152, -0.09866049,  2.3991041 ,</w:t>
      </w:r>
    </w:p>
    <w:p w14:paraId="679B34D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115961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445855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65852572,  0.113346  , -0.66727726,</w:t>
      </w:r>
    </w:p>
    <w:p w14:paraId="484798C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5154986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36149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4618488, -0.00479576,  1.05700254,</w:t>
      </w:r>
    </w:p>
    <w:p w14:paraId="7DBC5D8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434562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9761648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65666201, -0.46924143, -0.40114878,</w:t>
      </w:r>
    </w:p>
    <w:p w14:paraId="3E5E264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7545032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380088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25289037,  0.43928517,  0.51306135]), array([ 1.01361905, -0.13562125, -1.66294434,  0.80260253,  0.94715333,</w:t>
      </w:r>
    </w:p>
    <w:p w14:paraId="3CEFE21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85932462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7019484,  0.3328139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9552694, -0.85225216,</w:t>
      </w:r>
    </w:p>
    <w:p w14:paraId="59C153D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1957863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204609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2121154 , -0.24548193,  0.63385435,</w:t>
      </w:r>
    </w:p>
    <w:p w14:paraId="68BA1D8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56938476, -0.00579208, -0.2546837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0489696,  0.5119971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</w:t>
      </w:r>
    </w:p>
    <w:p w14:paraId="470B5CE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3543247,  0.3450736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1994023,  0.05699815,  0.0899345 ]), array([ 1.106857  ,  3.99770466, -1.21951873, -0.09719066,  0.70916485,</w:t>
      </w:r>
    </w:p>
    <w:p w14:paraId="19F888E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575737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2648610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1599451, -0.12501733, -0.52339642,</w:t>
      </w:r>
    </w:p>
    <w:p w14:paraId="6EA8BE1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7425386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770403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1025168,  0.84973998, -0.50638117,</w:t>
      </w:r>
    </w:p>
    <w:p w14:paraId="5A92413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713604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545107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6161876, -0.40724081,  0.28728097,</w:t>
      </w:r>
    </w:p>
    <w:p w14:paraId="37DCBD5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6110556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2473091,  0.375128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2091607 ,  1.38111929]), array([ 1.1381162 ,  0.97244606,  1.65740458,  0.83217816, -0.37207973,</w:t>
      </w:r>
    </w:p>
    <w:p w14:paraId="2A595F3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95353242, -0.6537482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5866522,  3.0313184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12870208,</w:t>
      </w:r>
    </w:p>
    <w:p w14:paraId="41A6B74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1296591,  0.5078178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36960952, -0.05090098, -0.85969531,</w:t>
      </w:r>
    </w:p>
    <w:p w14:paraId="33D28AD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0034618,  1.2213207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1019904, -1.52552766, -0.76389557,</w:t>
      </w:r>
    </w:p>
    <w:p w14:paraId="2F24543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0179946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9311252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5419453, -0.33158457,  0.55211862]), array([ 1.26146302,  2.7976232 , -2.30566536, -1.87090779,  1.58124121,</w:t>
      </w:r>
    </w:p>
    <w:p w14:paraId="1FBF5EC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84070522, -0.6974544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0172761,  0.547076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9776048 ,</w:t>
      </w:r>
    </w:p>
    <w:p w14:paraId="0BA2E25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04813839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7695589,  0.660502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0964413,  0.13364755,</w:t>
      </w:r>
    </w:p>
    <w:p w14:paraId="02D2D1D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.611998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90286936, -1.00825103, -0.82631407, -1.05194197,</w:t>
      </w:r>
    </w:p>
    <w:p w14:paraId="6CCA017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-0.42682654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3211369,  1.0233643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8159374, -1.19559634]), array([ 1.2946564 , -0.71139231, -1.84053078,  0.1034571 ,  0.55785512,</w:t>
      </w:r>
    </w:p>
    <w:p w14:paraId="1CA65D6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94513873,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3560722,  0.6969299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363623 , -1.40880958,</w:t>
      </w:r>
    </w:p>
    <w:p w14:paraId="355A84C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5879388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043170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32656025, -0.80749725,  0.59827013,</w:t>
      </w:r>
    </w:p>
    <w:p w14:paraId="6CA37A0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93781455, -1.2620684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3024555,  0.0695276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4743422,</w:t>
      </w:r>
    </w:p>
    <w:p w14:paraId="568DA5A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1280037, -0.12995755, -0.21127955, -0.80497154, -0.39140144]),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array(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[ 1.65294036,  0.96723768, -3.11255055, -2.0198025 ,  1.53264762,</w:t>
      </w:r>
    </w:p>
    <w:p w14:paraId="1317DCC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268135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2370508,  0.2928806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37942064, -0.37703753,</w:t>
      </w:r>
    </w:p>
    <w:p w14:paraId="157E204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5109603,  0.3498178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1560975,  1.18550351, -0.86712253,</w:t>
      </w:r>
    </w:p>
    <w:p w14:paraId="22A9170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231330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66653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2443685 , -0.42655037, -0.69251359,</w:t>
      </w:r>
    </w:p>
    <w:p w14:paraId="4BE5ACE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7872609, -0.2897459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7573685,  1.1647496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74014867]), array([ 2.16969542,  1.61050755, -2.95072626, -0.4177308 ,  3.78917632,</w:t>
      </w:r>
    </w:p>
    <w:p w14:paraId="452704B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63562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3.79206772,  0.50966068,  4.17773835, -0.33914818,</w:t>
      </w:r>
    </w:p>
    <w:p w14:paraId="04EBCDE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926590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79952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8520773 ,  0.58262607,  1.3302624 ,</w:t>
      </w:r>
    </w:p>
    <w:p w14:paraId="6547A57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6685393, -0.23230885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62010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1.03006602,  0.85325185,</w:t>
      </w:r>
    </w:p>
    <w:p w14:paraId="08A45C3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9892042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8387589,  1.4366669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8615127,  0.75785578]), array([ 2.22111694,  4.31132174, -0.29193255,  1.20053515, -0.24810611,</w:t>
      </w:r>
    </w:p>
    <w:p w14:paraId="24727F7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548656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2927136,  0.2527699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70155099,  2.52920094,</w:t>
      </w:r>
    </w:p>
    <w:p w14:paraId="5791287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9977123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3442642,  0.6575513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5814616, -1.99450338,</w:t>
      </w:r>
    </w:p>
    <w:p w14:paraId="76CA191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82905785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7235064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18030265,  0.6029538 , -2.17256406,</w:t>
      </w:r>
    </w:p>
    <w:p w14:paraId="4231B2F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30554939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5464783,  0.14415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38509315,  1.05523334]), array([ 2.8272079 , -1.43228201,  1.63616617, -0.55706912, -0.17181065,</w:t>
      </w:r>
    </w:p>
    <w:p w14:paraId="07AA9FE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85240418, -2.31944416, -0.53866187, -0.52709286, -1.22680354,</w:t>
      </w:r>
    </w:p>
    <w:p w14:paraId="37C4CD9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59067152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96713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 0.36456096,  0.42334044,  0.85168992,</w:t>
      </w:r>
    </w:p>
    <w:p w14:paraId="140FD29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1684647,  0.218502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8795369 ,  2.18385402, -0.59659658,</w:t>
      </w:r>
    </w:p>
    <w:p w14:paraId="3E0E3E8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9823298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674215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4009063, -0.44748456,  1.25663584]), array([ 3.06711175,  1.0772573 , -1.30931579,  3.10969338, -1.19074765,</w:t>
      </w:r>
    </w:p>
    <w:p w14:paraId="438079F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46432085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608182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60113082, -0.02760129,  0.90318388,</w:t>
      </w:r>
    </w:p>
    <w:p w14:paraId="32D3947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9280956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2810564,  0.0161073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6011445, -0.5447611 ,</w:t>
      </w:r>
    </w:p>
    <w:p w14:paraId="79F307EB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1715449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2833077,  0.6004359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69179468, -0.63164596,</w:t>
      </w:r>
    </w:p>
    <w:p w14:paraId="7B83C42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01289053, -1.44036061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837953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16190646, -0.3351295 ]), array([ 3.12459065,  3.47071777,  2.91025565, -0.90494343, -1.41836586,</w:t>
      </w:r>
    </w:p>
    <w:p w14:paraId="0908B05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4135643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37941672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0870219,  0.93548371,  2.06569458,</w:t>
      </w:r>
    </w:p>
    <w:p w14:paraId="2D62891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18876781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082044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5267795, -0.57064992, -1.676804  ,</w:t>
      </w:r>
    </w:p>
    <w:p w14:paraId="3831549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6777386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45497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3003639 , -0.38153061,  1.41841599,</w:t>
      </w:r>
    </w:p>
    <w:p w14:paraId="57876259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74947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1.09008237, -0.58027375, -1.98938815, -1.82789633]), array([ 3.27871427, -0.31533882,  3.81257059, -2.89182686,  1.74071809,</w:t>
      </w:r>
    </w:p>
    <w:p w14:paraId="7FD4D85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4792257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2137173,  1.55673561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79805774,  1.08361551,</w:t>
      </w:r>
    </w:p>
    <w:p w14:paraId="237C133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6624921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8845004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771212 ,  0.21553449, -0.28371683,</w:t>
      </w:r>
    </w:p>
    <w:p w14:paraId="69F9F2D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64392016, -0.88670248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640097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51838006, -0.81146337,</w:t>
      </w:r>
    </w:p>
    <w:p w14:paraId="34E5A4A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9331716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5772760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1.431491  ,  0.21370331, -0.76068362]), array([ 3.39373181, -0.59031361,  0.08574891, -2.61640724,  0.50911533,</w:t>
      </w:r>
    </w:p>
    <w:p w14:paraId="68EA7B40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16230853, -1.25679212,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3915613,  1.822849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5010183,</w:t>
      </w:r>
    </w:p>
    <w:p w14:paraId="0687254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9500401,  1.0340636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21863594,  1.53087449, -3.16734155,</w:t>
      </w:r>
    </w:p>
    <w:p w14:paraId="09AD3B1C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11154053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46729201,  1.5300098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86470601, -0.95429856,</w:t>
      </w:r>
    </w:p>
    <w:p w14:paraId="55C1446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269268,  0.38199648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9622036,  0.7139988 ,  0.18909361]), array([ 3.41113357,  0.58876643, -0.89248461,  3.51137824, -1.67110411,</w:t>
      </w:r>
    </w:p>
    <w:p w14:paraId="7269720A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75927577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2.7682219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80032761,  1.18888538,  0.50527981,</w:t>
      </w:r>
    </w:p>
    <w:p w14:paraId="5248CEEF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25875782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28960415,  0.28590894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19613823,  0.07306869,</w:t>
      </w:r>
    </w:p>
    <w:p w14:paraId="4E3796D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6578199,  1.05787175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55322811, -0.384818  , -0.11361882,</w:t>
      </w:r>
    </w:p>
    <w:p w14:paraId="45A2A526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64172608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0971935,  0.7761955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32253302,  0.37026349]), array([ 3.63855427,  1.91029455, -2.82010674, -0.36588816, -0.62496168,</w:t>
      </w:r>
    </w:p>
    <w:p w14:paraId="0BA683FD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1.34853275, -0.14790094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2150705,  2.23723473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8622984,</w:t>
      </w:r>
    </w:p>
    <w:p w14:paraId="0E224AF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58355256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810408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00481697, -0.23973943, -2.09299336,</w:t>
      </w:r>
    </w:p>
    <w:p w14:paraId="54A1C4B5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63689635,  1.4024927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18671482,  0.49922222, -1.20634419,</w:t>
      </w:r>
    </w:p>
    <w:p w14:paraId="5D0446B1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1.18859186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04132291,  0.76586909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51173099, -0.29709464]), array([ 4.29031403,  2.07833861, -2.06591132,  2.72135963,  0.85650927,</w:t>
      </w:r>
    </w:p>
    <w:p w14:paraId="0818E692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3.0527245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0289888,  0.05251563,  2.69285862,  0.94360347,</w:t>
      </w:r>
    </w:p>
    <w:p w14:paraId="3E522297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93019518, -1.72263005, -0.47701006, -0.04354398, -0.04800615,</w:t>
      </w:r>
    </w:p>
    <w:p w14:paraId="7005D37E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2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3385821,  0.422954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, -0.26205017,  0.78550817, -0.98870041,</w:t>
      </w:r>
    </w:p>
    <w:p w14:paraId="2A8F846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926727 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-0.41793069, -0.26738633, -0.77005268,  0.99071905]), array([ 4.5220392 , -0.852378  , -3.17572321, -0.77090427,  0.84402989,</w:t>
      </w:r>
    </w:p>
    <w:p w14:paraId="5ED75888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2.20200016, -1.10432379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5463951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23114401, -1.89928828,</w:t>
      </w:r>
    </w:p>
    <w:p w14:paraId="066C2F9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 0.78490384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1.01510816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 0.48149687, -0.25038959, -0.88990046,</w:t>
      </w:r>
    </w:p>
    <w:p w14:paraId="7F69EFE4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     -0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8050116 ,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 xml:space="preserve">  0.48841702,  0.69453659, -0.86338669, -0.28557348,</w:t>
      </w:r>
    </w:p>
    <w:p w14:paraId="1E2507B3" w14:textId="77777777" w:rsidR="00AD73CD" w:rsidRPr="00AD73CD" w:rsidRDefault="00AD73CD" w:rsidP="00AD73C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</w:pPr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lastRenderedPageBreak/>
        <w:t xml:space="preserve">        0.42646887, -1.</w:t>
      </w:r>
      <w:proofErr w:type="gramStart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15637183,  0.56414167</w:t>
      </w:r>
      <w:proofErr w:type="gramEnd"/>
      <w:r w:rsidRPr="00AD73CD">
        <w:rPr>
          <w:rFonts w:ascii="var(--jp-code-font-family)" w:eastAsia="Times New Roman" w:hAnsi="var(--jp-code-font-family)" w:cs="Courier New"/>
          <w:color w:val="000000"/>
          <w:sz w:val="20"/>
          <w:szCs w:val="20"/>
          <w:lang w:eastAsia="en-IN"/>
        </w:rPr>
        <w:t>, -0.48470149, -0.80558434])]</w:t>
      </w:r>
    </w:p>
    <w:p w14:paraId="1B8BF474" w14:textId="77777777" w:rsidR="00AD73CD" w:rsidRPr="003648BE" w:rsidRDefault="00AD73CD" w:rsidP="007658FD">
      <w:pPr>
        <w:ind w:left="720"/>
        <w:rPr>
          <w:rFonts w:ascii="Arial" w:hAnsi="Arial" w:cs="Arial"/>
          <w:sz w:val="26"/>
          <w:szCs w:val="26"/>
        </w:rPr>
      </w:pPr>
    </w:p>
    <w:p w14:paraId="29A85B9C" w14:textId="23B8B05A" w:rsidR="00457DB1" w:rsidRDefault="00457DB1" w:rsidP="00457DB1">
      <w:pPr>
        <w:ind w:left="720"/>
        <w:rPr>
          <w:rFonts w:ascii="Arial" w:hAnsi="Arial" w:cs="Arial"/>
          <w:sz w:val="24"/>
          <w:szCs w:val="24"/>
        </w:rPr>
      </w:pPr>
    </w:p>
    <w:p w14:paraId="48DD8A98" w14:textId="77777777" w:rsidR="007260A7" w:rsidRPr="00A244B2" w:rsidRDefault="007260A7" w:rsidP="00A05870">
      <w:pPr>
        <w:rPr>
          <w:rFonts w:ascii="Arial" w:hAnsi="Arial" w:cs="Arial"/>
          <w:b/>
          <w:bCs/>
          <w:sz w:val="30"/>
          <w:szCs w:val="30"/>
          <w:u w:val="single"/>
        </w:rPr>
      </w:pPr>
      <w:r w:rsidRPr="00A244B2">
        <w:rPr>
          <w:rFonts w:ascii="Arial" w:hAnsi="Arial" w:cs="Arial"/>
          <w:b/>
          <w:bCs/>
          <w:sz w:val="30"/>
          <w:szCs w:val="30"/>
          <w:u w:val="single"/>
        </w:rPr>
        <w:t xml:space="preserve">Linear kernel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426"/>
        <w:gridCol w:w="1233"/>
        <w:gridCol w:w="1390"/>
        <w:gridCol w:w="1499"/>
        <w:gridCol w:w="1548"/>
        <w:gridCol w:w="1532"/>
      </w:tblGrid>
      <w:tr w:rsidR="007260A7" w:rsidRPr="007260A7" w14:paraId="76B95DD0" w14:textId="77777777" w:rsidTr="007260A7">
        <w:tc>
          <w:tcPr>
            <w:tcW w:w="1426" w:type="dxa"/>
          </w:tcPr>
          <w:p w14:paraId="5F42A16E" w14:textId="3983F091" w:rsidR="007260A7" w:rsidRPr="007260A7" w:rsidRDefault="007260A7" w:rsidP="007260A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Class A</w:t>
            </w:r>
          </w:p>
        </w:tc>
        <w:tc>
          <w:tcPr>
            <w:tcW w:w="1426" w:type="dxa"/>
          </w:tcPr>
          <w:p w14:paraId="1A37E53C" w14:textId="62574B91" w:rsidR="007260A7" w:rsidRPr="007260A7" w:rsidRDefault="007260A7" w:rsidP="007260A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Class B</w:t>
            </w:r>
          </w:p>
        </w:tc>
        <w:tc>
          <w:tcPr>
            <w:tcW w:w="1233" w:type="dxa"/>
          </w:tcPr>
          <w:p w14:paraId="081A220B" w14:textId="72CF960B" w:rsidR="007260A7" w:rsidRDefault="007260A7" w:rsidP="007260A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Number of features</w:t>
            </w:r>
          </w:p>
        </w:tc>
        <w:tc>
          <w:tcPr>
            <w:tcW w:w="1390" w:type="dxa"/>
          </w:tcPr>
          <w:p w14:paraId="6D61F454" w14:textId="2F9BD3D3" w:rsidR="007260A7" w:rsidRPr="007260A7" w:rsidRDefault="007260A7" w:rsidP="007260A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Best C</w:t>
            </w:r>
          </w:p>
        </w:tc>
        <w:tc>
          <w:tcPr>
            <w:tcW w:w="1499" w:type="dxa"/>
          </w:tcPr>
          <w:p w14:paraId="61E729EF" w14:textId="2F0A0078" w:rsidR="007260A7" w:rsidRPr="007260A7" w:rsidRDefault="007260A7" w:rsidP="007260A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VM training accuracy</w:t>
            </w:r>
          </w:p>
        </w:tc>
        <w:tc>
          <w:tcPr>
            <w:tcW w:w="1548" w:type="dxa"/>
          </w:tcPr>
          <w:p w14:paraId="7C40938E" w14:textId="1279D392" w:rsidR="007260A7" w:rsidRPr="007260A7" w:rsidRDefault="007260A7" w:rsidP="007260A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VM test accuracy</w:t>
            </w:r>
          </w:p>
        </w:tc>
        <w:tc>
          <w:tcPr>
            <w:tcW w:w="1532" w:type="dxa"/>
          </w:tcPr>
          <w:p w14:paraId="5469B7B4" w14:textId="7B5053E7" w:rsidR="007260A7" w:rsidRPr="007260A7" w:rsidRDefault="007260A7" w:rsidP="007260A7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CVXOPT test accuracy</w:t>
            </w:r>
          </w:p>
        </w:tc>
      </w:tr>
      <w:tr w:rsidR="007260A7" w14:paraId="6AE97378" w14:textId="77777777" w:rsidTr="007260A7">
        <w:tc>
          <w:tcPr>
            <w:tcW w:w="1426" w:type="dxa"/>
          </w:tcPr>
          <w:p w14:paraId="4050E435" w14:textId="379DA972" w:rsidR="007260A7" w:rsidRDefault="007260A7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426" w:type="dxa"/>
          </w:tcPr>
          <w:p w14:paraId="7A4F919A" w14:textId="367A5BBF" w:rsidR="007260A7" w:rsidRDefault="007260A7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3" w:type="dxa"/>
          </w:tcPr>
          <w:p w14:paraId="15F35D17" w14:textId="18CB2C5B" w:rsidR="007260A7" w:rsidRDefault="007260A7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390" w:type="dxa"/>
          </w:tcPr>
          <w:p w14:paraId="5991C4AB" w14:textId="0D31010F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499" w:type="dxa"/>
          </w:tcPr>
          <w:p w14:paraId="4832BA8C" w14:textId="32662E62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  <w:tc>
          <w:tcPr>
            <w:tcW w:w="1548" w:type="dxa"/>
          </w:tcPr>
          <w:p w14:paraId="5D2B7250" w14:textId="64DC018B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9.17%</w:t>
            </w:r>
          </w:p>
        </w:tc>
        <w:tc>
          <w:tcPr>
            <w:tcW w:w="1532" w:type="dxa"/>
          </w:tcPr>
          <w:p w14:paraId="66CD3EA7" w14:textId="1380691C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9.17%</w:t>
            </w:r>
          </w:p>
        </w:tc>
      </w:tr>
      <w:tr w:rsidR="007260A7" w14:paraId="3AB5D2AD" w14:textId="77777777" w:rsidTr="007260A7">
        <w:tc>
          <w:tcPr>
            <w:tcW w:w="1426" w:type="dxa"/>
          </w:tcPr>
          <w:p w14:paraId="18FFA487" w14:textId="06489D23" w:rsidR="007260A7" w:rsidRDefault="007260A7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426" w:type="dxa"/>
          </w:tcPr>
          <w:p w14:paraId="2257921B" w14:textId="2AC0F652" w:rsidR="007260A7" w:rsidRDefault="007260A7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233" w:type="dxa"/>
          </w:tcPr>
          <w:p w14:paraId="207330FC" w14:textId="26DFCA4C" w:rsidR="007260A7" w:rsidRDefault="007260A7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1390" w:type="dxa"/>
          </w:tcPr>
          <w:p w14:paraId="148CDF17" w14:textId="43C06A71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1</w:t>
            </w:r>
          </w:p>
        </w:tc>
        <w:tc>
          <w:tcPr>
            <w:tcW w:w="1499" w:type="dxa"/>
          </w:tcPr>
          <w:p w14:paraId="7B57418E" w14:textId="2F6F1FC5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  <w:tc>
          <w:tcPr>
            <w:tcW w:w="1548" w:type="dxa"/>
          </w:tcPr>
          <w:p w14:paraId="5D7ADA5F" w14:textId="4D58301A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9.17%</w:t>
            </w:r>
          </w:p>
        </w:tc>
        <w:tc>
          <w:tcPr>
            <w:tcW w:w="1532" w:type="dxa"/>
          </w:tcPr>
          <w:p w14:paraId="4D185D08" w14:textId="57266E67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9.17%</w:t>
            </w:r>
          </w:p>
        </w:tc>
      </w:tr>
      <w:tr w:rsidR="007260A7" w14:paraId="38CDF53A" w14:textId="77777777" w:rsidTr="007260A7">
        <w:tc>
          <w:tcPr>
            <w:tcW w:w="1426" w:type="dxa"/>
          </w:tcPr>
          <w:p w14:paraId="6C5FF75C" w14:textId="47B680E1" w:rsidR="007260A7" w:rsidRDefault="007260A7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1426" w:type="dxa"/>
          </w:tcPr>
          <w:p w14:paraId="38A16D52" w14:textId="3F7B1074" w:rsidR="007260A7" w:rsidRDefault="007260A7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1233" w:type="dxa"/>
          </w:tcPr>
          <w:p w14:paraId="507A5101" w14:textId="7DFD4587" w:rsidR="007260A7" w:rsidRDefault="007260A7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390" w:type="dxa"/>
          </w:tcPr>
          <w:p w14:paraId="23EBC805" w14:textId="23D36451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01</w:t>
            </w:r>
          </w:p>
        </w:tc>
        <w:tc>
          <w:tcPr>
            <w:tcW w:w="1499" w:type="dxa"/>
          </w:tcPr>
          <w:p w14:paraId="27652A81" w14:textId="3512D777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7.67%</w:t>
            </w:r>
          </w:p>
        </w:tc>
        <w:tc>
          <w:tcPr>
            <w:tcW w:w="1548" w:type="dxa"/>
          </w:tcPr>
          <w:p w14:paraId="6F1C63AA" w14:textId="19A59B23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  <w:tc>
          <w:tcPr>
            <w:tcW w:w="1532" w:type="dxa"/>
          </w:tcPr>
          <w:p w14:paraId="2F285191" w14:textId="0353316A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7260A7" w14:paraId="65490196" w14:textId="77777777" w:rsidTr="007260A7">
        <w:tc>
          <w:tcPr>
            <w:tcW w:w="1426" w:type="dxa"/>
          </w:tcPr>
          <w:p w14:paraId="50458BD5" w14:textId="6F330E60" w:rsidR="007260A7" w:rsidRDefault="007260A7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1426" w:type="dxa"/>
          </w:tcPr>
          <w:p w14:paraId="17125B73" w14:textId="14BB69B8" w:rsidR="007260A7" w:rsidRDefault="007260A7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1233" w:type="dxa"/>
          </w:tcPr>
          <w:p w14:paraId="4A95AAB3" w14:textId="44D6FFBE" w:rsidR="007260A7" w:rsidRDefault="007260A7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1390" w:type="dxa"/>
          </w:tcPr>
          <w:p w14:paraId="364B01ED" w14:textId="55E4AC6F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1</w:t>
            </w:r>
          </w:p>
        </w:tc>
        <w:tc>
          <w:tcPr>
            <w:tcW w:w="1499" w:type="dxa"/>
          </w:tcPr>
          <w:p w14:paraId="7695AEF2" w14:textId="524668D4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8.94%</w:t>
            </w:r>
          </w:p>
        </w:tc>
        <w:tc>
          <w:tcPr>
            <w:tcW w:w="1548" w:type="dxa"/>
          </w:tcPr>
          <w:p w14:paraId="67656F8D" w14:textId="2D29093C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  <w:tc>
          <w:tcPr>
            <w:tcW w:w="1532" w:type="dxa"/>
          </w:tcPr>
          <w:p w14:paraId="397554F5" w14:textId="4043AAD2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7260A7" w14:paraId="5FA0F1E3" w14:textId="77777777" w:rsidTr="007260A7">
        <w:tc>
          <w:tcPr>
            <w:tcW w:w="1426" w:type="dxa"/>
          </w:tcPr>
          <w:p w14:paraId="3CCEB561" w14:textId="51F3CBA5" w:rsidR="007260A7" w:rsidRDefault="007260A7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1426" w:type="dxa"/>
          </w:tcPr>
          <w:p w14:paraId="61111491" w14:textId="74D38099" w:rsidR="007260A7" w:rsidRDefault="007260A7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1233" w:type="dxa"/>
          </w:tcPr>
          <w:p w14:paraId="3FF60E64" w14:textId="218B06B0" w:rsidR="007260A7" w:rsidRDefault="007260A7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390" w:type="dxa"/>
          </w:tcPr>
          <w:p w14:paraId="674EDFB5" w14:textId="774C24BD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01</w:t>
            </w:r>
          </w:p>
        </w:tc>
        <w:tc>
          <w:tcPr>
            <w:tcW w:w="1499" w:type="dxa"/>
          </w:tcPr>
          <w:p w14:paraId="57E90535" w14:textId="21D32A66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2.95%</w:t>
            </w:r>
          </w:p>
        </w:tc>
        <w:tc>
          <w:tcPr>
            <w:tcW w:w="1548" w:type="dxa"/>
          </w:tcPr>
          <w:p w14:paraId="2179B605" w14:textId="2D0788D4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3.86%</w:t>
            </w:r>
          </w:p>
        </w:tc>
        <w:tc>
          <w:tcPr>
            <w:tcW w:w="1532" w:type="dxa"/>
          </w:tcPr>
          <w:p w14:paraId="5548A9A5" w14:textId="13A27637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3.86%</w:t>
            </w:r>
          </w:p>
        </w:tc>
      </w:tr>
      <w:tr w:rsidR="007260A7" w14:paraId="514828F6" w14:textId="77777777" w:rsidTr="007260A7">
        <w:tc>
          <w:tcPr>
            <w:tcW w:w="1426" w:type="dxa"/>
          </w:tcPr>
          <w:p w14:paraId="3C6C6E3A" w14:textId="0B5B8B18" w:rsidR="007260A7" w:rsidRDefault="007260A7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1426" w:type="dxa"/>
          </w:tcPr>
          <w:p w14:paraId="26CD7BF7" w14:textId="3F6B1D9B" w:rsidR="007260A7" w:rsidRDefault="007260A7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1233" w:type="dxa"/>
          </w:tcPr>
          <w:p w14:paraId="66CBD2B1" w14:textId="38EA0EDA" w:rsidR="007260A7" w:rsidRDefault="007260A7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1390" w:type="dxa"/>
          </w:tcPr>
          <w:p w14:paraId="341984DA" w14:textId="3246A5A3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.1</w:t>
            </w:r>
          </w:p>
        </w:tc>
        <w:tc>
          <w:tcPr>
            <w:tcW w:w="1499" w:type="dxa"/>
          </w:tcPr>
          <w:p w14:paraId="520A7C08" w14:textId="4BD7B9CD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7.14%</w:t>
            </w:r>
          </w:p>
        </w:tc>
        <w:tc>
          <w:tcPr>
            <w:tcW w:w="1548" w:type="dxa"/>
          </w:tcPr>
          <w:p w14:paraId="77451AC4" w14:textId="3F8BD71E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7.37%</w:t>
            </w:r>
          </w:p>
        </w:tc>
        <w:tc>
          <w:tcPr>
            <w:tcW w:w="1532" w:type="dxa"/>
          </w:tcPr>
          <w:p w14:paraId="3120C591" w14:textId="50DB135C" w:rsidR="007260A7" w:rsidRDefault="00AE7622" w:rsidP="007260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7.37%</w:t>
            </w:r>
          </w:p>
        </w:tc>
      </w:tr>
    </w:tbl>
    <w:p w14:paraId="4C8F0E91" w14:textId="52D7BDF4" w:rsidR="00AE7622" w:rsidRDefault="00A244B2" w:rsidP="00A0587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ble 1.</w:t>
      </w:r>
    </w:p>
    <w:p w14:paraId="42D4ECB2" w14:textId="77777777" w:rsidR="00AE7622" w:rsidRDefault="00AE7622" w:rsidP="00A05870">
      <w:pPr>
        <w:rPr>
          <w:rFonts w:ascii="Arial" w:hAnsi="Arial" w:cs="Arial"/>
          <w:sz w:val="24"/>
          <w:szCs w:val="24"/>
        </w:rPr>
      </w:pPr>
    </w:p>
    <w:p w14:paraId="636B21CC" w14:textId="77777777" w:rsidR="00AE7622" w:rsidRDefault="00AE7622" w:rsidP="00A0587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 we can see, the test accuracy is same for </w:t>
      </w:r>
      <w:proofErr w:type="spellStart"/>
      <w:r>
        <w:rPr>
          <w:rFonts w:ascii="Arial" w:hAnsi="Arial" w:cs="Arial"/>
          <w:sz w:val="24"/>
          <w:szCs w:val="24"/>
        </w:rPr>
        <w:t>Libsvm</w:t>
      </w:r>
      <w:proofErr w:type="spellEnd"/>
      <w:r>
        <w:rPr>
          <w:rFonts w:ascii="Arial" w:hAnsi="Arial" w:cs="Arial"/>
          <w:sz w:val="24"/>
          <w:szCs w:val="24"/>
        </w:rPr>
        <w:t xml:space="preserve"> and CVXOPT. Even the support vectors for both are same (Printed in sorted order, so that can also be confirmed by human inspection)</w:t>
      </w:r>
    </w:p>
    <w:p w14:paraId="5732362E" w14:textId="322DD10C" w:rsidR="00A05870" w:rsidRPr="00A05870" w:rsidRDefault="00AE7622" w:rsidP="00A0587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y the various graphs</w:t>
      </w:r>
      <w:r w:rsidR="00A244B2">
        <w:rPr>
          <w:rFonts w:ascii="Arial" w:hAnsi="Arial" w:cs="Arial"/>
          <w:sz w:val="24"/>
          <w:szCs w:val="24"/>
        </w:rPr>
        <w:t xml:space="preserve">, one can see </w:t>
      </w:r>
      <w:proofErr w:type="gramStart"/>
      <w:r w:rsidR="00A244B2">
        <w:rPr>
          <w:rFonts w:ascii="Arial" w:hAnsi="Arial" w:cs="Arial"/>
          <w:sz w:val="24"/>
          <w:szCs w:val="24"/>
        </w:rPr>
        <w:t>that smaller values of C</w:t>
      </w:r>
      <w:proofErr w:type="gramEnd"/>
      <w:r w:rsidR="00A244B2">
        <w:rPr>
          <w:rFonts w:ascii="Arial" w:hAnsi="Arial" w:cs="Arial"/>
          <w:sz w:val="24"/>
          <w:szCs w:val="24"/>
        </w:rPr>
        <w:t xml:space="preserve"> lead to underfitting, while the higher value of C leads to overfitting. This is not </w:t>
      </w:r>
      <w:r w:rsidR="00A244B2" w:rsidRPr="00A244B2">
        <w:rPr>
          <w:rFonts w:ascii="Arial" w:hAnsi="Arial" w:cs="Arial"/>
          <w:i/>
          <w:iCs/>
          <w:sz w:val="24"/>
          <w:szCs w:val="24"/>
        </w:rPr>
        <w:t>that</w:t>
      </w:r>
      <w:r w:rsidR="00A244B2">
        <w:rPr>
          <w:rFonts w:ascii="Arial" w:hAnsi="Arial" w:cs="Arial"/>
          <w:sz w:val="24"/>
          <w:szCs w:val="24"/>
        </w:rPr>
        <w:t xml:space="preserve"> clearly visible because we have 25 features which makes the model complex enough to prevent overfitting.</w:t>
      </w:r>
      <w:r w:rsidR="00457DB1">
        <w:rPr>
          <w:rFonts w:ascii="Arial" w:hAnsi="Arial" w:cs="Arial"/>
          <w:sz w:val="24"/>
          <w:szCs w:val="24"/>
        </w:rPr>
        <w:br w:type="page"/>
      </w:r>
    </w:p>
    <w:p w14:paraId="3C5566E4" w14:textId="14D17D50" w:rsidR="00A05870" w:rsidRPr="005C3B12" w:rsidRDefault="00A05870" w:rsidP="00A05870">
      <w:pPr>
        <w:pStyle w:val="ListParagraph"/>
        <w:numPr>
          <w:ilvl w:val="0"/>
          <w:numId w:val="2"/>
        </w:numPr>
        <w:ind w:left="851"/>
        <w:rPr>
          <w:rFonts w:ascii="Arial" w:hAnsi="Arial" w:cs="Arial"/>
          <w:b/>
          <w:bCs/>
          <w:sz w:val="30"/>
          <w:szCs w:val="30"/>
        </w:rPr>
      </w:pPr>
      <w:r>
        <w:rPr>
          <w:rFonts w:ascii="Arial" w:hAnsi="Arial" w:cs="Arial"/>
          <w:b/>
          <w:bCs/>
          <w:sz w:val="30"/>
          <w:szCs w:val="30"/>
        </w:rPr>
        <w:lastRenderedPageBreak/>
        <w:t>Poly</w:t>
      </w:r>
      <w:r w:rsidRPr="005C3B12">
        <w:rPr>
          <w:rFonts w:ascii="Arial" w:hAnsi="Arial" w:cs="Arial"/>
          <w:b/>
          <w:bCs/>
          <w:sz w:val="30"/>
          <w:szCs w:val="30"/>
        </w:rPr>
        <w:t xml:space="preserve"> Kernel</w:t>
      </w:r>
    </w:p>
    <w:p w14:paraId="33590D0C" w14:textId="32FFFCD5" w:rsidR="00A05870" w:rsidRPr="00E71140" w:rsidRDefault="002175E3" w:rsidP="00A05870">
      <w:pPr>
        <w:pStyle w:val="ListParagraph"/>
        <w:numPr>
          <w:ilvl w:val="0"/>
          <w:numId w:val="2"/>
        </w:numPr>
        <w:ind w:left="851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For the poly kernel, we have 2 more parameters, gamma (kernel coefficient) and degree (of the polynomial). The default value of the </w:t>
      </w:r>
      <w:r w:rsidRPr="002175E3">
        <w:rPr>
          <w:rFonts w:ascii="Arial" w:hAnsi="Arial" w:cs="Arial"/>
          <w:i/>
          <w:iCs/>
          <w:sz w:val="28"/>
          <w:szCs w:val="28"/>
        </w:rPr>
        <w:t>independent term</w:t>
      </w:r>
      <w:r>
        <w:rPr>
          <w:rFonts w:ascii="Arial" w:hAnsi="Arial" w:cs="Arial"/>
          <w:i/>
          <w:iCs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is 0 by default. Since it has little to no bearing on the result (since I am anyway using a standard scaler), I keep it as 0</w:t>
      </w:r>
    </w:p>
    <w:p w14:paraId="7A56657D" w14:textId="62F9F27D" w:rsidR="00A05870" w:rsidRPr="003648BE" w:rsidRDefault="00A05870" w:rsidP="00A05870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>I first consider only 1st 10 features for this sub-part and report the results in</w:t>
      </w:r>
      <w:r w:rsidR="002175E3">
        <w:rPr>
          <w:rFonts w:ascii="Arial" w:hAnsi="Arial" w:cs="Arial"/>
          <w:sz w:val="26"/>
          <w:szCs w:val="26"/>
        </w:rPr>
        <w:t xml:space="preserve"> the same</w:t>
      </w:r>
      <w:r w:rsidRPr="003648BE">
        <w:rPr>
          <w:rFonts w:ascii="Arial" w:hAnsi="Arial" w:cs="Arial"/>
          <w:sz w:val="26"/>
          <w:szCs w:val="26"/>
        </w:rPr>
        <w:t xml:space="preserve"> table 1.</w:t>
      </w:r>
    </w:p>
    <w:p w14:paraId="5F806E56" w14:textId="77777777" w:rsidR="00A05870" w:rsidRDefault="00A05870" w:rsidP="00A05870">
      <w:pPr>
        <w:ind w:left="720"/>
        <w:rPr>
          <w:rFonts w:ascii="Arial" w:hAnsi="Arial" w:cs="Arial"/>
          <w:sz w:val="30"/>
          <w:szCs w:val="30"/>
        </w:rPr>
      </w:pPr>
      <w:r w:rsidRPr="00B46E32">
        <w:rPr>
          <w:rFonts w:ascii="Arial" w:hAnsi="Arial" w:cs="Arial"/>
          <w:b/>
          <w:bCs/>
          <w:sz w:val="30"/>
          <w:szCs w:val="30"/>
          <w:u w:val="single"/>
        </w:rPr>
        <w:t>10 features</w:t>
      </w:r>
      <w:r>
        <w:rPr>
          <w:rFonts w:ascii="Arial" w:hAnsi="Arial" w:cs="Arial"/>
          <w:sz w:val="30"/>
          <w:szCs w:val="30"/>
        </w:rPr>
        <w:t>:</w:t>
      </w:r>
    </w:p>
    <w:p w14:paraId="13DF16ED" w14:textId="5247B255" w:rsidR="002175E3" w:rsidRPr="003648BE" w:rsidRDefault="002175E3" w:rsidP="002175E3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>I take</w:t>
      </w:r>
      <w:r>
        <w:rPr>
          <w:rFonts w:ascii="Arial" w:hAnsi="Arial" w:cs="Arial"/>
          <w:sz w:val="26"/>
          <w:szCs w:val="26"/>
        </w:rPr>
        <w:t xml:space="preserve"> the</w:t>
      </w:r>
      <w:r w:rsidRPr="003648BE">
        <w:rPr>
          <w:rFonts w:ascii="Arial" w:hAnsi="Arial" w:cs="Arial"/>
          <w:sz w:val="26"/>
          <w:szCs w:val="26"/>
        </w:rPr>
        <w:t xml:space="preserve"> first 10 features, split the dataset in 4:1 </w:t>
      </w:r>
      <w:proofErr w:type="spellStart"/>
      <w:r w:rsidRPr="003648BE">
        <w:rPr>
          <w:rFonts w:ascii="Arial" w:hAnsi="Arial" w:cs="Arial"/>
          <w:sz w:val="26"/>
          <w:szCs w:val="26"/>
        </w:rPr>
        <w:t>training:test</w:t>
      </w:r>
      <w:proofErr w:type="spellEnd"/>
      <w:r w:rsidRPr="003648BE">
        <w:rPr>
          <w:rFonts w:ascii="Arial" w:hAnsi="Arial" w:cs="Arial"/>
          <w:sz w:val="26"/>
          <w:szCs w:val="26"/>
        </w:rPr>
        <w:t xml:space="preserve"> set and run a 5-fold CV on the training set for the results. </w:t>
      </w:r>
      <w:r>
        <w:rPr>
          <w:rFonts w:ascii="Arial" w:hAnsi="Arial" w:cs="Arial"/>
          <w:sz w:val="26"/>
          <w:szCs w:val="26"/>
        </w:rPr>
        <w:t>Having 3 different parameters, there was no definite</w:t>
      </w:r>
      <w:r w:rsidRPr="003648BE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way to represent the scores on a graph (4D), therefore I only have single set of graphs for this, which are</w:t>
      </w:r>
      <w:r w:rsidRPr="003648BE">
        <w:rPr>
          <w:rFonts w:ascii="Arial" w:hAnsi="Arial" w:cs="Arial"/>
          <w:sz w:val="26"/>
          <w:szCs w:val="26"/>
        </w:rPr>
        <w:t xml:space="preserve"> error bar</w:t>
      </w:r>
      <w:r>
        <w:rPr>
          <w:rFonts w:ascii="Arial" w:hAnsi="Arial" w:cs="Arial"/>
          <w:sz w:val="26"/>
          <w:szCs w:val="26"/>
        </w:rPr>
        <w:t>s</w:t>
      </w:r>
      <w:r w:rsidRPr="003648BE">
        <w:rPr>
          <w:rFonts w:ascii="Arial" w:hAnsi="Arial" w:cs="Arial"/>
          <w:sz w:val="26"/>
          <w:szCs w:val="26"/>
        </w:rPr>
        <w:t xml:space="preserve"> for the mean score for the 5-fold CV, spanning the</w:t>
      </w:r>
      <w:r>
        <w:rPr>
          <w:rFonts w:ascii="Arial" w:hAnsi="Arial" w:cs="Arial"/>
          <w:sz w:val="26"/>
          <w:szCs w:val="26"/>
        </w:rPr>
        <w:t xml:space="preserve"> std</w:t>
      </w:r>
      <w:r w:rsidRPr="003648BE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dev </w:t>
      </w:r>
      <w:r w:rsidRPr="003648BE">
        <w:rPr>
          <w:rFonts w:ascii="Arial" w:hAnsi="Arial" w:cs="Arial"/>
          <w:sz w:val="26"/>
          <w:szCs w:val="26"/>
        </w:rPr>
        <w:t>about mean</w:t>
      </w:r>
      <w:r>
        <w:rPr>
          <w:rFonts w:ascii="Arial" w:hAnsi="Arial" w:cs="Arial"/>
          <w:sz w:val="26"/>
          <w:szCs w:val="26"/>
        </w:rPr>
        <w:t>.</w:t>
      </w:r>
      <w:r w:rsidR="005D2305">
        <w:rPr>
          <w:rFonts w:ascii="Arial" w:hAnsi="Arial" w:cs="Arial"/>
          <w:sz w:val="26"/>
          <w:szCs w:val="26"/>
        </w:rPr>
        <w:br/>
        <w:t>Note: The graph has been split in 2 parts to fit in the screen</w:t>
      </w:r>
    </w:p>
    <w:p w14:paraId="707F31AD" w14:textId="77777777" w:rsidR="002175E3" w:rsidRPr="003648BE" w:rsidRDefault="002175E3" w:rsidP="002175E3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>-----------------------------------------------------------------------------------------</w:t>
      </w:r>
    </w:p>
    <w:p w14:paraId="6F49AD67" w14:textId="23914C55" w:rsidR="005D2305" w:rsidRDefault="002175E3" w:rsidP="005D2305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>Classes: 0 &amp; 1</w:t>
      </w:r>
      <w:r w:rsidRPr="003648BE">
        <w:rPr>
          <w:rFonts w:ascii="Arial" w:hAnsi="Arial" w:cs="Arial"/>
          <w:sz w:val="26"/>
          <w:szCs w:val="26"/>
        </w:rPr>
        <w:br/>
        <w:t>Training size: 484 instances</w:t>
      </w:r>
      <w:r w:rsidRPr="003648BE">
        <w:rPr>
          <w:rFonts w:ascii="Arial" w:hAnsi="Arial" w:cs="Arial"/>
          <w:sz w:val="26"/>
          <w:szCs w:val="26"/>
        </w:rPr>
        <w:br/>
        <w:t>Test size: 121 instances</w:t>
      </w:r>
      <w:r w:rsidRPr="003648BE">
        <w:rPr>
          <w:rFonts w:ascii="Arial" w:hAnsi="Arial" w:cs="Arial"/>
          <w:sz w:val="26"/>
          <w:szCs w:val="26"/>
        </w:rPr>
        <w:br/>
        <w:t>Grid search returned: {</w:t>
      </w:r>
      <w:r w:rsidR="005D2305" w:rsidRPr="005D2305">
        <w:rPr>
          <w:rFonts w:ascii="Arial" w:hAnsi="Arial" w:cs="Arial"/>
          <w:sz w:val="26"/>
          <w:szCs w:val="26"/>
        </w:rPr>
        <w:t>'SVM__C': 0.0001, '</w:t>
      </w:r>
      <w:proofErr w:type="spellStart"/>
      <w:r w:rsidR="005D2305" w:rsidRPr="005D2305">
        <w:rPr>
          <w:rFonts w:ascii="Arial" w:hAnsi="Arial" w:cs="Arial"/>
          <w:sz w:val="26"/>
          <w:szCs w:val="26"/>
        </w:rPr>
        <w:t>SVM__degree</w:t>
      </w:r>
      <w:proofErr w:type="spellEnd"/>
      <w:r w:rsidR="005D2305" w:rsidRPr="005D2305">
        <w:rPr>
          <w:rFonts w:ascii="Arial" w:hAnsi="Arial" w:cs="Arial"/>
          <w:sz w:val="26"/>
          <w:szCs w:val="26"/>
        </w:rPr>
        <w:t>': 1.0, '</w:t>
      </w:r>
      <w:proofErr w:type="spellStart"/>
      <w:r w:rsidR="005D2305" w:rsidRPr="005D2305">
        <w:rPr>
          <w:rFonts w:ascii="Arial" w:hAnsi="Arial" w:cs="Arial"/>
          <w:sz w:val="26"/>
          <w:szCs w:val="26"/>
        </w:rPr>
        <w:t>SVM__gamma</w:t>
      </w:r>
      <w:proofErr w:type="spellEnd"/>
      <w:r w:rsidR="005D2305" w:rsidRPr="005D2305">
        <w:rPr>
          <w:rFonts w:ascii="Arial" w:hAnsi="Arial" w:cs="Arial"/>
          <w:sz w:val="26"/>
          <w:szCs w:val="26"/>
        </w:rPr>
        <w:t>': 1000.0</w:t>
      </w:r>
      <w:r w:rsidRPr="003648BE">
        <w:rPr>
          <w:rFonts w:ascii="Arial" w:hAnsi="Arial" w:cs="Arial"/>
          <w:sz w:val="26"/>
          <w:szCs w:val="26"/>
        </w:rPr>
        <w:t>}</w:t>
      </w:r>
      <w:r w:rsidRPr="003648BE">
        <w:rPr>
          <w:rFonts w:ascii="Arial" w:hAnsi="Arial" w:cs="Arial"/>
          <w:sz w:val="26"/>
          <w:szCs w:val="26"/>
        </w:rPr>
        <w:br/>
        <w:t>Training Accuracy: 99.</w:t>
      </w:r>
      <w:r>
        <w:rPr>
          <w:rFonts w:ascii="Arial" w:hAnsi="Arial" w:cs="Arial"/>
          <w:sz w:val="26"/>
          <w:szCs w:val="26"/>
        </w:rPr>
        <w:t>38</w:t>
      </w:r>
      <w:r w:rsidRPr="003648BE">
        <w:rPr>
          <w:rFonts w:ascii="Arial" w:hAnsi="Arial" w:cs="Arial"/>
          <w:sz w:val="26"/>
          <w:szCs w:val="26"/>
        </w:rPr>
        <w:t>%</w:t>
      </w:r>
      <w:r w:rsidRPr="003648BE">
        <w:rPr>
          <w:rFonts w:ascii="Arial" w:hAnsi="Arial" w:cs="Arial"/>
          <w:sz w:val="26"/>
          <w:szCs w:val="26"/>
        </w:rPr>
        <w:br/>
        <w:t xml:space="preserve">Test Accuracy: </w:t>
      </w:r>
      <w:r>
        <w:rPr>
          <w:rFonts w:ascii="Arial" w:hAnsi="Arial" w:cs="Arial"/>
          <w:sz w:val="26"/>
          <w:szCs w:val="26"/>
        </w:rPr>
        <w:t>100</w:t>
      </w:r>
      <w:r w:rsidRPr="003648BE">
        <w:rPr>
          <w:rFonts w:ascii="Arial" w:hAnsi="Arial" w:cs="Arial"/>
          <w:sz w:val="26"/>
          <w:szCs w:val="26"/>
        </w:rPr>
        <w:t>%</w:t>
      </w:r>
    </w:p>
    <w:p w14:paraId="182A3079" w14:textId="25925266" w:rsidR="005D2305" w:rsidRDefault="005D2305" w:rsidP="005D2305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</w:rPr>
        <w:drawing>
          <wp:inline distT="0" distB="0" distL="0" distR="0" wp14:anchorId="796FCE9F" wp14:editId="2CAF6DFD">
            <wp:extent cx="6703117" cy="1931542"/>
            <wp:effectExtent l="19050" t="19050" r="21590" b="1206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5069" cy="193498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932FF4" w14:textId="268A8FC3" w:rsidR="003F1B7B" w:rsidRDefault="005D2305" w:rsidP="005D2305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</w:r>
    </w:p>
    <w:p w14:paraId="2CB9EC5B" w14:textId="77777777" w:rsidR="003F1B7B" w:rsidRDefault="003F1B7B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br w:type="page"/>
      </w:r>
    </w:p>
    <w:p w14:paraId="4DF7627F" w14:textId="61ADBD1C" w:rsidR="00DD4311" w:rsidRDefault="003F1B7B" w:rsidP="005D2305">
      <w:pPr>
        <w:rPr>
          <w:rFonts w:ascii="Arial" w:hAnsi="Arial" w:cs="Arial"/>
          <w:sz w:val="26"/>
          <w:szCs w:val="26"/>
        </w:rPr>
      </w:pPr>
      <w:r>
        <w:rPr>
          <w:rFonts w:ascii="Bahnschrift" w:hAnsi="Bahnschrift"/>
          <w:b/>
          <w:bCs/>
          <w:sz w:val="44"/>
          <w:szCs w:val="44"/>
          <w:u w:val="single" w:color="000000" w:themeColor="text1"/>
        </w:rPr>
        <w:lastRenderedPageBreak/>
        <w:t>References</w:t>
      </w:r>
      <w:r>
        <w:rPr>
          <w:rFonts w:ascii="Arial" w:hAnsi="Arial" w:cs="Arial"/>
          <w:sz w:val="26"/>
          <w:szCs w:val="26"/>
        </w:rPr>
        <w:t xml:space="preserve"> (For Code)</w:t>
      </w:r>
      <w:r>
        <w:rPr>
          <w:rFonts w:ascii="Arial" w:hAnsi="Arial" w:cs="Arial"/>
          <w:sz w:val="26"/>
          <w:szCs w:val="26"/>
        </w:rPr>
        <w:br/>
      </w:r>
      <w:r w:rsidRPr="003F1B7B">
        <w:rPr>
          <w:rFonts w:ascii="Arial" w:hAnsi="Arial" w:cs="Arial"/>
          <w:sz w:val="26"/>
          <w:szCs w:val="26"/>
          <w:u w:val="single"/>
        </w:rPr>
        <w:t>Note</w:t>
      </w:r>
      <w:r>
        <w:rPr>
          <w:rFonts w:ascii="Arial" w:hAnsi="Arial" w:cs="Arial"/>
          <w:sz w:val="26"/>
          <w:szCs w:val="26"/>
        </w:rPr>
        <w:t>: It is possible that codes in some of these references are not present in my current version of the code. But they certainly influenced my code</w:t>
      </w:r>
    </w:p>
    <w:p w14:paraId="3324F352" w14:textId="297FED04" w:rsidR="003F1B7B" w:rsidRDefault="003F1B7B" w:rsidP="003F1B7B">
      <w:pPr>
        <w:pStyle w:val="ListParagraph"/>
        <w:numPr>
          <w:ilvl w:val="0"/>
          <w:numId w:val="1"/>
        </w:numPr>
        <w:rPr>
          <w:rFonts w:ascii="Arial" w:hAnsi="Arial" w:cs="Arial"/>
          <w:sz w:val="26"/>
          <w:szCs w:val="26"/>
        </w:rPr>
      </w:pPr>
      <w:hyperlink r:id="rId16" w:history="1">
        <w:r w:rsidRPr="00BB523E">
          <w:rPr>
            <w:rStyle w:val="Hyperlink"/>
            <w:rFonts w:ascii="Arial" w:hAnsi="Arial" w:cs="Arial"/>
            <w:sz w:val="26"/>
            <w:szCs w:val="26"/>
          </w:rPr>
          <w:t>https://stats.stackexchange.com/questions/31066/what-is-the-influence-of-c-in-svms-with-linear-kernel</w:t>
        </w:r>
      </w:hyperlink>
    </w:p>
    <w:p w14:paraId="07F0683E" w14:textId="51496DE9" w:rsidR="003F1B7B" w:rsidRDefault="003F1B7B" w:rsidP="003F1B7B">
      <w:pPr>
        <w:pStyle w:val="ListParagraph"/>
        <w:numPr>
          <w:ilvl w:val="0"/>
          <w:numId w:val="1"/>
        </w:numPr>
        <w:rPr>
          <w:rFonts w:ascii="Arial" w:hAnsi="Arial" w:cs="Arial"/>
          <w:sz w:val="26"/>
          <w:szCs w:val="26"/>
        </w:rPr>
      </w:pPr>
      <w:hyperlink r:id="rId17" w:history="1">
        <w:r w:rsidRPr="00BB523E">
          <w:rPr>
            <w:rStyle w:val="Hyperlink"/>
            <w:rFonts w:ascii="Arial" w:hAnsi="Arial" w:cs="Arial"/>
            <w:sz w:val="26"/>
            <w:szCs w:val="26"/>
          </w:rPr>
          <w:t>https://stackoverflow.com/questions/37161563/how-to-graph-grid-scores-from-gridsearchcv</w:t>
        </w:r>
      </w:hyperlink>
    </w:p>
    <w:p w14:paraId="3FF2C78C" w14:textId="63649EA5" w:rsidR="003F1B7B" w:rsidRDefault="003F1B7B" w:rsidP="003F1B7B">
      <w:pPr>
        <w:pStyle w:val="ListParagraph"/>
        <w:numPr>
          <w:ilvl w:val="0"/>
          <w:numId w:val="1"/>
        </w:numPr>
        <w:rPr>
          <w:rFonts w:ascii="Arial" w:hAnsi="Arial" w:cs="Arial"/>
          <w:sz w:val="26"/>
          <w:szCs w:val="26"/>
        </w:rPr>
      </w:pPr>
      <w:hyperlink r:id="rId18" w:history="1">
        <w:r w:rsidRPr="00BB523E">
          <w:rPr>
            <w:rStyle w:val="Hyperlink"/>
            <w:rFonts w:ascii="Arial" w:hAnsi="Arial" w:cs="Arial"/>
            <w:sz w:val="26"/>
            <w:szCs w:val="26"/>
          </w:rPr>
          <w:t>https://courses.csail.mit.edu/6.867/wiki/images/a/a7/Qp-cvxopt.pdf</w:t>
        </w:r>
      </w:hyperlink>
    </w:p>
    <w:p w14:paraId="4FCCA01F" w14:textId="2A420DEA" w:rsidR="003F1B7B" w:rsidRDefault="003F1B7B" w:rsidP="003F1B7B">
      <w:pPr>
        <w:pStyle w:val="ListParagraph"/>
        <w:numPr>
          <w:ilvl w:val="0"/>
          <w:numId w:val="1"/>
        </w:numPr>
        <w:rPr>
          <w:rFonts w:ascii="Arial" w:hAnsi="Arial" w:cs="Arial"/>
          <w:sz w:val="26"/>
          <w:szCs w:val="26"/>
        </w:rPr>
      </w:pPr>
      <w:hyperlink r:id="rId19" w:history="1">
        <w:r w:rsidRPr="00BB523E">
          <w:rPr>
            <w:rStyle w:val="Hyperlink"/>
            <w:rFonts w:ascii="Arial" w:hAnsi="Arial" w:cs="Arial"/>
            <w:sz w:val="26"/>
            <w:szCs w:val="26"/>
          </w:rPr>
          <w:t>https://www.robots.ox.ac.uk/~az/lectures/ml/lect3.pdf</w:t>
        </w:r>
      </w:hyperlink>
    </w:p>
    <w:p w14:paraId="04FB951D" w14:textId="07ED3E9A" w:rsidR="003F1B7B" w:rsidRDefault="003F1B7B" w:rsidP="003F1B7B">
      <w:pPr>
        <w:pStyle w:val="ListParagraph"/>
        <w:numPr>
          <w:ilvl w:val="0"/>
          <w:numId w:val="1"/>
        </w:numPr>
        <w:rPr>
          <w:rFonts w:ascii="Arial" w:hAnsi="Arial" w:cs="Arial"/>
          <w:sz w:val="26"/>
          <w:szCs w:val="26"/>
        </w:rPr>
      </w:pPr>
      <w:hyperlink r:id="rId20" w:history="1">
        <w:r w:rsidRPr="00BB523E">
          <w:rPr>
            <w:rStyle w:val="Hyperlink"/>
            <w:rFonts w:ascii="Arial" w:hAnsi="Arial" w:cs="Arial"/>
            <w:sz w:val="26"/>
            <w:szCs w:val="26"/>
          </w:rPr>
          <w:t>https://scikit-learn.org/stable/modules/generated/sklearn.svm.SVC.html</w:t>
        </w:r>
      </w:hyperlink>
    </w:p>
    <w:p w14:paraId="3B45DE8E" w14:textId="48D041CC" w:rsidR="003F1B7B" w:rsidRDefault="003F1B7B" w:rsidP="003F1B7B">
      <w:pPr>
        <w:pStyle w:val="ListParagraph"/>
        <w:numPr>
          <w:ilvl w:val="0"/>
          <w:numId w:val="1"/>
        </w:numPr>
        <w:rPr>
          <w:rFonts w:ascii="Arial" w:hAnsi="Arial" w:cs="Arial"/>
          <w:sz w:val="26"/>
          <w:szCs w:val="26"/>
        </w:rPr>
      </w:pPr>
      <w:hyperlink r:id="rId21" w:history="1">
        <w:r w:rsidRPr="00BB523E">
          <w:rPr>
            <w:rStyle w:val="Hyperlink"/>
            <w:rFonts w:ascii="Arial" w:hAnsi="Arial" w:cs="Arial"/>
            <w:sz w:val="26"/>
            <w:szCs w:val="26"/>
          </w:rPr>
          <w:t>https://xavierbourretsicotte.github.io/SVM_implementation.html</w:t>
        </w:r>
      </w:hyperlink>
    </w:p>
    <w:p w14:paraId="7F39CD00" w14:textId="77777777" w:rsidR="003F1B7B" w:rsidRPr="003F1B7B" w:rsidRDefault="003F1B7B" w:rsidP="003F1B7B">
      <w:pPr>
        <w:pStyle w:val="ListParagraph"/>
        <w:numPr>
          <w:ilvl w:val="0"/>
          <w:numId w:val="1"/>
        </w:numPr>
        <w:rPr>
          <w:rFonts w:ascii="Arial" w:hAnsi="Arial" w:cs="Arial"/>
          <w:sz w:val="26"/>
          <w:szCs w:val="26"/>
        </w:rPr>
      </w:pPr>
    </w:p>
    <w:sectPr w:rsidR="003F1B7B" w:rsidRPr="003F1B7B" w:rsidSect="00FC477B">
      <w:pgSz w:w="11906" w:h="16838"/>
      <w:pgMar w:top="709" w:right="991" w:bottom="851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E78F5"/>
    <w:multiLevelType w:val="hybridMultilevel"/>
    <w:tmpl w:val="50F2ADF0"/>
    <w:lvl w:ilvl="0" w:tplc="6CC2E10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543AC6"/>
    <w:multiLevelType w:val="hybridMultilevel"/>
    <w:tmpl w:val="EE2498A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D0B0AD8"/>
    <w:multiLevelType w:val="hybridMultilevel"/>
    <w:tmpl w:val="C3B46F6E"/>
    <w:lvl w:ilvl="0" w:tplc="91C81DAC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34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jAyszQ2tTS1MDVV0lEKTi0uzszPAykwrgUAaGU6LSwAAAA="/>
  </w:docVars>
  <w:rsids>
    <w:rsidRoot w:val="00E24CE6"/>
    <w:rsid w:val="002138A8"/>
    <w:rsid w:val="002175E3"/>
    <w:rsid w:val="00267B76"/>
    <w:rsid w:val="002F6B26"/>
    <w:rsid w:val="003648BE"/>
    <w:rsid w:val="0037123D"/>
    <w:rsid w:val="003A024F"/>
    <w:rsid w:val="003B0DCB"/>
    <w:rsid w:val="003F0DF7"/>
    <w:rsid w:val="003F1B7B"/>
    <w:rsid w:val="00452D7E"/>
    <w:rsid w:val="00457DB1"/>
    <w:rsid w:val="00505DB6"/>
    <w:rsid w:val="005C3B12"/>
    <w:rsid w:val="005D2305"/>
    <w:rsid w:val="007260A7"/>
    <w:rsid w:val="007658FD"/>
    <w:rsid w:val="008B1233"/>
    <w:rsid w:val="008F245D"/>
    <w:rsid w:val="009C1BA8"/>
    <w:rsid w:val="00A05870"/>
    <w:rsid w:val="00A244B2"/>
    <w:rsid w:val="00A447A7"/>
    <w:rsid w:val="00AD73CD"/>
    <w:rsid w:val="00AE7622"/>
    <w:rsid w:val="00B46E32"/>
    <w:rsid w:val="00C86F39"/>
    <w:rsid w:val="00CC0C3A"/>
    <w:rsid w:val="00D77791"/>
    <w:rsid w:val="00DA4B81"/>
    <w:rsid w:val="00DC4A7A"/>
    <w:rsid w:val="00DD4311"/>
    <w:rsid w:val="00E24CE6"/>
    <w:rsid w:val="00E71140"/>
    <w:rsid w:val="00F66426"/>
    <w:rsid w:val="00FC4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7CE9E"/>
  <w15:chartTrackingRefBased/>
  <w15:docId w15:val="{88CC0CF2-07AB-4000-8509-5393F7943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D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58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658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58F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C477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C477B"/>
    <w:rPr>
      <w:rFonts w:ascii="Consolas" w:hAnsi="Consolas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648BE"/>
    <w:rPr>
      <w:color w:val="808080"/>
    </w:rPr>
  </w:style>
  <w:style w:type="table" w:styleId="TableGrid">
    <w:name w:val="Table Grid"/>
    <w:basedOn w:val="TableNormal"/>
    <w:uiPriority w:val="39"/>
    <w:rsid w:val="007260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4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2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6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2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7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0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9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92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7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18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9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9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hyperlink" Target="https://courses.csail.mit.edu/6.867/wiki/images/a/a7/Qp-cvxopt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xavierbourretsicotte.github.io/SVM_implementation.html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yperlink" Target="https://stackoverflow.com/questions/37161563/how-to-graph-grid-scores-from-gridsearchcv" TargetMode="External"/><Relationship Id="rId2" Type="http://schemas.openxmlformats.org/officeDocument/2006/relationships/styles" Target="styles.xml"/><Relationship Id="rId16" Type="http://schemas.openxmlformats.org/officeDocument/2006/relationships/hyperlink" Target="https://stats.stackexchange.com/questions/31066/what-is-the-influence-of-c-in-svms-with-linear-kernel" TargetMode="External"/><Relationship Id="rId20" Type="http://schemas.openxmlformats.org/officeDocument/2006/relationships/hyperlink" Target="https://scikit-learn.org/stable/modules/generated/sklearn.svm.SVC.html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hyperlink" Target="https://www.robots.ox.ac.uk/~az/lectures/ml/lect3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2</TotalTime>
  <Pages>48</Pages>
  <Words>27152</Words>
  <Characters>154767</Characters>
  <Application>Microsoft Office Word</Application>
  <DocSecurity>0</DocSecurity>
  <Lines>1289</Lines>
  <Paragraphs>3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sh Gupta</dc:creator>
  <cp:keywords/>
  <dc:description/>
  <cp:lastModifiedBy>Vansh Gupta</cp:lastModifiedBy>
  <cp:revision>17</cp:revision>
  <dcterms:created xsi:type="dcterms:W3CDTF">2021-10-19T12:30:00Z</dcterms:created>
  <dcterms:modified xsi:type="dcterms:W3CDTF">2021-10-21T12:55:00Z</dcterms:modified>
</cp:coreProperties>
</file>